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E5B46" w:rsidTr="00390AF0">
        <w:tc>
          <w:tcPr>
            <w:tcW w:w="10194" w:type="dxa"/>
          </w:tcPr>
          <w:p w:rsidR="00CE5B46" w:rsidRPr="00021A92" w:rsidRDefault="00CE5B46" w:rsidP="00390AF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bookmarkStart w:id="0" w:name="_GoBack"/>
            <w:bookmarkEnd w:id="0"/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t>SOSYAL BİLİMLER MESLEK YÜKSEKOKULU</w:t>
            </w:r>
          </w:p>
        </w:tc>
      </w:tr>
    </w:tbl>
    <w:p w:rsidR="00CE5B46" w:rsidRDefault="00CE5B46" w:rsidP="00CE5B46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E5B46" w:rsidTr="00390AF0">
        <w:tc>
          <w:tcPr>
            <w:tcW w:w="10194" w:type="dxa"/>
          </w:tcPr>
          <w:p w:rsidR="00FF413B" w:rsidRPr="0089564E" w:rsidRDefault="00FF744F" w:rsidP="00FF413B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FF413B" w:rsidRPr="0089564E" w:rsidRDefault="00FF744F" w:rsidP="00FF413B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FF413B" w:rsidRPr="0089564E">
              <w:rPr>
                <w:b/>
                <w:sz w:val="36"/>
                <w:szCs w:val="36"/>
              </w:rPr>
              <w:t xml:space="preserve"> </w:t>
            </w:r>
            <w:r w:rsidR="00714F6E">
              <w:rPr>
                <w:b/>
                <w:sz w:val="36"/>
                <w:szCs w:val="36"/>
              </w:rPr>
              <w:t>FİNAL SINAVI</w:t>
            </w:r>
          </w:p>
          <w:p w:rsidR="00CE5B46" w:rsidRDefault="00714F6E" w:rsidP="00FF413B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1 MAYIS</w:t>
            </w:r>
            <w:r w:rsidR="00FF744F">
              <w:rPr>
                <w:b/>
                <w:sz w:val="36"/>
                <w:szCs w:val="36"/>
              </w:rPr>
              <w:t xml:space="preserve"> 2017</w:t>
            </w:r>
            <w:r w:rsidR="00FF413B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CE5B46" w:rsidRDefault="00CE5B46" w:rsidP="00CE5B46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CE5B46" w:rsidTr="00390AF0">
        <w:trPr>
          <w:jc w:val="center"/>
        </w:trPr>
        <w:tc>
          <w:tcPr>
            <w:tcW w:w="846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CE5B46" w:rsidTr="00390AF0">
        <w:trPr>
          <w:trHeight w:val="599"/>
          <w:jc w:val="center"/>
        </w:trPr>
        <w:tc>
          <w:tcPr>
            <w:tcW w:w="846" w:type="dxa"/>
            <w:vAlign w:val="center"/>
          </w:tcPr>
          <w:p w:rsidR="00CE5B46" w:rsidRPr="00A54735" w:rsidRDefault="00450867" w:rsidP="00390AF0">
            <w:pPr>
              <w:spacing w:line="276" w:lineRule="auto"/>
              <w:jc w:val="center"/>
              <w:rPr>
                <w:b/>
                <w:sz w:val="28"/>
              </w:rPr>
            </w:pPr>
            <w:r w:rsidRPr="00A54735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CE5B46" w:rsidRPr="00A54735" w:rsidRDefault="002E4FFC" w:rsidP="005D6398">
            <w:pPr>
              <w:spacing w:line="276" w:lineRule="auto"/>
              <w:jc w:val="center"/>
              <w:rPr>
                <w:b/>
                <w:sz w:val="28"/>
              </w:rPr>
            </w:pPr>
            <w:r w:rsidRPr="00A54735">
              <w:rPr>
                <w:b/>
                <w:sz w:val="28"/>
              </w:rPr>
              <w:t>1-01</w:t>
            </w:r>
          </w:p>
        </w:tc>
        <w:tc>
          <w:tcPr>
            <w:tcW w:w="2835" w:type="dxa"/>
            <w:vAlign w:val="center"/>
          </w:tcPr>
          <w:p w:rsidR="00CE5B46" w:rsidRPr="003E566B" w:rsidRDefault="00CE5B46" w:rsidP="00390AF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CE5B46" w:rsidRDefault="00CE5B46" w:rsidP="00390AF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CE5B46" w:rsidRDefault="00EE5FE7" w:rsidP="00390AF0">
            <w:pPr>
              <w:spacing w:line="276" w:lineRule="auto"/>
              <w:jc w:val="center"/>
            </w:pPr>
            <w:r>
              <w:t>56</w:t>
            </w:r>
          </w:p>
        </w:tc>
        <w:tc>
          <w:tcPr>
            <w:tcW w:w="1699" w:type="dxa"/>
            <w:vAlign w:val="center"/>
          </w:tcPr>
          <w:p w:rsidR="00CE5B46" w:rsidRDefault="00CE5B46" w:rsidP="00390AF0">
            <w:pPr>
              <w:spacing w:line="276" w:lineRule="auto"/>
              <w:jc w:val="center"/>
            </w:pPr>
          </w:p>
        </w:tc>
      </w:tr>
    </w:tbl>
    <w:p w:rsidR="00CE5B46" w:rsidRDefault="00CE5B46" w:rsidP="00CE5B46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CE5B46" w:rsidTr="00390AF0">
        <w:tc>
          <w:tcPr>
            <w:tcW w:w="988" w:type="dxa"/>
          </w:tcPr>
          <w:p w:rsidR="00CE5B46" w:rsidRDefault="00CE5B46" w:rsidP="00390AF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CE5B46" w:rsidRDefault="00CE5B46" w:rsidP="00390AF0">
            <w:pPr>
              <w:spacing w:line="276" w:lineRule="auto"/>
              <w:jc w:val="center"/>
            </w:pPr>
            <w:r>
              <w:t>İmza</w:t>
            </w: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074616023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ÜZEYİR ÖZTÜRK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2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14129022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BÜŞRA YÜZBAŞIOĞLU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3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24129069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HARUN SEVİNÇ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4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24129072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SERHAT YEŞİL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5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24129088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HASAN HÜSEYİN ÖZBALCI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6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34129099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DİLEK YENİCE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7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44129012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FATİH OLCAY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8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44129041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ÖZGE DOĞAN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9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44129083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KEREM ERSİN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0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44129090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YUNUS EMRE TEKİN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1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007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ŞAFAK BERKAN ŞEN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2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024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CELAL TAŞ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3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045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FURKAN ARI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4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047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ONUR ATILGAN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5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2E4FFC" w:rsidP="002E4FFC">
            <w:r w:rsidRPr="006B319F">
              <w:t>1154129049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2E4FFC" w:rsidP="002E4FFC">
            <w:r w:rsidRPr="006B319F">
              <w:t>BURAK DİKBIYIK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6</w:t>
            </w:r>
          </w:p>
        </w:tc>
        <w:tc>
          <w:tcPr>
            <w:tcW w:w="1701" w:type="dxa"/>
            <w:shd w:val="clear" w:color="auto" w:fill="F0F4F3"/>
          </w:tcPr>
          <w:p w:rsidR="002E4FFC" w:rsidRPr="006B319F" w:rsidRDefault="002E4FFC" w:rsidP="002E4FFC">
            <w:r w:rsidRPr="006B319F">
              <w:t>1154129050</w:t>
            </w:r>
          </w:p>
        </w:tc>
        <w:tc>
          <w:tcPr>
            <w:tcW w:w="3118" w:type="dxa"/>
            <w:shd w:val="clear" w:color="auto" w:fill="F0F4F3"/>
          </w:tcPr>
          <w:p w:rsidR="002E4FFC" w:rsidRPr="006B319F" w:rsidRDefault="002E4FFC" w:rsidP="002E4FFC">
            <w:r w:rsidRPr="006B319F">
              <w:t>ONUR HALET</w:t>
            </w:r>
          </w:p>
        </w:tc>
        <w:tc>
          <w:tcPr>
            <w:tcW w:w="2977" w:type="dxa"/>
            <w:shd w:val="clear" w:color="auto" w:fill="F0F4F3"/>
          </w:tcPr>
          <w:p w:rsidR="002E4FFC" w:rsidRPr="00C6626C" w:rsidRDefault="002E4FFC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2E4FFC" w:rsidTr="00390AF0">
        <w:tc>
          <w:tcPr>
            <w:tcW w:w="988" w:type="dxa"/>
          </w:tcPr>
          <w:p w:rsidR="002E4FFC" w:rsidRPr="006B319F" w:rsidRDefault="002E4FFC" w:rsidP="002E4FFC">
            <w:pPr>
              <w:jc w:val="center"/>
            </w:pPr>
            <w:r w:rsidRPr="006B319F">
              <w:t>17</w:t>
            </w:r>
          </w:p>
        </w:tc>
        <w:tc>
          <w:tcPr>
            <w:tcW w:w="1701" w:type="dxa"/>
            <w:shd w:val="clear" w:color="auto" w:fill="FFFFFF"/>
          </w:tcPr>
          <w:p w:rsidR="002E4FFC" w:rsidRPr="006B319F" w:rsidRDefault="00714F6E" w:rsidP="002E4FFC">
            <w:r>
              <w:t>1154129058</w:t>
            </w:r>
          </w:p>
        </w:tc>
        <w:tc>
          <w:tcPr>
            <w:tcW w:w="3118" w:type="dxa"/>
            <w:shd w:val="clear" w:color="auto" w:fill="FFFFFF"/>
          </w:tcPr>
          <w:p w:rsidR="002E4FFC" w:rsidRPr="006B319F" w:rsidRDefault="00714F6E" w:rsidP="002E4FFC">
            <w:r>
              <w:t>ÖZGE KOZLU</w:t>
            </w:r>
          </w:p>
        </w:tc>
        <w:tc>
          <w:tcPr>
            <w:tcW w:w="2977" w:type="dxa"/>
            <w:shd w:val="clear" w:color="auto" w:fill="FFFFFF"/>
          </w:tcPr>
          <w:p w:rsidR="002E4FFC" w:rsidRPr="00C6626C" w:rsidRDefault="00714F6E" w:rsidP="002E4FFC">
            <w:r>
              <w:t>Büro Yön. Ve Yön. Asis.</w:t>
            </w:r>
          </w:p>
        </w:tc>
        <w:tc>
          <w:tcPr>
            <w:tcW w:w="1410" w:type="dxa"/>
          </w:tcPr>
          <w:p w:rsidR="002E4FFC" w:rsidRDefault="002E4FFC" w:rsidP="002E4FFC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18</w:t>
            </w:r>
          </w:p>
        </w:tc>
        <w:tc>
          <w:tcPr>
            <w:tcW w:w="1701" w:type="dxa"/>
            <w:shd w:val="clear" w:color="auto" w:fill="F0F4F3"/>
          </w:tcPr>
          <w:p w:rsidR="00714F6E" w:rsidRPr="006B319F" w:rsidRDefault="00714F6E" w:rsidP="00714F6E">
            <w:r w:rsidRPr="006B319F">
              <w:t>1154129063</w:t>
            </w:r>
          </w:p>
        </w:tc>
        <w:tc>
          <w:tcPr>
            <w:tcW w:w="3118" w:type="dxa"/>
            <w:shd w:val="clear" w:color="auto" w:fill="F0F4F3"/>
          </w:tcPr>
          <w:p w:rsidR="00714F6E" w:rsidRPr="006B319F" w:rsidRDefault="00714F6E" w:rsidP="00714F6E">
            <w:r w:rsidRPr="006B319F">
              <w:t>ÇİĞDEM ÖREN</w:t>
            </w:r>
          </w:p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19</w:t>
            </w:r>
          </w:p>
        </w:tc>
        <w:tc>
          <w:tcPr>
            <w:tcW w:w="1701" w:type="dxa"/>
            <w:shd w:val="clear" w:color="auto" w:fill="FFFFFF"/>
          </w:tcPr>
          <w:p w:rsidR="00714F6E" w:rsidRPr="006B319F" w:rsidRDefault="00714F6E" w:rsidP="00714F6E">
            <w:r w:rsidRPr="006B319F">
              <w:t>1154129065</w:t>
            </w:r>
          </w:p>
        </w:tc>
        <w:tc>
          <w:tcPr>
            <w:tcW w:w="3118" w:type="dxa"/>
            <w:shd w:val="clear" w:color="auto" w:fill="FFFFFF"/>
          </w:tcPr>
          <w:p w:rsidR="00714F6E" w:rsidRPr="006B319F" w:rsidRDefault="00714F6E" w:rsidP="00714F6E">
            <w:r w:rsidRPr="006B319F">
              <w:t>İZLEM İNCİ</w:t>
            </w:r>
          </w:p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20</w:t>
            </w:r>
          </w:p>
        </w:tc>
        <w:tc>
          <w:tcPr>
            <w:tcW w:w="1701" w:type="dxa"/>
            <w:shd w:val="clear" w:color="auto" w:fill="F0F4F3"/>
          </w:tcPr>
          <w:p w:rsidR="00714F6E" w:rsidRPr="006B319F" w:rsidRDefault="00714F6E" w:rsidP="00714F6E">
            <w:r w:rsidRPr="006B319F">
              <w:t>1154129068</w:t>
            </w:r>
          </w:p>
        </w:tc>
        <w:tc>
          <w:tcPr>
            <w:tcW w:w="3118" w:type="dxa"/>
            <w:shd w:val="clear" w:color="auto" w:fill="F0F4F3"/>
          </w:tcPr>
          <w:p w:rsidR="00714F6E" w:rsidRPr="006B319F" w:rsidRDefault="00714F6E" w:rsidP="00714F6E">
            <w:r w:rsidRPr="006B319F">
              <w:t>İSMAİL İPTEŞ</w:t>
            </w:r>
          </w:p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21</w:t>
            </w:r>
          </w:p>
        </w:tc>
        <w:tc>
          <w:tcPr>
            <w:tcW w:w="1701" w:type="dxa"/>
            <w:shd w:val="clear" w:color="auto" w:fill="FFFFFF"/>
          </w:tcPr>
          <w:p w:rsidR="00714F6E" w:rsidRPr="006B319F" w:rsidRDefault="00714F6E" w:rsidP="00714F6E">
            <w:r w:rsidRPr="006B319F">
              <w:t>1154129069</w:t>
            </w:r>
          </w:p>
        </w:tc>
        <w:tc>
          <w:tcPr>
            <w:tcW w:w="3118" w:type="dxa"/>
            <w:shd w:val="clear" w:color="auto" w:fill="FFFFFF"/>
          </w:tcPr>
          <w:p w:rsidR="00714F6E" w:rsidRPr="006B319F" w:rsidRDefault="00714F6E" w:rsidP="00714F6E">
            <w:r w:rsidRPr="006B319F">
              <w:t>UFUK ÖZCAN</w:t>
            </w:r>
          </w:p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22</w:t>
            </w:r>
          </w:p>
        </w:tc>
        <w:tc>
          <w:tcPr>
            <w:tcW w:w="1701" w:type="dxa"/>
            <w:shd w:val="clear" w:color="auto" w:fill="F0F4F3"/>
          </w:tcPr>
          <w:p w:rsidR="00714F6E" w:rsidRPr="006B319F" w:rsidRDefault="00714F6E" w:rsidP="00714F6E">
            <w:r w:rsidRPr="006B319F">
              <w:t>1154129074</w:t>
            </w:r>
          </w:p>
        </w:tc>
        <w:tc>
          <w:tcPr>
            <w:tcW w:w="3118" w:type="dxa"/>
            <w:shd w:val="clear" w:color="auto" w:fill="F0F4F3"/>
          </w:tcPr>
          <w:p w:rsidR="00714F6E" w:rsidRPr="006B319F" w:rsidRDefault="00714F6E" w:rsidP="00714F6E">
            <w:r w:rsidRPr="006B319F">
              <w:t>ALEYNA GÜLDAŞ</w:t>
            </w:r>
          </w:p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23</w:t>
            </w:r>
          </w:p>
        </w:tc>
        <w:tc>
          <w:tcPr>
            <w:tcW w:w="1701" w:type="dxa"/>
            <w:shd w:val="clear" w:color="auto" w:fill="FFFFFF"/>
          </w:tcPr>
          <w:p w:rsidR="00714F6E" w:rsidRPr="006B319F" w:rsidRDefault="00714F6E" w:rsidP="00714F6E">
            <w:r w:rsidRPr="006B319F">
              <w:t>1154129083</w:t>
            </w:r>
          </w:p>
        </w:tc>
        <w:tc>
          <w:tcPr>
            <w:tcW w:w="3118" w:type="dxa"/>
            <w:shd w:val="clear" w:color="auto" w:fill="FFFFFF"/>
          </w:tcPr>
          <w:p w:rsidR="00714F6E" w:rsidRPr="006B319F" w:rsidRDefault="00714F6E" w:rsidP="00714F6E">
            <w:r w:rsidRPr="006B319F">
              <w:t>OZAN KARAKURT</w:t>
            </w:r>
          </w:p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24</w:t>
            </w:r>
          </w:p>
        </w:tc>
        <w:tc>
          <w:tcPr>
            <w:tcW w:w="1701" w:type="dxa"/>
            <w:shd w:val="clear" w:color="auto" w:fill="F0F4F3"/>
          </w:tcPr>
          <w:p w:rsidR="00714F6E" w:rsidRPr="006B319F" w:rsidRDefault="00714F6E" w:rsidP="00714F6E">
            <w:r w:rsidRPr="006B319F">
              <w:t>1154129089</w:t>
            </w:r>
          </w:p>
        </w:tc>
        <w:tc>
          <w:tcPr>
            <w:tcW w:w="3118" w:type="dxa"/>
            <w:shd w:val="clear" w:color="auto" w:fill="F0F4F3"/>
          </w:tcPr>
          <w:p w:rsidR="00714F6E" w:rsidRPr="006B319F" w:rsidRDefault="00714F6E" w:rsidP="00714F6E">
            <w:r w:rsidRPr="006B319F">
              <w:t>HASAN BASRİ AKBULUT</w:t>
            </w:r>
          </w:p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25</w:t>
            </w:r>
          </w:p>
        </w:tc>
        <w:tc>
          <w:tcPr>
            <w:tcW w:w="1701" w:type="dxa"/>
            <w:shd w:val="clear" w:color="auto" w:fill="FFFFFF"/>
          </w:tcPr>
          <w:p w:rsidR="00714F6E" w:rsidRPr="006B319F" w:rsidRDefault="00714F6E" w:rsidP="00714F6E">
            <w:r w:rsidRPr="006B319F">
              <w:t>1154129092</w:t>
            </w:r>
          </w:p>
        </w:tc>
        <w:tc>
          <w:tcPr>
            <w:tcW w:w="3118" w:type="dxa"/>
            <w:shd w:val="clear" w:color="auto" w:fill="FFFFFF"/>
          </w:tcPr>
          <w:p w:rsidR="00714F6E" w:rsidRPr="006B319F" w:rsidRDefault="00714F6E" w:rsidP="00714F6E">
            <w:r w:rsidRPr="006B319F">
              <w:t>BÜŞRA IŞIK</w:t>
            </w:r>
          </w:p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26</w:t>
            </w:r>
          </w:p>
        </w:tc>
        <w:tc>
          <w:tcPr>
            <w:tcW w:w="1701" w:type="dxa"/>
            <w:shd w:val="clear" w:color="auto" w:fill="F0F4F3"/>
          </w:tcPr>
          <w:p w:rsidR="00714F6E" w:rsidRPr="006B319F" w:rsidRDefault="00714F6E" w:rsidP="00714F6E">
            <w:r w:rsidRPr="006B319F">
              <w:t>1154129095</w:t>
            </w:r>
          </w:p>
        </w:tc>
        <w:tc>
          <w:tcPr>
            <w:tcW w:w="3118" w:type="dxa"/>
            <w:shd w:val="clear" w:color="auto" w:fill="F0F4F3"/>
          </w:tcPr>
          <w:p w:rsidR="00714F6E" w:rsidRPr="006B319F" w:rsidRDefault="00714F6E" w:rsidP="00714F6E">
            <w:r w:rsidRPr="006B319F">
              <w:t>HABİBE BEKTAŞ</w:t>
            </w:r>
          </w:p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27</w:t>
            </w:r>
          </w:p>
        </w:tc>
        <w:tc>
          <w:tcPr>
            <w:tcW w:w="1701" w:type="dxa"/>
            <w:shd w:val="clear" w:color="auto" w:fill="FFFFFF"/>
          </w:tcPr>
          <w:p w:rsidR="00714F6E" w:rsidRPr="006B319F" w:rsidRDefault="00714F6E" w:rsidP="00714F6E">
            <w:r w:rsidRPr="006B319F">
              <w:t>1154129096</w:t>
            </w:r>
          </w:p>
        </w:tc>
        <w:tc>
          <w:tcPr>
            <w:tcW w:w="3118" w:type="dxa"/>
            <w:shd w:val="clear" w:color="auto" w:fill="FFFFFF"/>
          </w:tcPr>
          <w:p w:rsidR="00714F6E" w:rsidRPr="006B319F" w:rsidRDefault="00714F6E" w:rsidP="00714F6E">
            <w:r w:rsidRPr="006B319F">
              <w:t>HÜLYA AL</w:t>
            </w:r>
          </w:p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28</w:t>
            </w:r>
          </w:p>
        </w:tc>
        <w:tc>
          <w:tcPr>
            <w:tcW w:w="1701" w:type="dxa"/>
            <w:shd w:val="clear" w:color="auto" w:fill="F0F4F3"/>
          </w:tcPr>
          <w:p w:rsidR="00714F6E" w:rsidRPr="006B319F" w:rsidRDefault="00714F6E" w:rsidP="00714F6E">
            <w:r w:rsidRPr="006B319F">
              <w:t>1154129097</w:t>
            </w:r>
          </w:p>
        </w:tc>
        <w:tc>
          <w:tcPr>
            <w:tcW w:w="3118" w:type="dxa"/>
            <w:shd w:val="clear" w:color="auto" w:fill="F0F4F3"/>
          </w:tcPr>
          <w:p w:rsidR="00714F6E" w:rsidRPr="006B319F" w:rsidRDefault="00714F6E" w:rsidP="00714F6E">
            <w:r w:rsidRPr="006B319F">
              <w:t>MELİH ÖMER ÇELİK</w:t>
            </w:r>
          </w:p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29</w:t>
            </w:r>
          </w:p>
        </w:tc>
        <w:tc>
          <w:tcPr>
            <w:tcW w:w="1701" w:type="dxa"/>
            <w:shd w:val="clear" w:color="auto" w:fill="FFFFFF"/>
          </w:tcPr>
          <w:p w:rsidR="00714F6E" w:rsidRPr="006B319F" w:rsidRDefault="00714F6E" w:rsidP="00714F6E">
            <w:r w:rsidRPr="006B319F">
              <w:t>1154129099</w:t>
            </w:r>
          </w:p>
        </w:tc>
        <w:tc>
          <w:tcPr>
            <w:tcW w:w="3118" w:type="dxa"/>
            <w:shd w:val="clear" w:color="auto" w:fill="FFFFFF"/>
          </w:tcPr>
          <w:p w:rsidR="00714F6E" w:rsidRPr="006B319F" w:rsidRDefault="00714F6E" w:rsidP="00714F6E">
            <w:r w:rsidRPr="006B319F">
              <w:t>CEREN GÜRSU</w:t>
            </w:r>
          </w:p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30</w:t>
            </w:r>
          </w:p>
        </w:tc>
        <w:tc>
          <w:tcPr>
            <w:tcW w:w="1701" w:type="dxa"/>
            <w:shd w:val="clear" w:color="auto" w:fill="F0F4F3"/>
          </w:tcPr>
          <w:p w:rsidR="00714F6E" w:rsidRPr="006B319F" w:rsidRDefault="00714F6E" w:rsidP="00714F6E">
            <w:r w:rsidRPr="006B319F">
              <w:t>1154129100</w:t>
            </w:r>
          </w:p>
        </w:tc>
        <w:tc>
          <w:tcPr>
            <w:tcW w:w="3118" w:type="dxa"/>
            <w:shd w:val="clear" w:color="auto" w:fill="F0F4F3"/>
          </w:tcPr>
          <w:p w:rsidR="00714F6E" w:rsidRPr="006B319F" w:rsidRDefault="00714F6E" w:rsidP="00714F6E">
            <w:r w:rsidRPr="006B319F">
              <w:t>NİDA YENİGÖKGÖZ</w:t>
            </w:r>
          </w:p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714F6E" w:rsidRPr="006B319F" w:rsidRDefault="00714F6E" w:rsidP="00714F6E">
            <w:r w:rsidRPr="006B319F">
              <w:t>1154129112</w:t>
            </w:r>
          </w:p>
        </w:tc>
        <w:tc>
          <w:tcPr>
            <w:tcW w:w="3118" w:type="dxa"/>
            <w:shd w:val="clear" w:color="auto" w:fill="FFFFFF"/>
          </w:tcPr>
          <w:p w:rsidR="00714F6E" w:rsidRPr="006B319F" w:rsidRDefault="00714F6E" w:rsidP="00714F6E">
            <w:r w:rsidRPr="006B319F">
              <w:t>SÜMEYRA SARI</w:t>
            </w:r>
          </w:p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32</w:t>
            </w:r>
          </w:p>
        </w:tc>
        <w:tc>
          <w:tcPr>
            <w:tcW w:w="1701" w:type="dxa"/>
            <w:shd w:val="clear" w:color="auto" w:fill="F0F4F3"/>
          </w:tcPr>
          <w:p w:rsidR="00714F6E" w:rsidRPr="006B319F" w:rsidRDefault="00714F6E" w:rsidP="00714F6E">
            <w:r w:rsidRPr="006B319F">
              <w:t>1154129114</w:t>
            </w:r>
          </w:p>
        </w:tc>
        <w:tc>
          <w:tcPr>
            <w:tcW w:w="3118" w:type="dxa"/>
            <w:shd w:val="clear" w:color="auto" w:fill="F0F4F3"/>
          </w:tcPr>
          <w:p w:rsidR="00714F6E" w:rsidRPr="006B319F" w:rsidRDefault="00714F6E" w:rsidP="00714F6E">
            <w:r w:rsidRPr="006B319F">
              <w:t>TAYFUN YAZAR</w:t>
            </w:r>
          </w:p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33</w:t>
            </w:r>
          </w:p>
        </w:tc>
        <w:tc>
          <w:tcPr>
            <w:tcW w:w="1701" w:type="dxa"/>
            <w:shd w:val="clear" w:color="auto" w:fill="FFFFFF"/>
          </w:tcPr>
          <w:p w:rsidR="00714F6E" w:rsidRPr="006B319F" w:rsidRDefault="00714F6E" w:rsidP="00714F6E">
            <w:r w:rsidRPr="006B319F">
              <w:t>1154129118</w:t>
            </w:r>
          </w:p>
        </w:tc>
        <w:tc>
          <w:tcPr>
            <w:tcW w:w="3118" w:type="dxa"/>
            <w:shd w:val="clear" w:color="auto" w:fill="FFFFFF"/>
          </w:tcPr>
          <w:p w:rsidR="00714F6E" w:rsidRPr="006B319F" w:rsidRDefault="00714F6E" w:rsidP="00714F6E">
            <w:r w:rsidRPr="006B319F">
              <w:t>JALE TUĞÇE TEKELİ</w:t>
            </w:r>
          </w:p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34</w:t>
            </w:r>
          </w:p>
        </w:tc>
        <w:tc>
          <w:tcPr>
            <w:tcW w:w="1701" w:type="dxa"/>
            <w:shd w:val="clear" w:color="auto" w:fill="F0F4F3"/>
          </w:tcPr>
          <w:p w:rsidR="00714F6E" w:rsidRPr="006B319F" w:rsidRDefault="00714F6E" w:rsidP="00714F6E">
            <w:r w:rsidRPr="006B319F">
              <w:t>1154129119</w:t>
            </w:r>
          </w:p>
        </w:tc>
        <w:tc>
          <w:tcPr>
            <w:tcW w:w="3118" w:type="dxa"/>
            <w:shd w:val="clear" w:color="auto" w:fill="F0F4F3"/>
          </w:tcPr>
          <w:p w:rsidR="00714F6E" w:rsidRPr="006B319F" w:rsidRDefault="00714F6E" w:rsidP="00714F6E">
            <w:r w:rsidRPr="006B319F">
              <w:t>KÜBRA KARTAL</w:t>
            </w:r>
          </w:p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35</w:t>
            </w:r>
          </w:p>
        </w:tc>
        <w:tc>
          <w:tcPr>
            <w:tcW w:w="1701" w:type="dxa"/>
            <w:shd w:val="clear" w:color="auto" w:fill="FFFFFF"/>
          </w:tcPr>
          <w:p w:rsidR="00714F6E" w:rsidRPr="006B319F" w:rsidRDefault="00714F6E" w:rsidP="00714F6E">
            <w:r w:rsidRPr="006B319F">
              <w:t>1154129122</w:t>
            </w:r>
          </w:p>
        </w:tc>
        <w:tc>
          <w:tcPr>
            <w:tcW w:w="3118" w:type="dxa"/>
            <w:shd w:val="clear" w:color="auto" w:fill="FFFFFF"/>
          </w:tcPr>
          <w:p w:rsidR="00714F6E" w:rsidRPr="006B319F" w:rsidRDefault="00714F6E" w:rsidP="00714F6E">
            <w:r w:rsidRPr="006B319F">
              <w:t>NAGİHAN KÖSEN</w:t>
            </w:r>
          </w:p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36</w:t>
            </w:r>
          </w:p>
        </w:tc>
        <w:tc>
          <w:tcPr>
            <w:tcW w:w="1701" w:type="dxa"/>
            <w:shd w:val="clear" w:color="auto" w:fill="F0F4F3"/>
          </w:tcPr>
          <w:p w:rsidR="00714F6E" w:rsidRPr="006B319F" w:rsidRDefault="00714F6E" w:rsidP="00714F6E">
            <w:r w:rsidRPr="006B319F">
              <w:t>1154129802</w:t>
            </w:r>
          </w:p>
        </w:tc>
        <w:tc>
          <w:tcPr>
            <w:tcW w:w="3118" w:type="dxa"/>
            <w:shd w:val="clear" w:color="auto" w:fill="F0F4F3"/>
          </w:tcPr>
          <w:p w:rsidR="00714F6E" w:rsidRPr="006B319F" w:rsidRDefault="00714F6E" w:rsidP="00714F6E">
            <w:r w:rsidRPr="006B319F">
              <w:t>NUR BAŞAK</w:t>
            </w:r>
          </w:p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37</w:t>
            </w:r>
          </w:p>
        </w:tc>
        <w:tc>
          <w:tcPr>
            <w:tcW w:w="1701" w:type="dxa"/>
            <w:shd w:val="clear" w:color="auto" w:fill="FFFFFF"/>
          </w:tcPr>
          <w:p w:rsidR="00714F6E" w:rsidRPr="006B319F" w:rsidRDefault="00714F6E" w:rsidP="00714F6E">
            <w:r w:rsidRPr="006B319F">
              <w:t>1164129001</w:t>
            </w:r>
          </w:p>
        </w:tc>
        <w:tc>
          <w:tcPr>
            <w:tcW w:w="3118" w:type="dxa"/>
            <w:shd w:val="clear" w:color="auto" w:fill="FFFFFF"/>
          </w:tcPr>
          <w:p w:rsidR="00714F6E" w:rsidRPr="006B319F" w:rsidRDefault="00714F6E" w:rsidP="00714F6E">
            <w:r w:rsidRPr="006B319F">
              <w:t>HATİCE ÖZCAN</w:t>
            </w:r>
          </w:p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38</w:t>
            </w:r>
          </w:p>
        </w:tc>
        <w:tc>
          <w:tcPr>
            <w:tcW w:w="1701" w:type="dxa"/>
            <w:shd w:val="clear" w:color="auto" w:fill="F0F4F3"/>
          </w:tcPr>
          <w:p w:rsidR="00714F6E" w:rsidRPr="006B319F" w:rsidRDefault="00714F6E" w:rsidP="00714F6E">
            <w:r w:rsidRPr="006B319F">
              <w:t>1164129002</w:t>
            </w:r>
          </w:p>
        </w:tc>
        <w:tc>
          <w:tcPr>
            <w:tcW w:w="3118" w:type="dxa"/>
            <w:shd w:val="clear" w:color="auto" w:fill="F0F4F3"/>
          </w:tcPr>
          <w:p w:rsidR="00714F6E" w:rsidRPr="006B319F" w:rsidRDefault="00714F6E" w:rsidP="00714F6E">
            <w:r w:rsidRPr="006B319F">
              <w:t>YAREN ÖNEY</w:t>
            </w:r>
          </w:p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39</w:t>
            </w:r>
          </w:p>
        </w:tc>
        <w:tc>
          <w:tcPr>
            <w:tcW w:w="1701" w:type="dxa"/>
            <w:shd w:val="clear" w:color="auto" w:fill="FFFFFF"/>
          </w:tcPr>
          <w:p w:rsidR="00714F6E" w:rsidRPr="006B319F" w:rsidRDefault="00714F6E" w:rsidP="00714F6E">
            <w:r w:rsidRPr="006B319F">
              <w:t>1164129004</w:t>
            </w:r>
          </w:p>
        </w:tc>
        <w:tc>
          <w:tcPr>
            <w:tcW w:w="3118" w:type="dxa"/>
            <w:shd w:val="clear" w:color="auto" w:fill="FFFFFF"/>
          </w:tcPr>
          <w:p w:rsidR="00714F6E" w:rsidRPr="006B319F" w:rsidRDefault="00714F6E" w:rsidP="00714F6E">
            <w:r w:rsidRPr="006B319F">
              <w:t>YUSUF ARSLAN</w:t>
            </w:r>
          </w:p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40</w:t>
            </w:r>
          </w:p>
        </w:tc>
        <w:tc>
          <w:tcPr>
            <w:tcW w:w="1701" w:type="dxa"/>
            <w:shd w:val="clear" w:color="auto" w:fill="F0F4F3"/>
          </w:tcPr>
          <w:p w:rsidR="00714F6E" w:rsidRPr="006B319F" w:rsidRDefault="00714F6E" w:rsidP="00714F6E">
            <w:r w:rsidRPr="006B319F">
              <w:t>1164129005</w:t>
            </w:r>
          </w:p>
        </w:tc>
        <w:tc>
          <w:tcPr>
            <w:tcW w:w="3118" w:type="dxa"/>
            <w:shd w:val="clear" w:color="auto" w:fill="F0F4F3"/>
          </w:tcPr>
          <w:p w:rsidR="00714F6E" w:rsidRPr="006B319F" w:rsidRDefault="00714F6E" w:rsidP="00714F6E">
            <w:r w:rsidRPr="006B319F">
              <w:t>İREM MERYEM ÖZCAN</w:t>
            </w:r>
          </w:p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41</w:t>
            </w:r>
          </w:p>
        </w:tc>
        <w:tc>
          <w:tcPr>
            <w:tcW w:w="1701" w:type="dxa"/>
            <w:shd w:val="clear" w:color="auto" w:fill="FFFFFF"/>
          </w:tcPr>
          <w:p w:rsidR="00714F6E" w:rsidRPr="006B319F" w:rsidRDefault="00714F6E" w:rsidP="00714F6E">
            <w:r w:rsidRPr="006B319F">
              <w:t>1164129008</w:t>
            </w:r>
          </w:p>
        </w:tc>
        <w:tc>
          <w:tcPr>
            <w:tcW w:w="3118" w:type="dxa"/>
            <w:shd w:val="clear" w:color="auto" w:fill="FFFFFF"/>
          </w:tcPr>
          <w:p w:rsidR="00714F6E" w:rsidRPr="006B319F" w:rsidRDefault="00714F6E" w:rsidP="00714F6E">
            <w:r w:rsidRPr="006B319F">
              <w:t>CANSU ÇAKMAK</w:t>
            </w:r>
          </w:p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42</w:t>
            </w:r>
          </w:p>
        </w:tc>
        <w:tc>
          <w:tcPr>
            <w:tcW w:w="1701" w:type="dxa"/>
            <w:shd w:val="clear" w:color="auto" w:fill="F0F4F3"/>
          </w:tcPr>
          <w:p w:rsidR="00714F6E" w:rsidRPr="006B319F" w:rsidRDefault="00714F6E" w:rsidP="00714F6E">
            <w:r w:rsidRPr="006B319F">
              <w:t>1164129009</w:t>
            </w:r>
          </w:p>
        </w:tc>
        <w:tc>
          <w:tcPr>
            <w:tcW w:w="3118" w:type="dxa"/>
            <w:shd w:val="clear" w:color="auto" w:fill="F0F4F3"/>
          </w:tcPr>
          <w:p w:rsidR="00714F6E" w:rsidRPr="006B319F" w:rsidRDefault="00714F6E" w:rsidP="00714F6E">
            <w:r w:rsidRPr="006B319F">
              <w:t>FEYZA NUR GÜREL</w:t>
            </w:r>
          </w:p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43</w:t>
            </w:r>
          </w:p>
        </w:tc>
        <w:tc>
          <w:tcPr>
            <w:tcW w:w="1701" w:type="dxa"/>
            <w:shd w:val="clear" w:color="auto" w:fill="FFFFFF"/>
          </w:tcPr>
          <w:p w:rsidR="00714F6E" w:rsidRPr="006B319F" w:rsidRDefault="00714F6E" w:rsidP="00714F6E">
            <w:r w:rsidRPr="006B319F">
              <w:t>1164129010</w:t>
            </w:r>
          </w:p>
        </w:tc>
        <w:tc>
          <w:tcPr>
            <w:tcW w:w="3118" w:type="dxa"/>
            <w:shd w:val="clear" w:color="auto" w:fill="FFFFFF"/>
          </w:tcPr>
          <w:p w:rsidR="00714F6E" w:rsidRPr="006B319F" w:rsidRDefault="00714F6E" w:rsidP="00714F6E">
            <w:r w:rsidRPr="006B319F">
              <w:t>MİNEL ŞEN</w:t>
            </w:r>
          </w:p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44</w:t>
            </w:r>
          </w:p>
        </w:tc>
        <w:tc>
          <w:tcPr>
            <w:tcW w:w="1701" w:type="dxa"/>
            <w:shd w:val="clear" w:color="auto" w:fill="F0F4F3"/>
          </w:tcPr>
          <w:p w:rsidR="00714F6E" w:rsidRPr="006B319F" w:rsidRDefault="00714F6E" w:rsidP="00714F6E">
            <w:r w:rsidRPr="006B319F">
              <w:t>1164129012</w:t>
            </w:r>
          </w:p>
        </w:tc>
        <w:tc>
          <w:tcPr>
            <w:tcW w:w="3118" w:type="dxa"/>
            <w:shd w:val="clear" w:color="auto" w:fill="F0F4F3"/>
          </w:tcPr>
          <w:p w:rsidR="00714F6E" w:rsidRPr="006B319F" w:rsidRDefault="00714F6E" w:rsidP="00714F6E">
            <w:r w:rsidRPr="006B319F">
              <w:t>ERTAN AVCI</w:t>
            </w:r>
          </w:p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45</w:t>
            </w:r>
          </w:p>
        </w:tc>
        <w:tc>
          <w:tcPr>
            <w:tcW w:w="1701" w:type="dxa"/>
            <w:shd w:val="clear" w:color="auto" w:fill="FFFFFF"/>
          </w:tcPr>
          <w:p w:rsidR="00714F6E" w:rsidRPr="006B319F" w:rsidRDefault="00714F6E" w:rsidP="00714F6E">
            <w:r w:rsidRPr="006B319F">
              <w:t>1164129014</w:t>
            </w:r>
          </w:p>
        </w:tc>
        <w:tc>
          <w:tcPr>
            <w:tcW w:w="3118" w:type="dxa"/>
            <w:shd w:val="clear" w:color="auto" w:fill="FFFFFF"/>
          </w:tcPr>
          <w:p w:rsidR="00714F6E" w:rsidRPr="006B319F" w:rsidRDefault="00714F6E" w:rsidP="00714F6E">
            <w:r w:rsidRPr="006B319F">
              <w:t>BÜŞRA ÖZEN</w:t>
            </w:r>
          </w:p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46</w:t>
            </w:r>
          </w:p>
        </w:tc>
        <w:tc>
          <w:tcPr>
            <w:tcW w:w="1701" w:type="dxa"/>
            <w:shd w:val="clear" w:color="auto" w:fill="F0F4F3"/>
          </w:tcPr>
          <w:p w:rsidR="00714F6E" w:rsidRPr="006B319F" w:rsidRDefault="00714F6E" w:rsidP="00714F6E">
            <w:r w:rsidRPr="006B319F">
              <w:t>1164129015</w:t>
            </w:r>
          </w:p>
        </w:tc>
        <w:tc>
          <w:tcPr>
            <w:tcW w:w="3118" w:type="dxa"/>
            <w:shd w:val="clear" w:color="auto" w:fill="F0F4F3"/>
          </w:tcPr>
          <w:p w:rsidR="00714F6E" w:rsidRPr="006B319F" w:rsidRDefault="00714F6E" w:rsidP="00714F6E">
            <w:r w:rsidRPr="006B319F">
              <w:t>MERVENUR KIRMIZIGÜL</w:t>
            </w:r>
          </w:p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47</w:t>
            </w:r>
          </w:p>
        </w:tc>
        <w:tc>
          <w:tcPr>
            <w:tcW w:w="1701" w:type="dxa"/>
            <w:shd w:val="clear" w:color="auto" w:fill="FFFFFF"/>
          </w:tcPr>
          <w:p w:rsidR="00714F6E" w:rsidRPr="006B319F" w:rsidRDefault="00714F6E" w:rsidP="00714F6E">
            <w:r w:rsidRPr="006B319F">
              <w:t>1164129017</w:t>
            </w:r>
          </w:p>
        </w:tc>
        <w:tc>
          <w:tcPr>
            <w:tcW w:w="3118" w:type="dxa"/>
            <w:shd w:val="clear" w:color="auto" w:fill="FFFFFF"/>
          </w:tcPr>
          <w:p w:rsidR="00714F6E" w:rsidRPr="006B319F" w:rsidRDefault="00714F6E" w:rsidP="00714F6E">
            <w:r w:rsidRPr="006B319F">
              <w:t>MERVE BALTALI</w:t>
            </w:r>
          </w:p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48</w:t>
            </w:r>
          </w:p>
        </w:tc>
        <w:tc>
          <w:tcPr>
            <w:tcW w:w="1701" w:type="dxa"/>
            <w:shd w:val="clear" w:color="auto" w:fill="F0F4F3"/>
          </w:tcPr>
          <w:p w:rsidR="00714F6E" w:rsidRPr="006B319F" w:rsidRDefault="00714F6E" w:rsidP="00714F6E">
            <w:r w:rsidRPr="006B319F">
              <w:t>1164129018</w:t>
            </w:r>
          </w:p>
        </w:tc>
        <w:tc>
          <w:tcPr>
            <w:tcW w:w="3118" w:type="dxa"/>
            <w:shd w:val="clear" w:color="auto" w:fill="F0F4F3"/>
          </w:tcPr>
          <w:p w:rsidR="00714F6E" w:rsidRPr="006B319F" w:rsidRDefault="00714F6E" w:rsidP="00714F6E">
            <w:r w:rsidRPr="006B319F">
              <w:t>CANSEL AKEL</w:t>
            </w:r>
          </w:p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49</w:t>
            </w:r>
          </w:p>
        </w:tc>
        <w:tc>
          <w:tcPr>
            <w:tcW w:w="1701" w:type="dxa"/>
            <w:shd w:val="clear" w:color="auto" w:fill="FFFFFF"/>
          </w:tcPr>
          <w:p w:rsidR="00714F6E" w:rsidRPr="006B319F" w:rsidRDefault="00714F6E" w:rsidP="00714F6E">
            <w:r w:rsidRPr="006B319F">
              <w:t>1164129020</w:t>
            </w:r>
          </w:p>
        </w:tc>
        <w:tc>
          <w:tcPr>
            <w:tcW w:w="3118" w:type="dxa"/>
            <w:shd w:val="clear" w:color="auto" w:fill="FFFFFF"/>
          </w:tcPr>
          <w:p w:rsidR="00714F6E" w:rsidRPr="006B319F" w:rsidRDefault="00714F6E" w:rsidP="00714F6E">
            <w:r w:rsidRPr="006B319F">
              <w:t>PEKCAN ÖZER</w:t>
            </w:r>
          </w:p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50</w:t>
            </w:r>
          </w:p>
        </w:tc>
        <w:tc>
          <w:tcPr>
            <w:tcW w:w="1701" w:type="dxa"/>
            <w:shd w:val="clear" w:color="auto" w:fill="F0F4F3"/>
          </w:tcPr>
          <w:p w:rsidR="00714F6E" w:rsidRPr="006B319F" w:rsidRDefault="00714F6E" w:rsidP="00714F6E">
            <w:r w:rsidRPr="006B319F">
              <w:t>1164129021</w:t>
            </w:r>
          </w:p>
        </w:tc>
        <w:tc>
          <w:tcPr>
            <w:tcW w:w="3118" w:type="dxa"/>
            <w:shd w:val="clear" w:color="auto" w:fill="F0F4F3"/>
          </w:tcPr>
          <w:p w:rsidR="00714F6E" w:rsidRPr="006B319F" w:rsidRDefault="00714F6E" w:rsidP="00714F6E">
            <w:r w:rsidRPr="006B319F">
              <w:t>ELİF KARATAŞ</w:t>
            </w:r>
          </w:p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51</w:t>
            </w:r>
          </w:p>
        </w:tc>
        <w:tc>
          <w:tcPr>
            <w:tcW w:w="1701" w:type="dxa"/>
            <w:shd w:val="clear" w:color="auto" w:fill="FFFFFF"/>
          </w:tcPr>
          <w:p w:rsidR="00714F6E" w:rsidRPr="006B319F" w:rsidRDefault="00714F6E" w:rsidP="00714F6E">
            <w:r w:rsidRPr="006B319F">
              <w:t>1164129022</w:t>
            </w:r>
          </w:p>
        </w:tc>
        <w:tc>
          <w:tcPr>
            <w:tcW w:w="3118" w:type="dxa"/>
            <w:shd w:val="clear" w:color="auto" w:fill="FFFFFF"/>
          </w:tcPr>
          <w:p w:rsidR="00714F6E" w:rsidRPr="006B319F" w:rsidRDefault="00714F6E" w:rsidP="00714F6E">
            <w:r w:rsidRPr="006B319F">
              <w:t>ESMA SERVİ</w:t>
            </w:r>
          </w:p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52</w:t>
            </w:r>
          </w:p>
        </w:tc>
        <w:tc>
          <w:tcPr>
            <w:tcW w:w="1701" w:type="dxa"/>
            <w:shd w:val="clear" w:color="auto" w:fill="F0F4F3"/>
          </w:tcPr>
          <w:p w:rsidR="00714F6E" w:rsidRPr="006B319F" w:rsidRDefault="00714F6E" w:rsidP="00714F6E">
            <w:r w:rsidRPr="006B319F">
              <w:t>1164129023</w:t>
            </w:r>
          </w:p>
        </w:tc>
        <w:tc>
          <w:tcPr>
            <w:tcW w:w="3118" w:type="dxa"/>
            <w:shd w:val="clear" w:color="auto" w:fill="F0F4F3"/>
          </w:tcPr>
          <w:p w:rsidR="00714F6E" w:rsidRPr="006B319F" w:rsidRDefault="00714F6E" w:rsidP="00714F6E">
            <w:r w:rsidRPr="006B319F">
              <w:t>ELİFSU KARAHASAN</w:t>
            </w:r>
          </w:p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53</w:t>
            </w:r>
          </w:p>
        </w:tc>
        <w:tc>
          <w:tcPr>
            <w:tcW w:w="1701" w:type="dxa"/>
            <w:shd w:val="clear" w:color="auto" w:fill="FFFFFF"/>
          </w:tcPr>
          <w:p w:rsidR="00714F6E" w:rsidRPr="006B319F" w:rsidRDefault="00714F6E" w:rsidP="00714F6E">
            <w:r w:rsidRPr="006B319F">
              <w:t>1164129025</w:t>
            </w:r>
          </w:p>
        </w:tc>
        <w:tc>
          <w:tcPr>
            <w:tcW w:w="3118" w:type="dxa"/>
            <w:shd w:val="clear" w:color="auto" w:fill="FFFFFF"/>
          </w:tcPr>
          <w:p w:rsidR="00714F6E" w:rsidRPr="006B319F" w:rsidRDefault="00714F6E" w:rsidP="00714F6E">
            <w:r w:rsidRPr="006B319F">
              <w:t>MANOLYA TAŞDEMİR</w:t>
            </w:r>
          </w:p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54</w:t>
            </w:r>
          </w:p>
        </w:tc>
        <w:tc>
          <w:tcPr>
            <w:tcW w:w="1701" w:type="dxa"/>
            <w:shd w:val="clear" w:color="auto" w:fill="F0F4F3"/>
          </w:tcPr>
          <w:p w:rsidR="00714F6E" w:rsidRPr="006B319F" w:rsidRDefault="00714F6E" w:rsidP="00714F6E">
            <w:r w:rsidRPr="006B319F">
              <w:t>1164129026</w:t>
            </w:r>
          </w:p>
        </w:tc>
        <w:tc>
          <w:tcPr>
            <w:tcW w:w="3118" w:type="dxa"/>
            <w:shd w:val="clear" w:color="auto" w:fill="F0F4F3"/>
          </w:tcPr>
          <w:p w:rsidR="00714F6E" w:rsidRPr="006B319F" w:rsidRDefault="00714F6E" w:rsidP="00714F6E">
            <w:r w:rsidRPr="006B319F">
              <w:t>TUĞÇE YÜCE</w:t>
            </w:r>
          </w:p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6B319F" w:rsidRDefault="00714F6E" w:rsidP="00714F6E">
            <w:pPr>
              <w:jc w:val="center"/>
            </w:pPr>
            <w:r w:rsidRPr="006B319F">
              <w:t>55</w:t>
            </w:r>
          </w:p>
        </w:tc>
        <w:tc>
          <w:tcPr>
            <w:tcW w:w="1701" w:type="dxa"/>
            <w:shd w:val="clear" w:color="auto" w:fill="FFFFFF"/>
          </w:tcPr>
          <w:p w:rsidR="00714F6E" w:rsidRPr="006B319F" w:rsidRDefault="00714F6E" w:rsidP="00714F6E">
            <w:r w:rsidRPr="006B319F">
              <w:t>1164129027</w:t>
            </w:r>
          </w:p>
        </w:tc>
        <w:tc>
          <w:tcPr>
            <w:tcW w:w="3118" w:type="dxa"/>
            <w:shd w:val="clear" w:color="auto" w:fill="FFFFFF"/>
          </w:tcPr>
          <w:p w:rsidR="00714F6E" w:rsidRPr="006B319F" w:rsidRDefault="00714F6E" w:rsidP="00714F6E">
            <w:r w:rsidRPr="006B319F">
              <w:t>GÜLCAN GÜLLÜZAR OĞLAKCI</w:t>
            </w:r>
          </w:p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3E566B" w:rsidRDefault="00EE5FE7" w:rsidP="00EE5FE7">
            <w:pPr>
              <w:jc w:val="center"/>
            </w:pPr>
            <w:r>
              <w:t>56</w:t>
            </w:r>
          </w:p>
        </w:tc>
        <w:tc>
          <w:tcPr>
            <w:tcW w:w="1701" w:type="dxa"/>
            <w:shd w:val="clear" w:color="auto" w:fill="F0F4F3"/>
          </w:tcPr>
          <w:p w:rsidR="00714F6E" w:rsidRPr="006B319F" w:rsidRDefault="00714F6E" w:rsidP="00714F6E">
            <w:r w:rsidRPr="006B319F">
              <w:t>1164129028</w:t>
            </w:r>
          </w:p>
        </w:tc>
        <w:tc>
          <w:tcPr>
            <w:tcW w:w="3118" w:type="dxa"/>
            <w:shd w:val="clear" w:color="auto" w:fill="F0F4F3"/>
          </w:tcPr>
          <w:p w:rsidR="00714F6E" w:rsidRDefault="00714F6E" w:rsidP="00714F6E">
            <w:r w:rsidRPr="006B319F">
              <w:t>KEZİBAN BAYDUR</w:t>
            </w:r>
          </w:p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>
            <w:r>
              <w:t>Büro Yön. Ve Yön. Asis.</w:t>
            </w:r>
          </w:p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3E566B" w:rsidRDefault="00714F6E" w:rsidP="00714F6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14F6E" w:rsidRPr="00C6626C" w:rsidRDefault="00714F6E" w:rsidP="00714F6E"/>
        </w:tc>
        <w:tc>
          <w:tcPr>
            <w:tcW w:w="3118" w:type="dxa"/>
            <w:shd w:val="clear" w:color="auto" w:fill="FFFFFF"/>
          </w:tcPr>
          <w:p w:rsidR="00714F6E" w:rsidRPr="00C6626C" w:rsidRDefault="00714F6E" w:rsidP="00714F6E"/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/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3E566B" w:rsidRDefault="00714F6E" w:rsidP="00714F6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14F6E" w:rsidRPr="00C6626C" w:rsidRDefault="00714F6E" w:rsidP="00714F6E"/>
        </w:tc>
        <w:tc>
          <w:tcPr>
            <w:tcW w:w="3118" w:type="dxa"/>
            <w:shd w:val="clear" w:color="auto" w:fill="F0F4F3"/>
          </w:tcPr>
          <w:p w:rsidR="00714F6E" w:rsidRPr="00C6626C" w:rsidRDefault="00714F6E" w:rsidP="00714F6E"/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/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3E566B" w:rsidRDefault="00714F6E" w:rsidP="00714F6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14F6E" w:rsidRPr="00C6626C" w:rsidRDefault="00714F6E" w:rsidP="00714F6E"/>
        </w:tc>
        <w:tc>
          <w:tcPr>
            <w:tcW w:w="3118" w:type="dxa"/>
            <w:shd w:val="clear" w:color="auto" w:fill="FFFFFF"/>
          </w:tcPr>
          <w:p w:rsidR="00714F6E" w:rsidRPr="00C6626C" w:rsidRDefault="00714F6E" w:rsidP="00714F6E"/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/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3E566B" w:rsidRDefault="00714F6E" w:rsidP="00714F6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14F6E" w:rsidRPr="00C6626C" w:rsidRDefault="00714F6E" w:rsidP="00714F6E"/>
        </w:tc>
        <w:tc>
          <w:tcPr>
            <w:tcW w:w="3118" w:type="dxa"/>
            <w:shd w:val="clear" w:color="auto" w:fill="F0F4F3"/>
          </w:tcPr>
          <w:p w:rsidR="00714F6E" w:rsidRPr="00C6626C" w:rsidRDefault="00714F6E" w:rsidP="00714F6E"/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/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3E566B" w:rsidRDefault="00714F6E" w:rsidP="00714F6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14F6E" w:rsidRPr="00C6626C" w:rsidRDefault="00714F6E" w:rsidP="00714F6E"/>
        </w:tc>
        <w:tc>
          <w:tcPr>
            <w:tcW w:w="3118" w:type="dxa"/>
            <w:shd w:val="clear" w:color="auto" w:fill="FFFFFF"/>
          </w:tcPr>
          <w:p w:rsidR="00714F6E" w:rsidRPr="00C6626C" w:rsidRDefault="00714F6E" w:rsidP="00714F6E"/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/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3E566B" w:rsidRDefault="00714F6E" w:rsidP="00714F6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14F6E" w:rsidRPr="00C6626C" w:rsidRDefault="00714F6E" w:rsidP="00714F6E"/>
        </w:tc>
        <w:tc>
          <w:tcPr>
            <w:tcW w:w="3118" w:type="dxa"/>
            <w:shd w:val="clear" w:color="auto" w:fill="F0F4F3"/>
          </w:tcPr>
          <w:p w:rsidR="00714F6E" w:rsidRPr="00C6626C" w:rsidRDefault="00714F6E" w:rsidP="00714F6E"/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/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3E566B" w:rsidRDefault="00714F6E" w:rsidP="00714F6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14F6E" w:rsidRPr="00C6626C" w:rsidRDefault="00714F6E" w:rsidP="00714F6E"/>
        </w:tc>
        <w:tc>
          <w:tcPr>
            <w:tcW w:w="3118" w:type="dxa"/>
            <w:shd w:val="clear" w:color="auto" w:fill="FFFFFF"/>
          </w:tcPr>
          <w:p w:rsidR="00714F6E" w:rsidRPr="00C6626C" w:rsidRDefault="00714F6E" w:rsidP="00714F6E"/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/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3E566B" w:rsidRDefault="00714F6E" w:rsidP="00714F6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14F6E" w:rsidRPr="00C6626C" w:rsidRDefault="00714F6E" w:rsidP="00714F6E"/>
        </w:tc>
        <w:tc>
          <w:tcPr>
            <w:tcW w:w="3118" w:type="dxa"/>
            <w:shd w:val="clear" w:color="auto" w:fill="F0F4F3"/>
          </w:tcPr>
          <w:p w:rsidR="00714F6E" w:rsidRPr="00C6626C" w:rsidRDefault="00714F6E" w:rsidP="00714F6E"/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/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3E566B" w:rsidRDefault="00714F6E" w:rsidP="00714F6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14F6E" w:rsidRPr="00C6626C" w:rsidRDefault="00714F6E" w:rsidP="00714F6E"/>
        </w:tc>
        <w:tc>
          <w:tcPr>
            <w:tcW w:w="3118" w:type="dxa"/>
            <w:shd w:val="clear" w:color="auto" w:fill="FFFFFF"/>
          </w:tcPr>
          <w:p w:rsidR="00714F6E" w:rsidRPr="00C6626C" w:rsidRDefault="00714F6E" w:rsidP="00714F6E"/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/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3E566B" w:rsidRDefault="00714F6E" w:rsidP="00714F6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14F6E" w:rsidRPr="00C6626C" w:rsidRDefault="00714F6E" w:rsidP="00714F6E"/>
        </w:tc>
        <w:tc>
          <w:tcPr>
            <w:tcW w:w="3118" w:type="dxa"/>
            <w:shd w:val="clear" w:color="auto" w:fill="F0F4F3"/>
          </w:tcPr>
          <w:p w:rsidR="00714F6E" w:rsidRPr="00C6626C" w:rsidRDefault="00714F6E" w:rsidP="00714F6E"/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/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3E566B" w:rsidRDefault="00714F6E" w:rsidP="00714F6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14F6E" w:rsidRPr="00C6626C" w:rsidRDefault="00714F6E" w:rsidP="00714F6E"/>
        </w:tc>
        <w:tc>
          <w:tcPr>
            <w:tcW w:w="3118" w:type="dxa"/>
            <w:shd w:val="clear" w:color="auto" w:fill="FFFFFF"/>
          </w:tcPr>
          <w:p w:rsidR="00714F6E" w:rsidRPr="00C6626C" w:rsidRDefault="00714F6E" w:rsidP="00714F6E"/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/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3E566B" w:rsidRDefault="00714F6E" w:rsidP="00714F6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14F6E" w:rsidRPr="00C6626C" w:rsidRDefault="00714F6E" w:rsidP="00714F6E"/>
        </w:tc>
        <w:tc>
          <w:tcPr>
            <w:tcW w:w="3118" w:type="dxa"/>
            <w:shd w:val="clear" w:color="auto" w:fill="F0F4F3"/>
          </w:tcPr>
          <w:p w:rsidR="00714F6E" w:rsidRPr="00C6626C" w:rsidRDefault="00714F6E" w:rsidP="00714F6E"/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/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3E566B" w:rsidRDefault="00714F6E" w:rsidP="00714F6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14F6E" w:rsidRPr="00C6626C" w:rsidRDefault="00714F6E" w:rsidP="00714F6E"/>
        </w:tc>
        <w:tc>
          <w:tcPr>
            <w:tcW w:w="3118" w:type="dxa"/>
            <w:shd w:val="clear" w:color="auto" w:fill="FFFFFF"/>
          </w:tcPr>
          <w:p w:rsidR="00714F6E" w:rsidRPr="00C6626C" w:rsidRDefault="00714F6E" w:rsidP="00714F6E"/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/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3E566B" w:rsidRDefault="00714F6E" w:rsidP="00714F6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14F6E" w:rsidRPr="00C6626C" w:rsidRDefault="00714F6E" w:rsidP="00714F6E"/>
        </w:tc>
        <w:tc>
          <w:tcPr>
            <w:tcW w:w="3118" w:type="dxa"/>
            <w:shd w:val="clear" w:color="auto" w:fill="F0F4F3"/>
          </w:tcPr>
          <w:p w:rsidR="00714F6E" w:rsidRPr="00C6626C" w:rsidRDefault="00714F6E" w:rsidP="00714F6E"/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/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Pr="003E566B" w:rsidRDefault="00714F6E" w:rsidP="00714F6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14F6E" w:rsidRPr="00C6626C" w:rsidRDefault="00714F6E" w:rsidP="00714F6E"/>
        </w:tc>
        <w:tc>
          <w:tcPr>
            <w:tcW w:w="3118" w:type="dxa"/>
            <w:shd w:val="clear" w:color="auto" w:fill="FFFFFF"/>
          </w:tcPr>
          <w:p w:rsidR="00714F6E" w:rsidRPr="00C6626C" w:rsidRDefault="00714F6E" w:rsidP="00714F6E"/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/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Default="00714F6E" w:rsidP="00714F6E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14F6E" w:rsidRPr="00C6626C" w:rsidRDefault="00714F6E" w:rsidP="00714F6E"/>
        </w:tc>
        <w:tc>
          <w:tcPr>
            <w:tcW w:w="3118" w:type="dxa"/>
            <w:shd w:val="clear" w:color="auto" w:fill="F0F4F3"/>
          </w:tcPr>
          <w:p w:rsidR="00714F6E" w:rsidRPr="00C6626C" w:rsidRDefault="00714F6E" w:rsidP="00714F6E"/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/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Default="00714F6E" w:rsidP="00714F6E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14F6E" w:rsidRPr="00C6626C" w:rsidRDefault="00714F6E" w:rsidP="00714F6E"/>
        </w:tc>
        <w:tc>
          <w:tcPr>
            <w:tcW w:w="3118" w:type="dxa"/>
            <w:shd w:val="clear" w:color="auto" w:fill="FFFFFF"/>
          </w:tcPr>
          <w:p w:rsidR="00714F6E" w:rsidRPr="00C6626C" w:rsidRDefault="00714F6E" w:rsidP="00714F6E"/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/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Default="00714F6E" w:rsidP="00714F6E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14F6E" w:rsidRPr="00C6626C" w:rsidRDefault="00714F6E" w:rsidP="00714F6E"/>
        </w:tc>
        <w:tc>
          <w:tcPr>
            <w:tcW w:w="3118" w:type="dxa"/>
            <w:shd w:val="clear" w:color="auto" w:fill="F0F4F3"/>
          </w:tcPr>
          <w:p w:rsidR="00714F6E" w:rsidRPr="00C6626C" w:rsidRDefault="00714F6E" w:rsidP="00714F6E"/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/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Default="00714F6E" w:rsidP="00714F6E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14F6E" w:rsidRPr="00C6626C" w:rsidRDefault="00714F6E" w:rsidP="00714F6E"/>
        </w:tc>
        <w:tc>
          <w:tcPr>
            <w:tcW w:w="3118" w:type="dxa"/>
            <w:shd w:val="clear" w:color="auto" w:fill="FFFFFF"/>
          </w:tcPr>
          <w:p w:rsidR="00714F6E" w:rsidRPr="00C6626C" w:rsidRDefault="00714F6E" w:rsidP="00714F6E"/>
        </w:tc>
        <w:tc>
          <w:tcPr>
            <w:tcW w:w="2977" w:type="dxa"/>
            <w:shd w:val="clear" w:color="auto" w:fill="FFFFFF"/>
          </w:tcPr>
          <w:p w:rsidR="00714F6E" w:rsidRPr="00C6626C" w:rsidRDefault="00714F6E" w:rsidP="00714F6E"/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390AF0">
        <w:tc>
          <w:tcPr>
            <w:tcW w:w="988" w:type="dxa"/>
          </w:tcPr>
          <w:p w:rsidR="00714F6E" w:rsidRDefault="00714F6E" w:rsidP="00714F6E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14F6E" w:rsidRPr="00C6626C" w:rsidRDefault="00714F6E" w:rsidP="00714F6E"/>
        </w:tc>
        <w:tc>
          <w:tcPr>
            <w:tcW w:w="3118" w:type="dxa"/>
            <w:shd w:val="clear" w:color="auto" w:fill="F0F4F3"/>
          </w:tcPr>
          <w:p w:rsidR="00714F6E" w:rsidRPr="00C6626C" w:rsidRDefault="00714F6E" w:rsidP="00714F6E"/>
        </w:tc>
        <w:tc>
          <w:tcPr>
            <w:tcW w:w="2977" w:type="dxa"/>
            <w:shd w:val="clear" w:color="auto" w:fill="F0F4F3"/>
          </w:tcPr>
          <w:p w:rsidR="00714F6E" w:rsidRPr="00C6626C" w:rsidRDefault="00714F6E" w:rsidP="00714F6E"/>
        </w:tc>
        <w:tc>
          <w:tcPr>
            <w:tcW w:w="1410" w:type="dxa"/>
          </w:tcPr>
          <w:p w:rsidR="00714F6E" w:rsidRDefault="00714F6E" w:rsidP="00714F6E">
            <w:pPr>
              <w:spacing w:line="276" w:lineRule="auto"/>
            </w:pPr>
          </w:p>
        </w:tc>
      </w:tr>
      <w:tr w:rsidR="00714F6E" w:rsidTr="00C6626C">
        <w:tc>
          <w:tcPr>
            <w:tcW w:w="10194" w:type="dxa"/>
            <w:gridSpan w:val="5"/>
          </w:tcPr>
          <w:p w:rsidR="00714F6E" w:rsidRPr="00021A92" w:rsidRDefault="00714F6E" w:rsidP="00714F6E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C6626C" w:rsidRDefault="00C6626C" w:rsidP="00C6626C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6626C" w:rsidTr="00C6626C">
        <w:tc>
          <w:tcPr>
            <w:tcW w:w="10194" w:type="dxa"/>
          </w:tcPr>
          <w:p w:rsidR="00C6626C" w:rsidRPr="0089564E" w:rsidRDefault="00FF744F" w:rsidP="00C6626C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C6626C" w:rsidRPr="0089564E" w:rsidRDefault="00FF744F" w:rsidP="00C6626C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C6626C" w:rsidRPr="0089564E">
              <w:rPr>
                <w:b/>
                <w:sz w:val="36"/>
                <w:szCs w:val="36"/>
              </w:rPr>
              <w:t xml:space="preserve"> </w:t>
            </w:r>
            <w:r w:rsidR="00714F6E">
              <w:rPr>
                <w:b/>
                <w:sz w:val="36"/>
                <w:szCs w:val="36"/>
              </w:rPr>
              <w:t>FİNAL SINAVI</w:t>
            </w:r>
          </w:p>
          <w:p w:rsidR="00C6626C" w:rsidRDefault="00714F6E" w:rsidP="00C6626C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1 MAYIS</w:t>
            </w:r>
            <w:r w:rsidR="00FF744F">
              <w:rPr>
                <w:b/>
                <w:sz w:val="36"/>
                <w:szCs w:val="36"/>
              </w:rPr>
              <w:t xml:space="preserve"> 2017</w:t>
            </w:r>
            <w:r w:rsidR="00C6626C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C6626C" w:rsidRDefault="00C6626C" w:rsidP="00C6626C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C6626C" w:rsidTr="00C6626C">
        <w:trPr>
          <w:jc w:val="center"/>
        </w:trPr>
        <w:tc>
          <w:tcPr>
            <w:tcW w:w="846" w:type="dxa"/>
            <w:vAlign w:val="center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C6626C" w:rsidTr="00C6626C">
        <w:trPr>
          <w:trHeight w:val="599"/>
          <w:jc w:val="center"/>
        </w:trPr>
        <w:tc>
          <w:tcPr>
            <w:tcW w:w="846" w:type="dxa"/>
            <w:vAlign w:val="center"/>
          </w:tcPr>
          <w:p w:rsidR="00C6626C" w:rsidRPr="00A54735" w:rsidRDefault="00450867" w:rsidP="00C6626C">
            <w:pPr>
              <w:spacing w:line="276" w:lineRule="auto"/>
              <w:jc w:val="center"/>
              <w:rPr>
                <w:b/>
                <w:sz w:val="28"/>
              </w:rPr>
            </w:pPr>
            <w:r w:rsidRPr="00A54735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C6626C" w:rsidRPr="00A54735" w:rsidRDefault="00317C06" w:rsidP="00C6626C">
            <w:pPr>
              <w:spacing w:line="276" w:lineRule="auto"/>
              <w:jc w:val="center"/>
              <w:rPr>
                <w:b/>
                <w:sz w:val="28"/>
              </w:rPr>
            </w:pPr>
            <w:r w:rsidRPr="00A54735">
              <w:rPr>
                <w:b/>
                <w:sz w:val="28"/>
              </w:rPr>
              <w:t>1-03</w:t>
            </w:r>
          </w:p>
        </w:tc>
        <w:tc>
          <w:tcPr>
            <w:tcW w:w="2835" w:type="dxa"/>
            <w:vAlign w:val="center"/>
          </w:tcPr>
          <w:p w:rsidR="00C6626C" w:rsidRPr="003E566B" w:rsidRDefault="00C6626C" w:rsidP="00C6626C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C6626C" w:rsidRDefault="00C6626C" w:rsidP="00C6626C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C6626C" w:rsidRDefault="00317C06" w:rsidP="00C6626C">
            <w:pPr>
              <w:spacing w:line="276" w:lineRule="auto"/>
              <w:jc w:val="center"/>
            </w:pPr>
            <w:r>
              <w:t>65</w:t>
            </w:r>
          </w:p>
        </w:tc>
        <w:tc>
          <w:tcPr>
            <w:tcW w:w="1699" w:type="dxa"/>
            <w:vAlign w:val="center"/>
          </w:tcPr>
          <w:p w:rsidR="00C6626C" w:rsidRDefault="00C6626C" w:rsidP="00C6626C">
            <w:pPr>
              <w:spacing w:line="276" w:lineRule="auto"/>
              <w:jc w:val="center"/>
            </w:pPr>
          </w:p>
        </w:tc>
      </w:tr>
    </w:tbl>
    <w:p w:rsidR="00C6626C" w:rsidRDefault="00C6626C" w:rsidP="00C6626C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C6626C" w:rsidTr="00C6626C">
        <w:tc>
          <w:tcPr>
            <w:tcW w:w="988" w:type="dxa"/>
          </w:tcPr>
          <w:p w:rsidR="00C6626C" w:rsidRDefault="00C6626C" w:rsidP="00C6626C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C6626C" w:rsidRPr="00634DAE" w:rsidRDefault="00C6626C" w:rsidP="00C6626C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  <w:jc w:val="center"/>
            </w:pPr>
            <w:r>
              <w:t>İmza</w:t>
            </w: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29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HANİFE NUR GÜNDÜZ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30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MELİKE BÜLBÜL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31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İLKNUR GENÇ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32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FURKAN ALTINTAŞ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33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HASAN UYA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34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TAYİBE TÜRK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35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GAMZE BİLİ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36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BURCU AKYÜZ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37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SAFİYE KARA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38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CEM ALİ DOĞAN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39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ERVA KAYMAN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40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NURHAN NAS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42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BARIŞ YÖRÜK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43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LEYLA KIŞLAK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44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ELMAS PİYAL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45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MERVE VARDAS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46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SİNEM YILDIZ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49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VAHİDDİN ERDİ ÇOKZEHİR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50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KÜBRA KARADAŞ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51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EREN SAYAT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53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EBRU KAYA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54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SEDEF VATANSEVER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56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İREM IŞIK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57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ELİF KIRIKCI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58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BÜŞRA YENE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59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AYŞE ŞENEL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60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ÖMER KURT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61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FUNDA YILMAZ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62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BURCU ÇAKI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63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KÜBRA SEVİL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64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CEYDA DÜVENCİ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65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ASLI GÜZEL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66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NURGÜL YADİKA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67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NESLİHAN ÇOLAK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68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TUĞÇE ÇETİN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70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MERT KARAGÜL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71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EZGİ ÖZÜSADE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72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METE TOPRAK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73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MERVE NUR KÖKCÜ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74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FATMA DAĞLI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75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HASAN KALÖŞ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76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FEZİLE AYTEKİN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78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ZEYNEP BAYI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81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SİMGE YILDIZ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82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MELTEM GÜLSEREN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83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AYŞENUR ÇUKUR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84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MİNEL BAHADI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85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AHMET CAN BECEREN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86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ŞEBNEM ÖZTAŞ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87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SEVGİ YAVUZ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88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SAADET KESE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89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TÜLAY CEYDA ÖZCAN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90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SERKAN KAPTAN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91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SEHER MÜDAN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92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İREM CENGİZ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96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ESRA GİRGİN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97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MİRAY ALPER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098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FİLİZ KÖSE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099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MAHMUT ÖZTÜRK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100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ALİ EMRE ALBAYRAK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102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GAMZE AS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103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MERVE ONUR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317C06" w:rsidRPr="00F83EC4" w:rsidRDefault="00317C06" w:rsidP="00317C06">
            <w:r w:rsidRPr="00F83EC4">
              <w:t>1164129104</w:t>
            </w:r>
          </w:p>
        </w:tc>
        <w:tc>
          <w:tcPr>
            <w:tcW w:w="3118" w:type="dxa"/>
            <w:shd w:val="clear" w:color="auto" w:fill="F0F4F3"/>
          </w:tcPr>
          <w:p w:rsidR="00317C06" w:rsidRPr="00F83EC4" w:rsidRDefault="00317C06" w:rsidP="00317C06">
            <w:r w:rsidRPr="00F83EC4">
              <w:t>HASAN CAN ULUCA</w:t>
            </w:r>
          </w:p>
        </w:tc>
        <w:tc>
          <w:tcPr>
            <w:tcW w:w="2977" w:type="dxa"/>
            <w:shd w:val="clear" w:color="auto" w:fill="F0F4F3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105</w:t>
            </w:r>
          </w:p>
        </w:tc>
        <w:tc>
          <w:tcPr>
            <w:tcW w:w="3118" w:type="dxa"/>
            <w:shd w:val="clear" w:color="auto" w:fill="FFFFFF"/>
          </w:tcPr>
          <w:p w:rsidR="00317C06" w:rsidRPr="00F83EC4" w:rsidRDefault="00317C06" w:rsidP="00317C06">
            <w:r w:rsidRPr="00F83EC4">
              <w:t>AYBERK AKYOL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317C06" w:rsidTr="00C6626C">
        <w:tc>
          <w:tcPr>
            <w:tcW w:w="988" w:type="dxa"/>
          </w:tcPr>
          <w:p w:rsidR="00317C06" w:rsidRPr="00F83EC4" w:rsidRDefault="00317C06" w:rsidP="00317C06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317C06" w:rsidRPr="00F83EC4" w:rsidRDefault="00317C06" w:rsidP="00317C06">
            <w:r w:rsidRPr="00F83EC4">
              <w:t>1164129106</w:t>
            </w:r>
          </w:p>
        </w:tc>
        <w:tc>
          <w:tcPr>
            <w:tcW w:w="3118" w:type="dxa"/>
            <w:shd w:val="clear" w:color="auto" w:fill="FFFFFF"/>
          </w:tcPr>
          <w:p w:rsidR="00317C06" w:rsidRDefault="00317C06" w:rsidP="00317C06">
            <w:r w:rsidRPr="00F83EC4">
              <w:t>EMRE USLU</w:t>
            </w:r>
          </w:p>
        </w:tc>
        <w:tc>
          <w:tcPr>
            <w:tcW w:w="2977" w:type="dxa"/>
            <w:shd w:val="clear" w:color="auto" w:fill="FFFFFF"/>
          </w:tcPr>
          <w:p w:rsidR="00317C06" w:rsidRPr="00C6626C" w:rsidRDefault="00317C06" w:rsidP="00317C06">
            <w:r>
              <w:t>Büro Yön. Ve Yön. Asis.</w:t>
            </w:r>
          </w:p>
        </w:tc>
        <w:tc>
          <w:tcPr>
            <w:tcW w:w="1410" w:type="dxa"/>
          </w:tcPr>
          <w:p w:rsidR="00317C06" w:rsidRDefault="00317C06" w:rsidP="00317C06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Pr="003E566B" w:rsidRDefault="00C6626C" w:rsidP="00C6626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Pr="003E566B" w:rsidRDefault="00C6626C" w:rsidP="00C6626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Pr="003E566B" w:rsidRDefault="00C6626C" w:rsidP="00C6626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Pr="003E566B" w:rsidRDefault="00C6626C" w:rsidP="00C6626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Pr="003E566B" w:rsidRDefault="00C6626C" w:rsidP="00C6626C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Pr="003E566B" w:rsidRDefault="00C6626C" w:rsidP="00C6626C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Default="00C6626C" w:rsidP="00C6626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Default="00C6626C" w:rsidP="00C6626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Default="00C6626C" w:rsidP="00C6626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Default="00C6626C" w:rsidP="00C6626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C6626C" w:rsidRPr="00C6626C" w:rsidRDefault="00C6626C" w:rsidP="00C6626C"/>
        </w:tc>
        <w:tc>
          <w:tcPr>
            <w:tcW w:w="3118" w:type="dxa"/>
            <w:shd w:val="clear" w:color="auto" w:fill="FFFFFF"/>
          </w:tcPr>
          <w:p w:rsidR="00C6626C" w:rsidRPr="00C6626C" w:rsidRDefault="00C6626C" w:rsidP="00C6626C"/>
        </w:tc>
        <w:tc>
          <w:tcPr>
            <w:tcW w:w="2977" w:type="dxa"/>
            <w:shd w:val="clear" w:color="auto" w:fill="FFFFFF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  <w:tr w:rsidR="00C6626C" w:rsidTr="00C6626C">
        <w:tc>
          <w:tcPr>
            <w:tcW w:w="988" w:type="dxa"/>
          </w:tcPr>
          <w:p w:rsidR="00C6626C" w:rsidRDefault="00C6626C" w:rsidP="00C6626C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C6626C" w:rsidRPr="00C6626C" w:rsidRDefault="00C6626C" w:rsidP="00C6626C"/>
        </w:tc>
        <w:tc>
          <w:tcPr>
            <w:tcW w:w="3118" w:type="dxa"/>
            <w:shd w:val="clear" w:color="auto" w:fill="F0F4F3"/>
          </w:tcPr>
          <w:p w:rsidR="00C6626C" w:rsidRPr="00C6626C" w:rsidRDefault="00C6626C" w:rsidP="00C6626C"/>
        </w:tc>
        <w:tc>
          <w:tcPr>
            <w:tcW w:w="2977" w:type="dxa"/>
            <w:shd w:val="clear" w:color="auto" w:fill="F0F4F3"/>
          </w:tcPr>
          <w:p w:rsidR="00C6626C" w:rsidRPr="00C6626C" w:rsidRDefault="00C6626C" w:rsidP="00C6626C"/>
        </w:tc>
        <w:tc>
          <w:tcPr>
            <w:tcW w:w="1410" w:type="dxa"/>
          </w:tcPr>
          <w:p w:rsidR="00C6626C" w:rsidRDefault="00C6626C" w:rsidP="00C6626C">
            <w:pPr>
              <w:spacing w:line="276" w:lineRule="auto"/>
            </w:pPr>
          </w:p>
        </w:tc>
      </w:tr>
    </w:tbl>
    <w:p w:rsidR="00A1385D" w:rsidRDefault="00A1385D" w:rsidP="00CD5460">
      <w:pPr>
        <w:spacing w:after="0" w:line="276" w:lineRule="auto"/>
        <w:sectPr w:rsidR="00A1385D" w:rsidSect="00021A92">
          <w:footerReference w:type="default" r:id="rId7"/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A1385D" w:rsidTr="004277EA">
        <w:tc>
          <w:tcPr>
            <w:tcW w:w="10194" w:type="dxa"/>
          </w:tcPr>
          <w:p w:rsidR="00A1385D" w:rsidRPr="00021A92" w:rsidRDefault="00A1385D" w:rsidP="004277EA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A1385D" w:rsidRDefault="00A1385D" w:rsidP="00A1385D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A1385D" w:rsidTr="004277EA">
        <w:tc>
          <w:tcPr>
            <w:tcW w:w="10194" w:type="dxa"/>
          </w:tcPr>
          <w:p w:rsidR="00A1385D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A1385D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A1385D" w:rsidRPr="0089564E">
              <w:rPr>
                <w:b/>
                <w:sz w:val="36"/>
                <w:szCs w:val="36"/>
              </w:rPr>
              <w:t xml:space="preserve"> </w:t>
            </w:r>
            <w:r w:rsidR="00714F6E">
              <w:rPr>
                <w:b/>
                <w:sz w:val="36"/>
                <w:szCs w:val="36"/>
              </w:rPr>
              <w:t>FİNAL SINAVI</w:t>
            </w:r>
          </w:p>
          <w:p w:rsidR="00A1385D" w:rsidRDefault="00714F6E" w:rsidP="004277EA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1 MAYIS</w:t>
            </w:r>
            <w:r w:rsidR="00FF744F">
              <w:rPr>
                <w:b/>
                <w:sz w:val="36"/>
                <w:szCs w:val="36"/>
              </w:rPr>
              <w:t xml:space="preserve"> 2017</w:t>
            </w:r>
            <w:r w:rsidR="00A1385D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A1385D" w:rsidRDefault="00A1385D" w:rsidP="00A1385D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A1385D" w:rsidTr="004277EA">
        <w:trPr>
          <w:jc w:val="center"/>
        </w:trPr>
        <w:tc>
          <w:tcPr>
            <w:tcW w:w="846" w:type="dxa"/>
            <w:vAlign w:val="center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A1385D" w:rsidTr="004277EA">
        <w:trPr>
          <w:trHeight w:val="599"/>
          <w:jc w:val="center"/>
        </w:trPr>
        <w:tc>
          <w:tcPr>
            <w:tcW w:w="846" w:type="dxa"/>
            <w:vAlign w:val="center"/>
          </w:tcPr>
          <w:p w:rsidR="00A1385D" w:rsidRPr="00A54735" w:rsidRDefault="00450867" w:rsidP="004277EA">
            <w:pPr>
              <w:spacing w:line="276" w:lineRule="auto"/>
              <w:jc w:val="center"/>
              <w:rPr>
                <w:b/>
                <w:sz w:val="28"/>
              </w:rPr>
            </w:pPr>
            <w:r w:rsidRPr="00A54735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A1385D" w:rsidRPr="00A54735" w:rsidRDefault="00C071BB" w:rsidP="004277EA">
            <w:pPr>
              <w:spacing w:line="276" w:lineRule="auto"/>
              <w:jc w:val="center"/>
              <w:rPr>
                <w:b/>
                <w:sz w:val="28"/>
              </w:rPr>
            </w:pPr>
            <w:r w:rsidRPr="00A54735">
              <w:rPr>
                <w:b/>
                <w:sz w:val="28"/>
              </w:rPr>
              <w:t>Z-06</w:t>
            </w:r>
          </w:p>
        </w:tc>
        <w:tc>
          <w:tcPr>
            <w:tcW w:w="2835" w:type="dxa"/>
            <w:vAlign w:val="center"/>
          </w:tcPr>
          <w:p w:rsidR="00A1385D" w:rsidRPr="003E566B" w:rsidRDefault="00A1385D" w:rsidP="004277EA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A1385D" w:rsidRDefault="00A1385D" w:rsidP="004277EA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A1385D" w:rsidRDefault="00C071BB" w:rsidP="004277EA">
            <w:pPr>
              <w:spacing w:line="276" w:lineRule="auto"/>
              <w:jc w:val="center"/>
            </w:pPr>
            <w:r>
              <w:t>60</w:t>
            </w:r>
          </w:p>
        </w:tc>
        <w:tc>
          <w:tcPr>
            <w:tcW w:w="1699" w:type="dxa"/>
            <w:vAlign w:val="center"/>
          </w:tcPr>
          <w:p w:rsidR="00A1385D" w:rsidRDefault="00A1385D" w:rsidP="004277EA">
            <w:pPr>
              <w:spacing w:line="276" w:lineRule="auto"/>
              <w:jc w:val="center"/>
            </w:pPr>
          </w:p>
        </w:tc>
      </w:tr>
    </w:tbl>
    <w:p w:rsidR="00A1385D" w:rsidRDefault="00A1385D" w:rsidP="00A1385D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A1385D" w:rsidTr="004277EA">
        <w:tc>
          <w:tcPr>
            <w:tcW w:w="988" w:type="dxa"/>
          </w:tcPr>
          <w:p w:rsidR="00A1385D" w:rsidRDefault="00A1385D" w:rsidP="004277EA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A1385D" w:rsidRPr="00634DAE" w:rsidRDefault="00A1385D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A1385D" w:rsidRDefault="00A1385D" w:rsidP="004277EA">
            <w:pPr>
              <w:spacing w:line="276" w:lineRule="auto"/>
              <w:jc w:val="center"/>
            </w:pPr>
            <w:r>
              <w:t>İmza</w:t>
            </w: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34130024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EZGİ MİNE CİHAN</w:t>
            </w:r>
          </w:p>
        </w:tc>
        <w:tc>
          <w:tcPr>
            <w:tcW w:w="2977" w:type="dxa"/>
            <w:shd w:val="clear" w:color="auto" w:fill="F0F4F3"/>
          </w:tcPr>
          <w:p w:rsidR="00C071BB" w:rsidRPr="00A1385D" w:rsidRDefault="00C071BB" w:rsidP="00C071BB">
            <w:r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44130018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HASRET KUZUCU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44130801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GİZEM DAMLA ARSLANBAYRAK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4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54130020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MEHRİCAN ORHAN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5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54130031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NESİM KÜFREVİ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6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54130035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MELİH UZAL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7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54130041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FURKAN AYTE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8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54130045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BÜŞRA BİTİGEN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9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54130055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M</w:t>
            </w:r>
            <w:r>
              <w:t>.</w:t>
            </w:r>
            <w:r w:rsidRPr="008C18CD">
              <w:t xml:space="preserve"> MUSTAFA ÇETİNKAYA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0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54130056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UMUT YILDIZ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1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54130059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ŞULE NUR KAYA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2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54130064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MERT ARABACIOĞLU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3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03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KAAN GÖZAYDI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4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04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ELİF YÖRÜK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5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05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ABDULLAH AKDENİZ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6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06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BETÜL ÖZTÜRK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7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09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ZELFİ ESRA KORKMAZ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8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10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PINAR ASLAN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19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12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CANBERK ALTINKOZ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0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13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BESTE EROĞLU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1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14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BEYZANUR GÜ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2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17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İLKNUR AKTAŞ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3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18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MELİSA EZGİ İNKÜ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4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19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SEVCAN MİNAZ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5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20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YASİN ERTA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6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23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SAİM BERK AYDIN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7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24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YUNUS EMRE KAYA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8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27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AYCAN TUNCA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29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28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DOĞUKAN KAPLA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0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29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ESRA BOY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lastRenderedPageBreak/>
              <w:t>31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30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KÜBRA BALIK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2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32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EMRE ÇOBAN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3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33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AYLİN MİRA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4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34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EDİS MERTTÜRK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5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35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FURKAN İYİGÜN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6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36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KAAN ERDEN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7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37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GİZEM AYIKLAR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8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39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GAMZE EVİŞ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39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40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TUĞÇE CANOĞLU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40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43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ELBER BOZKURT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41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44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MERT ALİMAN BULUT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42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46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SİMGE ÖZBEK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43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47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ÇAĞLA BAYRAKTAR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44</w:t>
            </w:r>
          </w:p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>
            <w:r w:rsidRPr="008C18CD">
              <w:t>1164130048</w:t>
            </w:r>
          </w:p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>
            <w:r w:rsidRPr="008C18CD">
              <w:t>FETHİYE SİNEM TÜRKEROĞLU</w:t>
            </w:r>
          </w:p>
        </w:tc>
        <w:tc>
          <w:tcPr>
            <w:tcW w:w="2977" w:type="dxa"/>
            <w:shd w:val="clear" w:color="auto" w:fill="FFFFFF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>
            <w:pPr>
              <w:jc w:val="center"/>
            </w:pPr>
            <w:r w:rsidRPr="008C18CD">
              <w:t>45</w:t>
            </w:r>
          </w:p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>
            <w:r w:rsidRPr="008C18CD">
              <w:t>1164130051</w:t>
            </w:r>
          </w:p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>
            <w:r w:rsidRPr="008C18CD">
              <w:t>HANDENUR BAYDAR</w:t>
            </w:r>
          </w:p>
        </w:tc>
        <w:tc>
          <w:tcPr>
            <w:tcW w:w="2977" w:type="dxa"/>
            <w:shd w:val="clear" w:color="auto" w:fill="F0F4F3"/>
          </w:tcPr>
          <w:p w:rsidR="00C071BB" w:rsidRDefault="00C071BB" w:rsidP="00C071BB">
            <w:r w:rsidRPr="00770B91">
              <w:t>Dış ticaret</w:t>
            </w:r>
          </w:p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46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052</w:t>
            </w:r>
          </w:p>
        </w:tc>
        <w:tc>
          <w:tcPr>
            <w:tcW w:w="3118" w:type="dxa"/>
            <w:shd w:val="clear" w:color="auto" w:fill="FFFFFF"/>
          </w:tcPr>
          <w:p w:rsidR="00350DBE" w:rsidRPr="008C18CD" w:rsidRDefault="00350DBE" w:rsidP="00350DBE">
            <w:r w:rsidRPr="008C18CD">
              <w:t>SERGEN GEZER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47</w:t>
            </w:r>
          </w:p>
        </w:tc>
        <w:tc>
          <w:tcPr>
            <w:tcW w:w="1701" w:type="dxa"/>
            <w:shd w:val="clear" w:color="auto" w:fill="F0F4F3"/>
          </w:tcPr>
          <w:p w:rsidR="00350DBE" w:rsidRPr="008C18CD" w:rsidRDefault="00350DBE" w:rsidP="00350DBE">
            <w:r w:rsidRPr="008C18CD">
              <w:t>1164130053</w:t>
            </w:r>
          </w:p>
        </w:tc>
        <w:tc>
          <w:tcPr>
            <w:tcW w:w="3118" w:type="dxa"/>
            <w:shd w:val="clear" w:color="auto" w:fill="F0F4F3"/>
          </w:tcPr>
          <w:p w:rsidR="00350DBE" w:rsidRPr="008C18CD" w:rsidRDefault="00350DBE" w:rsidP="00350DBE">
            <w:r w:rsidRPr="008C18CD">
              <w:t>SELİN KIYAK</w:t>
            </w:r>
          </w:p>
        </w:tc>
        <w:tc>
          <w:tcPr>
            <w:tcW w:w="2977" w:type="dxa"/>
            <w:shd w:val="clear" w:color="auto" w:fill="F0F4F3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48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054</w:t>
            </w:r>
          </w:p>
        </w:tc>
        <w:tc>
          <w:tcPr>
            <w:tcW w:w="3118" w:type="dxa"/>
            <w:shd w:val="clear" w:color="auto" w:fill="FFFFFF"/>
          </w:tcPr>
          <w:p w:rsidR="00350DBE" w:rsidRPr="008C18CD" w:rsidRDefault="00350DBE" w:rsidP="00350DBE">
            <w:r w:rsidRPr="008C18CD">
              <w:t>GÖKSEL GEZER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49</w:t>
            </w:r>
          </w:p>
        </w:tc>
        <w:tc>
          <w:tcPr>
            <w:tcW w:w="1701" w:type="dxa"/>
            <w:shd w:val="clear" w:color="auto" w:fill="F0F4F3"/>
          </w:tcPr>
          <w:p w:rsidR="00350DBE" w:rsidRPr="008C18CD" w:rsidRDefault="00350DBE" w:rsidP="00350DBE">
            <w:r w:rsidRPr="008C18CD">
              <w:t>1164130055</w:t>
            </w:r>
          </w:p>
        </w:tc>
        <w:tc>
          <w:tcPr>
            <w:tcW w:w="3118" w:type="dxa"/>
            <w:shd w:val="clear" w:color="auto" w:fill="F0F4F3"/>
          </w:tcPr>
          <w:p w:rsidR="00350DBE" w:rsidRPr="008C18CD" w:rsidRDefault="00350DBE" w:rsidP="00350DBE">
            <w:r w:rsidRPr="008C18CD">
              <w:t>ŞAFAK ARTUN</w:t>
            </w:r>
          </w:p>
        </w:tc>
        <w:tc>
          <w:tcPr>
            <w:tcW w:w="2977" w:type="dxa"/>
            <w:shd w:val="clear" w:color="auto" w:fill="F0F4F3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0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056</w:t>
            </w:r>
          </w:p>
        </w:tc>
        <w:tc>
          <w:tcPr>
            <w:tcW w:w="3118" w:type="dxa"/>
            <w:shd w:val="clear" w:color="auto" w:fill="FFFFFF"/>
          </w:tcPr>
          <w:p w:rsidR="00350DBE" w:rsidRPr="008C18CD" w:rsidRDefault="00350DBE" w:rsidP="00350DBE">
            <w:r w:rsidRPr="008C18CD">
              <w:t>İBRAHİM KARADUMAN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1</w:t>
            </w:r>
          </w:p>
        </w:tc>
        <w:tc>
          <w:tcPr>
            <w:tcW w:w="1701" w:type="dxa"/>
            <w:shd w:val="clear" w:color="auto" w:fill="F0F4F3"/>
          </w:tcPr>
          <w:p w:rsidR="00350DBE" w:rsidRPr="008C18CD" w:rsidRDefault="00350DBE" w:rsidP="00350DBE">
            <w:r w:rsidRPr="008C18CD">
              <w:t>1164130057</w:t>
            </w:r>
          </w:p>
        </w:tc>
        <w:tc>
          <w:tcPr>
            <w:tcW w:w="3118" w:type="dxa"/>
            <w:shd w:val="clear" w:color="auto" w:fill="F0F4F3"/>
          </w:tcPr>
          <w:p w:rsidR="00350DBE" w:rsidRPr="008C18CD" w:rsidRDefault="00350DBE" w:rsidP="00350DBE">
            <w:r w:rsidRPr="008C18CD">
              <w:t>NİDANUR GÜLTEKİN</w:t>
            </w:r>
          </w:p>
        </w:tc>
        <w:tc>
          <w:tcPr>
            <w:tcW w:w="2977" w:type="dxa"/>
            <w:shd w:val="clear" w:color="auto" w:fill="F0F4F3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2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058</w:t>
            </w:r>
          </w:p>
        </w:tc>
        <w:tc>
          <w:tcPr>
            <w:tcW w:w="3118" w:type="dxa"/>
            <w:shd w:val="clear" w:color="auto" w:fill="FFFFFF"/>
          </w:tcPr>
          <w:p w:rsidR="00350DBE" w:rsidRPr="008C18CD" w:rsidRDefault="00350DBE" w:rsidP="00350DBE">
            <w:r w:rsidRPr="008C18CD">
              <w:t>RAMAZAN TÜRKER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3</w:t>
            </w:r>
          </w:p>
        </w:tc>
        <w:tc>
          <w:tcPr>
            <w:tcW w:w="1701" w:type="dxa"/>
            <w:shd w:val="clear" w:color="auto" w:fill="F0F4F3"/>
          </w:tcPr>
          <w:p w:rsidR="00350DBE" w:rsidRPr="008C18CD" w:rsidRDefault="00350DBE" w:rsidP="00350DBE">
            <w:r w:rsidRPr="008C18CD">
              <w:t>1164130059</w:t>
            </w:r>
          </w:p>
        </w:tc>
        <w:tc>
          <w:tcPr>
            <w:tcW w:w="3118" w:type="dxa"/>
            <w:shd w:val="clear" w:color="auto" w:fill="F0F4F3"/>
          </w:tcPr>
          <w:p w:rsidR="00350DBE" w:rsidRPr="008C18CD" w:rsidRDefault="00350DBE" w:rsidP="00350DBE">
            <w:r w:rsidRPr="008C18CD">
              <w:t>SALİHA SÜMEYYE POLAT</w:t>
            </w:r>
          </w:p>
        </w:tc>
        <w:tc>
          <w:tcPr>
            <w:tcW w:w="2977" w:type="dxa"/>
            <w:shd w:val="clear" w:color="auto" w:fill="F0F4F3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4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060</w:t>
            </w:r>
          </w:p>
        </w:tc>
        <w:tc>
          <w:tcPr>
            <w:tcW w:w="3118" w:type="dxa"/>
            <w:shd w:val="clear" w:color="auto" w:fill="FFFFFF"/>
          </w:tcPr>
          <w:p w:rsidR="00350DBE" w:rsidRPr="008C18CD" w:rsidRDefault="00350DBE" w:rsidP="00350DBE">
            <w:r w:rsidRPr="008C18CD">
              <w:t>ZEYNEP YILMAZ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5</w:t>
            </w:r>
          </w:p>
        </w:tc>
        <w:tc>
          <w:tcPr>
            <w:tcW w:w="1701" w:type="dxa"/>
            <w:shd w:val="clear" w:color="auto" w:fill="F0F4F3"/>
          </w:tcPr>
          <w:p w:rsidR="00350DBE" w:rsidRPr="008C18CD" w:rsidRDefault="00350DBE" w:rsidP="00350DBE">
            <w:r w:rsidRPr="008C18CD">
              <w:t>1164130061</w:t>
            </w:r>
          </w:p>
        </w:tc>
        <w:tc>
          <w:tcPr>
            <w:tcW w:w="3118" w:type="dxa"/>
            <w:shd w:val="clear" w:color="auto" w:fill="F0F4F3"/>
          </w:tcPr>
          <w:p w:rsidR="00350DBE" w:rsidRPr="008C18CD" w:rsidRDefault="00350DBE" w:rsidP="00350DBE">
            <w:r w:rsidRPr="008C18CD">
              <w:t>YAĞMUR ÇELİK</w:t>
            </w:r>
          </w:p>
        </w:tc>
        <w:tc>
          <w:tcPr>
            <w:tcW w:w="2977" w:type="dxa"/>
            <w:shd w:val="clear" w:color="auto" w:fill="F0F4F3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6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062</w:t>
            </w:r>
          </w:p>
        </w:tc>
        <w:tc>
          <w:tcPr>
            <w:tcW w:w="3118" w:type="dxa"/>
            <w:shd w:val="clear" w:color="auto" w:fill="FFFFFF"/>
          </w:tcPr>
          <w:p w:rsidR="00350DBE" w:rsidRPr="008C18CD" w:rsidRDefault="00350DBE" w:rsidP="00350DBE">
            <w:r w:rsidRPr="008C18CD">
              <w:t>MÜMTAZ ÇELİK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7</w:t>
            </w:r>
          </w:p>
        </w:tc>
        <w:tc>
          <w:tcPr>
            <w:tcW w:w="1701" w:type="dxa"/>
            <w:shd w:val="clear" w:color="auto" w:fill="F0F4F3"/>
          </w:tcPr>
          <w:p w:rsidR="00350DBE" w:rsidRPr="008C18CD" w:rsidRDefault="00350DBE" w:rsidP="00350DBE">
            <w:r w:rsidRPr="008C18CD">
              <w:t>1164130801</w:t>
            </w:r>
          </w:p>
        </w:tc>
        <w:tc>
          <w:tcPr>
            <w:tcW w:w="3118" w:type="dxa"/>
            <w:shd w:val="clear" w:color="auto" w:fill="F0F4F3"/>
          </w:tcPr>
          <w:p w:rsidR="00350DBE" w:rsidRPr="008C18CD" w:rsidRDefault="00350DBE" w:rsidP="00350DBE">
            <w:r w:rsidRPr="008C18CD">
              <w:t>GİZEM ÇALIŞKAN</w:t>
            </w:r>
          </w:p>
        </w:tc>
        <w:tc>
          <w:tcPr>
            <w:tcW w:w="2977" w:type="dxa"/>
            <w:shd w:val="clear" w:color="auto" w:fill="F0F4F3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8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802</w:t>
            </w:r>
          </w:p>
        </w:tc>
        <w:tc>
          <w:tcPr>
            <w:tcW w:w="3118" w:type="dxa"/>
            <w:shd w:val="clear" w:color="auto" w:fill="FFFFFF"/>
          </w:tcPr>
          <w:p w:rsidR="00350DBE" w:rsidRPr="008C18CD" w:rsidRDefault="00350DBE" w:rsidP="00350DBE">
            <w:r w:rsidRPr="008C18CD">
              <w:t>MERT ÇAVDAR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59</w:t>
            </w:r>
          </w:p>
        </w:tc>
        <w:tc>
          <w:tcPr>
            <w:tcW w:w="1701" w:type="dxa"/>
            <w:shd w:val="clear" w:color="auto" w:fill="F0F4F3"/>
          </w:tcPr>
          <w:p w:rsidR="00350DBE" w:rsidRPr="008C18CD" w:rsidRDefault="00350DBE" w:rsidP="00350DBE">
            <w:r w:rsidRPr="008C18CD">
              <w:t>1164130803</w:t>
            </w:r>
          </w:p>
        </w:tc>
        <w:tc>
          <w:tcPr>
            <w:tcW w:w="3118" w:type="dxa"/>
            <w:shd w:val="clear" w:color="auto" w:fill="F0F4F3"/>
          </w:tcPr>
          <w:p w:rsidR="00350DBE" w:rsidRPr="008C18CD" w:rsidRDefault="00350DBE" w:rsidP="00350DBE">
            <w:r w:rsidRPr="008C18CD">
              <w:t>MERT YÖNTEM</w:t>
            </w:r>
          </w:p>
        </w:tc>
        <w:tc>
          <w:tcPr>
            <w:tcW w:w="2977" w:type="dxa"/>
            <w:shd w:val="clear" w:color="auto" w:fill="F0F4F3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350DBE" w:rsidTr="004277EA">
        <w:tc>
          <w:tcPr>
            <w:tcW w:w="988" w:type="dxa"/>
          </w:tcPr>
          <w:p w:rsidR="00350DBE" w:rsidRPr="008C18CD" w:rsidRDefault="00350DBE" w:rsidP="00350DBE">
            <w:pPr>
              <w:jc w:val="center"/>
            </w:pPr>
            <w:r w:rsidRPr="008C18CD">
              <w:t>60</w:t>
            </w:r>
          </w:p>
        </w:tc>
        <w:tc>
          <w:tcPr>
            <w:tcW w:w="1701" w:type="dxa"/>
            <w:shd w:val="clear" w:color="auto" w:fill="FFFFFF"/>
          </w:tcPr>
          <w:p w:rsidR="00350DBE" w:rsidRPr="008C18CD" w:rsidRDefault="00350DBE" w:rsidP="00350DBE">
            <w:r w:rsidRPr="008C18CD">
              <w:t>1164130805</w:t>
            </w:r>
          </w:p>
        </w:tc>
        <w:tc>
          <w:tcPr>
            <w:tcW w:w="3118" w:type="dxa"/>
            <w:shd w:val="clear" w:color="auto" w:fill="FFFFFF"/>
          </w:tcPr>
          <w:p w:rsidR="00350DBE" w:rsidRDefault="00350DBE" w:rsidP="00350DBE">
            <w:r w:rsidRPr="008C18CD">
              <w:t>KEBİRE DUTAL</w:t>
            </w:r>
          </w:p>
        </w:tc>
        <w:tc>
          <w:tcPr>
            <w:tcW w:w="2977" w:type="dxa"/>
            <w:shd w:val="clear" w:color="auto" w:fill="FFFFFF"/>
          </w:tcPr>
          <w:p w:rsidR="00350DBE" w:rsidRDefault="00350DBE" w:rsidP="00350DBE">
            <w:r w:rsidRPr="00E33D6C">
              <w:t>Dış ticaret</w:t>
            </w:r>
          </w:p>
        </w:tc>
        <w:tc>
          <w:tcPr>
            <w:tcW w:w="1410" w:type="dxa"/>
          </w:tcPr>
          <w:p w:rsidR="00350DBE" w:rsidRDefault="00350DBE" w:rsidP="00350DBE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/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/>
        </w:tc>
        <w:tc>
          <w:tcPr>
            <w:tcW w:w="2977" w:type="dxa"/>
            <w:shd w:val="clear" w:color="auto" w:fill="F0F4F3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/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/>
        </w:tc>
        <w:tc>
          <w:tcPr>
            <w:tcW w:w="2977" w:type="dxa"/>
            <w:shd w:val="clear" w:color="auto" w:fill="FFFFFF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/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/>
        </w:tc>
        <w:tc>
          <w:tcPr>
            <w:tcW w:w="2977" w:type="dxa"/>
            <w:shd w:val="clear" w:color="auto" w:fill="F0F4F3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/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/>
        </w:tc>
        <w:tc>
          <w:tcPr>
            <w:tcW w:w="2977" w:type="dxa"/>
            <w:shd w:val="clear" w:color="auto" w:fill="FFFFFF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/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/>
        </w:tc>
        <w:tc>
          <w:tcPr>
            <w:tcW w:w="2977" w:type="dxa"/>
            <w:shd w:val="clear" w:color="auto" w:fill="FFFFFF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/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/>
        </w:tc>
        <w:tc>
          <w:tcPr>
            <w:tcW w:w="2977" w:type="dxa"/>
            <w:shd w:val="clear" w:color="auto" w:fill="F0F4F3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/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/>
        </w:tc>
        <w:tc>
          <w:tcPr>
            <w:tcW w:w="2977" w:type="dxa"/>
            <w:shd w:val="clear" w:color="auto" w:fill="FFFFFF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/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/>
        </w:tc>
        <w:tc>
          <w:tcPr>
            <w:tcW w:w="2977" w:type="dxa"/>
            <w:shd w:val="clear" w:color="auto" w:fill="F0F4F3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/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/>
        </w:tc>
        <w:tc>
          <w:tcPr>
            <w:tcW w:w="2977" w:type="dxa"/>
            <w:shd w:val="clear" w:color="auto" w:fill="FFFFFF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0F4F3"/>
          </w:tcPr>
          <w:p w:rsidR="00C071BB" w:rsidRPr="008C18CD" w:rsidRDefault="00C071BB" w:rsidP="00C071BB"/>
        </w:tc>
        <w:tc>
          <w:tcPr>
            <w:tcW w:w="3118" w:type="dxa"/>
            <w:shd w:val="clear" w:color="auto" w:fill="F0F4F3"/>
          </w:tcPr>
          <w:p w:rsidR="00C071BB" w:rsidRPr="008C18CD" w:rsidRDefault="00C071BB" w:rsidP="00C071BB"/>
        </w:tc>
        <w:tc>
          <w:tcPr>
            <w:tcW w:w="2977" w:type="dxa"/>
            <w:shd w:val="clear" w:color="auto" w:fill="F0F4F3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C071BB" w:rsidTr="004277EA">
        <w:tc>
          <w:tcPr>
            <w:tcW w:w="988" w:type="dxa"/>
          </w:tcPr>
          <w:p w:rsidR="00C071BB" w:rsidRPr="008C18CD" w:rsidRDefault="00C071BB" w:rsidP="00C071BB"/>
        </w:tc>
        <w:tc>
          <w:tcPr>
            <w:tcW w:w="1701" w:type="dxa"/>
            <w:shd w:val="clear" w:color="auto" w:fill="FFFFFF"/>
          </w:tcPr>
          <w:p w:rsidR="00C071BB" w:rsidRPr="008C18CD" w:rsidRDefault="00C071BB" w:rsidP="00C071BB"/>
        </w:tc>
        <w:tc>
          <w:tcPr>
            <w:tcW w:w="3118" w:type="dxa"/>
            <w:shd w:val="clear" w:color="auto" w:fill="FFFFFF"/>
          </w:tcPr>
          <w:p w:rsidR="00C071BB" w:rsidRPr="008C18CD" w:rsidRDefault="00C071BB" w:rsidP="00C071BB"/>
        </w:tc>
        <w:tc>
          <w:tcPr>
            <w:tcW w:w="2977" w:type="dxa"/>
            <w:shd w:val="clear" w:color="auto" w:fill="FFFFFF"/>
          </w:tcPr>
          <w:p w:rsidR="00C071BB" w:rsidRPr="00C6626C" w:rsidRDefault="00C071BB" w:rsidP="00C071BB"/>
        </w:tc>
        <w:tc>
          <w:tcPr>
            <w:tcW w:w="1410" w:type="dxa"/>
          </w:tcPr>
          <w:p w:rsidR="00C071BB" w:rsidRDefault="00C071BB" w:rsidP="00C071BB">
            <w:pPr>
              <w:spacing w:line="276" w:lineRule="auto"/>
            </w:pPr>
          </w:p>
        </w:tc>
      </w:tr>
      <w:tr w:rsidR="00A1385D" w:rsidTr="004277EA">
        <w:tc>
          <w:tcPr>
            <w:tcW w:w="988" w:type="dxa"/>
          </w:tcPr>
          <w:p w:rsidR="00A1385D" w:rsidRDefault="00A1385D" w:rsidP="00A1385D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1385D" w:rsidRPr="00C6626C" w:rsidRDefault="00A1385D" w:rsidP="00A1385D"/>
        </w:tc>
        <w:tc>
          <w:tcPr>
            <w:tcW w:w="3118" w:type="dxa"/>
            <w:shd w:val="clear" w:color="auto" w:fill="F0F4F3"/>
          </w:tcPr>
          <w:p w:rsidR="00A1385D" w:rsidRPr="00C6626C" w:rsidRDefault="00A1385D" w:rsidP="00A1385D"/>
        </w:tc>
        <w:tc>
          <w:tcPr>
            <w:tcW w:w="2977" w:type="dxa"/>
            <w:shd w:val="clear" w:color="auto" w:fill="F0F4F3"/>
          </w:tcPr>
          <w:p w:rsidR="00A1385D" w:rsidRPr="00C6626C" w:rsidRDefault="00A1385D" w:rsidP="00A1385D"/>
        </w:tc>
        <w:tc>
          <w:tcPr>
            <w:tcW w:w="1410" w:type="dxa"/>
          </w:tcPr>
          <w:p w:rsidR="00A1385D" w:rsidRDefault="00A1385D" w:rsidP="00A1385D">
            <w:pPr>
              <w:spacing w:line="276" w:lineRule="auto"/>
            </w:pPr>
          </w:p>
        </w:tc>
      </w:tr>
      <w:tr w:rsidR="00A1385D" w:rsidTr="004277EA">
        <w:tc>
          <w:tcPr>
            <w:tcW w:w="988" w:type="dxa"/>
          </w:tcPr>
          <w:p w:rsidR="00A1385D" w:rsidRDefault="00A1385D" w:rsidP="00A1385D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1385D" w:rsidRPr="00C6626C" w:rsidRDefault="00A1385D" w:rsidP="00A1385D"/>
        </w:tc>
        <w:tc>
          <w:tcPr>
            <w:tcW w:w="3118" w:type="dxa"/>
            <w:shd w:val="clear" w:color="auto" w:fill="FFFFFF"/>
          </w:tcPr>
          <w:p w:rsidR="00A1385D" w:rsidRPr="00C6626C" w:rsidRDefault="00A1385D" w:rsidP="00A1385D"/>
        </w:tc>
        <w:tc>
          <w:tcPr>
            <w:tcW w:w="2977" w:type="dxa"/>
            <w:shd w:val="clear" w:color="auto" w:fill="FFFFFF"/>
          </w:tcPr>
          <w:p w:rsidR="00A1385D" w:rsidRPr="00C6626C" w:rsidRDefault="00A1385D" w:rsidP="00A1385D"/>
        </w:tc>
        <w:tc>
          <w:tcPr>
            <w:tcW w:w="1410" w:type="dxa"/>
          </w:tcPr>
          <w:p w:rsidR="00A1385D" w:rsidRDefault="00A1385D" w:rsidP="00A1385D">
            <w:pPr>
              <w:spacing w:line="276" w:lineRule="auto"/>
            </w:pPr>
          </w:p>
        </w:tc>
      </w:tr>
      <w:tr w:rsidR="00A1385D" w:rsidTr="004277EA">
        <w:tc>
          <w:tcPr>
            <w:tcW w:w="988" w:type="dxa"/>
          </w:tcPr>
          <w:p w:rsidR="00A1385D" w:rsidRDefault="00A1385D" w:rsidP="00A1385D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1385D" w:rsidRPr="00C6626C" w:rsidRDefault="00A1385D" w:rsidP="00A1385D"/>
        </w:tc>
        <w:tc>
          <w:tcPr>
            <w:tcW w:w="3118" w:type="dxa"/>
            <w:shd w:val="clear" w:color="auto" w:fill="F0F4F3"/>
          </w:tcPr>
          <w:p w:rsidR="00A1385D" w:rsidRPr="00C6626C" w:rsidRDefault="00A1385D" w:rsidP="00A1385D"/>
        </w:tc>
        <w:tc>
          <w:tcPr>
            <w:tcW w:w="2977" w:type="dxa"/>
            <w:shd w:val="clear" w:color="auto" w:fill="F0F4F3"/>
          </w:tcPr>
          <w:p w:rsidR="00A1385D" w:rsidRPr="00C6626C" w:rsidRDefault="00A1385D" w:rsidP="00A1385D"/>
        </w:tc>
        <w:tc>
          <w:tcPr>
            <w:tcW w:w="1410" w:type="dxa"/>
          </w:tcPr>
          <w:p w:rsidR="00A1385D" w:rsidRDefault="00A1385D" w:rsidP="00A1385D">
            <w:pPr>
              <w:spacing w:line="276" w:lineRule="auto"/>
            </w:pPr>
          </w:p>
        </w:tc>
      </w:tr>
    </w:tbl>
    <w:p w:rsidR="00A1385D" w:rsidRDefault="00A1385D" w:rsidP="00CD5460">
      <w:pPr>
        <w:spacing w:after="0" w:line="276" w:lineRule="auto"/>
        <w:sectPr w:rsidR="00A1385D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56A8F" w:rsidTr="004277EA">
        <w:tc>
          <w:tcPr>
            <w:tcW w:w="10194" w:type="dxa"/>
          </w:tcPr>
          <w:p w:rsidR="00556A8F" w:rsidRPr="00021A92" w:rsidRDefault="00556A8F" w:rsidP="004277EA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556A8F" w:rsidRDefault="00556A8F" w:rsidP="00556A8F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56A8F" w:rsidTr="004277EA">
        <w:tc>
          <w:tcPr>
            <w:tcW w:w="10194" w:type="dxa"/>
          </w:tcPr>
          <w:p w:rsidR="00556A8F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556A8F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556A8F" w:rsidRPr="0089564E">
              <w:rPr>
                <w:b/>
                <w:sz w:val="36"/>
                <w:szCs w:val="36"/>
              </w:rPr>
              <w:t xml:space="preserve"> </w:t>
            </w:r>
            <w:r w:rsidR="00714F6E">
              <w:rPr>
                <w:b/>
                <w:sz w:val="36"/>
                <w:szCs w:val="36"/>
              </w:rPr>
              <w:t>FİNAL SINAVI</w:t>
            </w:r>
          </w:p>
          <w:p w:rsidR="00556A8F" w:rsidRDefault="00714F6E" w:rsidP="004277EA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1 MAYIS</w:t>
            </w:r>
            <w:r w:rsidR="00FF744F">
              <w:rPr>
                <w:b/>
                <w:sz w:val="36"/>
                <w:szCs w:val="36"/>
              </w:rPr>
              <w:t xml:space="preserve"> 2017</w:t>
            </w:r>
            <w:r w:rsidR="00556A8F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556A8F" w:rsidRDefault="00556A8F" w:rsidP="00556A8F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556A8F" w:rsidTr="004277EA">
        <w:trPr>
          <w:jc w:val="center"/>
        </w:trPr>
        <w:tc>
          <w:tcPr>
            <w:tcW w:w="846" w:type="dxa"/>
            <w:vAlign w:val="center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556A8F" w:rsidTr="004277EA">
        <w:trPr>
          <w:trHeight w:val="599"/>
          <w:jc w:val="center"/>
        </w:trPr>
        <w:tc>
          <w:tcPr>
            <w:tcW w:w="846" w:type="dxa"/>
            <w:vAlign w:val="center"/>
          </w:tcPr>
          <w:p w:rsidR="00556A8F" w:rsidRPr="00A54735" w:rsidRDefault="00450867" w:rsidP="004277EA">
            <w:pPr>
              <w:spacing w:line="276" w:lineRule="auto"/>
              <w:jc w:val="center"/>
              <w:rPr>
                <w:b/>
                <w:sz w:val="28"/>
              </w:rPr>
            </w:pPr>
            <w:r w:rsidRPr="00A54735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556A8F" w:rsidRPr="00A54735" w:rsidRDefault="000F7915" w:rsidP="004277EA">
            <w:pPr>
              <w:spacing w:line="276" w:lineRule="auto"/>
              <w:jc w:val="center"/>
              <w:rPr>
                <w:b/>
                <w:sz w:val="28"/>
              </w:rPr>
            </w:pPr>
            <w:r w:rsidRPr="00A54735">
              <w:rPr>
                <w:b/>
                <w:sz w:val="28"/>
              </w:rPr>
              <w:t>B-01</w:t>
            </w:r>
          </w:p>
        </w:tc>
        <w:tc>
          <w:tcPr>
            <w:tcW w:w="2835" w:type="dxa"/>
            <w:vAlign w:val="center"/>
          </w:tcPr>
          <w:p w:rsidR="00556A8F" w:rsidRPr="003E566B" w:rsidRDefault="00556A8F" w:rsidP="004277EA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556A8F" w:rsidRDefault="00556A8F" w:rsidP="004277EA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556A8F" w:rsidRDefault="00EA46C5" w:rsidP="004277EA">
            <w:pPr>
              <w:spacing w:line="276" w:lineRule="auto"/>
              <w:jc w:val="center"/>
            </w:pPr>
            <w:r>
              <w:t>44</w:t>
            </w:r>
          </w:p>
        </w:tc>
        <w:tc>
          <w:tcPr>
            <w:tcW w:w="1699" w:type="dxa"/>
            <w:vAlign w:val="center"/>
          </w:tcPr>
          <w:p w:rsidR="00556A8F" w:rsidRDefault="00556A8F" w:rsidP="004277EA">
            <w:pPr>
              <w:spacing w:line="276" w:lineRule="auto"/>
              <w:jc w:val="center"/>
            </w:pPr>
          </w:p>
        </w:tc>
      </w:tr>
    </w:tbl>
    <w:p w:rsidR="00556A8F" w:rsidRDefault="00556A8F" w:rsidP="00556A8F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556A8F" w:rsidTr="004277EA">
        <w:tc>
          <w:tcPr>
            <w:tcW w:w="988" w:type="dxa"/>
          </w:tcPr>
          <w:p w:rsidR="00556A8F" w:rsidRDefault="00556A8F" w:rsidP="004277EA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556A8F" w:rsidRPr="00634DAE" w:rsidRDefault="00556A8F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556A8F" w:rsidRDefault="00556A8F" w:rsidP="004277EA">
            <w:pPr>
              <w:spacing w:line="276" w:lineRule="auto"/>
              <w:jc w:val="center"/>
            </w:pPr>
            <w:r>
              <w:t>İmza</w:t>
            </w: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14125001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ABDULLAH ÖZDEMİR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14125005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GÜLCE SAK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24125030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SERCAN BABAL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4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54125004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TANSEL OLÇUM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5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54125039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TUNA BACAK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6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54125041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KENAN SEVİL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7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01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BURAK ÇÖMEZ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8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02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HASAN ŞAFAK DEVLET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9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03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ÖZGÜCAN SEVTAP ÇAKIR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0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05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FURKAN ÖZDEN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1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06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EMRE DİRİK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2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07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BATUHAN BARUTÇULAR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3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09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MAHSUN AKYOL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4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10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BİLGEHAN TEPELİ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5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12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MEHMET ANIL ER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6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13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EMRULLAH ALVUROĞLU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7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14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MUHAMMED FURKAN DEMİRCİ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8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15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ADNAN ATABEY YILDIRIM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19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16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TOLGA AYDOĞDU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0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17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İZBEL ÖZ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1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18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SEÇKİN AYYILDIZ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2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19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ONUR GÜL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3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21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TUNCAY AMANVERMEZ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4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22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GÖKAY AKTÜRK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5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23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İLKAY KAMBUR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6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24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KEREM KİLECİ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7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25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KÜBRA GÜLER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8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26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BATUHAN SEMİZ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29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27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RÜMEYSA URAL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0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28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TUĞBA ÖZCAN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29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ÇİSEM YÜKSEL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2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30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AHMET DAYAK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3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31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MURAT KAAN YILDIZ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4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32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SEVGİ AYAZ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5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33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EMRAH DEVECİ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6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34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ESRA AKOĞUL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7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35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İREM BEYLİKÇİ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8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36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BERKE TIRPAN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39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37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GÜRCAN YÜCEL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40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38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AHMET FUAT EVRENLİ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41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39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ÖZLEM ŞİRİN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42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40</w:t>
            </w:r>
          </w:p>
        </w:tc>
        <w:tc>
          <w:tcPr>
            <w:tcW w:w="3118" w:type="dxa"/>
            <w:shd w:val="clear" w:color="auto" w:fill="F0F4F3"/>
          </w:tcPr>
          <w:p w:rsidR="00EA46C5" w:rsidRPr="00BA5FF1" w:rsidRDefault="00EA46C5" w:rsidP="00EA46C5">
            <w:r w:rsidRPr="00BA5FF1">
              <w:t>KÜBRA YENİ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43</w:t>
            </w:r>
          </w:p>
        </w:tc>
        <w:tc>
          <w:tcPr>
            <w:tcW w:w="1701" w:type="dxa"/>
            <w:shd w:val="clear" w:color="auto" w:fill="FFFFFF"/>
          </w:tcPr>
          <w:p w:rsidR="00EA46C5" w:rsidRPr="00BA5FF1" w:rsidRDefault="00EA46C5" w:rsidP="00EA46C5">
            <w:r w:rsidRPr="00BA5FF1">
              <w:t>1164125041</w:t>
            </w:r>
          </w:p>
        </w:tc>
        <w:tc>
          <w:tcPr>
            <w:tcW w:w="3118" w:type="dxa"/>
            <w:shd w:val="clear" w:color="auto" w:fill="FFFFFF"/>
          </w:tcPr>
          <w:p w:rsidR="00EA46C5" w:rsidRPr="00BA5FF1" w:rsidRDefault="00EA46C5" w:rsidP="00EA46C5">
            <w:r w:rsidRPr="00BA5FF1">
              <w:t>AHMET ATAÇ</w:t>
            </w:r>
          </w:p>
        </w:tc>
        <w:tc>
          <w:tcPr>
            <w:tcW w:w="2977" w:type="dxa"/>
            <w:shd w:val="clear" w:color="auto" w:fill="FFFFFF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EA46C5" w:rsidTr="004277EA">
        <w:tc>
          <w:tcPr>
            <w:tcW w:w="988" w:type="dxa"/>
          </w:tcPr>
          <w:p w:rsidR="00EA46C5" w:rsidRPr="00BA5FF1" w:rsidRDefault="00EA46C5" w:rsidP="00EA46C5">
            <w:r w:rsidRPr="00BA5FF1">
              <w:t>44</w:t>
            </w:r>
          </w:p>
        </w:tc>
        <w:tc>
          <w:tcPr>
            <w:tcW w:w="1701" w:type="dxa"/>
            <w:shd w:val="clear" w:color="auto" w:fill="F0F4F3"/>
          </w:tcPr>
          <w:p w:rsidR="00EA46C5" w:rsidRPr="00BA5FF1" w:rsidRDefault="00EA46C5" w:rsidP="00EA46C5">
            <w:r w:rsidRPr="00BA5FF1">
              <w:t>1164125042</w:t>
            </w:r>
          </w:p>
        </w:tc>
        <w:tc>
          <w:tcPr>
            <w:tcW w:w="3118" w:type="dxa"/>
            <w:shd w:val="clear" w:color="auto" w:fill="F0F4F3"/>
          </w:tcPr>
          <w:p w:rsidR="00EA46C5" w:rsidRDefault="00EA46C5" w:rsidP="00EA46C5">
            <w:r w:rsidRPr="00BA5FF1">
              <w:t>YASEMİN BİRİNCİ</w:t>
            </w:r>
          </w:p>
        </w:tc>
        <w:tc>
          <w:tcPr>
            <w:tcW w:w="2977" w:type="dxa"/>
            <w:shd w:val="clear" w:color="auto" w:fill="F0F4F3"/>
          </w:tcPr>
          <w:p w:rsidR="00EA46C5" w:rsidRPr="00556A8F" w:rsidRDefault="00EA46C5" w:rsidP="00EA46C5">
            <w:r>
              <w:t>Deniz ve Liman İşletmeciliği</w:t>
            </w:r>
          </w:p>
        </w:tc>
        <w:tc>
          <w:tcPr>
            <w:tcW w:w="1410" w:type="dxa"/>
          </w:tcPr>
          <w:p w:rsidR="00EA46C5" w:rsidRDefault="00EA46C5" w:rsidP="00EA46C5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B41106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556A8F" w:rsidRDefault="00556A8F" w:rsidP="00556A8F"/>
        </w:tc>
        <w:tc>
          <w:tcPr>
            <w:tcW w:w="3118" w:type="dxa"/>
            <w:shd w:val="clear" w:color="auto" w:fill="FFFFFF"/>
          </w:tcPr>
          <w:p w:rsidR="00556A8F" w:rsidRPr="00556A8F" w:rsidRDefault="00556A8F" w:rsidP="00556A8F"/>
        </w:tc>
        <w:tc>
          <w:tcPr>
            <w:tcW w:w="2977" w:type="dxa"/>
            <w:shd w:val="clear" w:color="auto" w:fill="FFFFFF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EA46C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556A8F" w:rsidRDefault="00556A8F" w:rsidP="00556A8F"/>
        </w:tc>
        <w:tc>
          <w:tcPr>
            <w:tcW w:w="3118" w:type="dxa"/>
            <w:shd w:val="clear" w:color="auto" w:fill="F0F4F3"/>
          </w:tcPr>
          <w:p w:rsidR="00556A8F" w:rsidRPr="00556A8F" w:rsidRDefault="00556A8F" w:rsidP="00556A8F"/>
        </w:tc>
        <w:tc>
          <w:tcPr>
            <w:tcW w:w="2977" w:type="dxa"/>
            <w:shd w:val="clear" w:color="auto" w:fill="F0F4F3"/>
          </w:tcPr>
          <w:p w:rsidR="00556A8F" w:rsidRPr="00556A8F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Pr="003E566B" w:rsidRDefault="00556A8F" w:rsidP="00556A8F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C6626C" w:rsidRDefault="00556A8F" w:rsidP="00556A8F"/>
        </w:tc>
        <w:tc>
          <w:tcPr>
            <w:tcW w:w="3118" w:type="dxa"/>
            <w:shd w:val="clear" w:color="auto" w:fill="FFFFFF"/>
          </w:tcPr>
          <w:p w:rsidR="00556A8F" w:rsidRPr="00C6626C" w:rsidRDefault="00556A8F" w:rsidP="00556A8F"/>
        </w:tc>
        <w:tc>
          <w:tcPr>
            <w:tcW w:w="2977" w:type="dxa"/>
            <w:shd w:val="clear" w:color="auto" w:fill="FFFFFF"/>
          </w:tcPr>
          <w:p w:rsidR="00556A8F" w:rsidRPr="00C6626C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Default="00556A8F" w:rsidP="00556A8F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C6626C" w:rsidRDefault="00556A8F" w:rsidP="00556A8F"/>
        </w:tc>
        <w:tc>
          <w:tcPr>
            <w:tcW w:w="3118" w:type="dxa"/>
            <w:shd w:val="clear" w:color="auto" w:fill="F0F4F3"/>
          </w:tcPr>
          <w:p w:rsidR="00556A8F" w:rsidRPr="00C6626C" w:rsidRDefault="00556A8F" w:rsidP="00556A8F"/>
        </w:tc>
        <w:tc>
          <w:tcPr>
            <w:tcW w:w="2977" w:type="dxa"/>
            <w:shd w:val="clear" w:color="auto" w:fill="F0F4F3"/>
          </w:tcPr>
          <w:p w:rsidR="00556A8F" w:rsidRPr="00C6626C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Default="00556A8F" w:rsidP="00556A8F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C6626C" w:rsidRDefault="00556A8F" w:rsidP="00556A8F"/>
        </w:tc>
        <w:tc>
          <w:tcPr>
            <w:tcW w:w="3118" w:type="dxa"/>
            <w:shd w:val="clear" w:color="auto" w:fill="FFFFFF"/>
          </w:tcPr>
          <w:p w:rsidR="00556A8F" w:rsidRPr="00C6626C" w:rsidRDefault="00556A8F" w:rsidP="00556A8F"/>
        </w:tc>
        <w:tc>
          <w:tcPr>
            <w:tcW w:w="2977" w:type="dxa"/>
            <w:shd w:val="clear" w:color="auto" w:fill="FFFFFF"/>
          </w:tcPr>
          <w:p w:rsidR="00556A8F" w:rsidRPr="00C6626C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Default="00556A8F" w:rsidP="00556A8F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C6626C" w:rsidRDefault="00556A8F" w:rsidP="00556A8F"/>
        </w:tc>
        <w:tc>
          <w:tcPr>
            <w:tcW w:w="3118" w:type="dxa"/>
            <w:shd w:val="clear" w:color="auto" w:fill="F0F4F3"/>
          </w:tcPr>
          <w:p w:rsidR="00556A8F" w:rsidRPr="00C6626C" w:rsidRDefault="00556A8F" w:rsidP="00556A8F"/>
        </w:tc>
        <w:tc>
          <w:tcPr>
            <w:tcW w:w="2977" w:type="dxa"/>
            <w:shd w:val="clear" w:color="auto" w:fill="F0F4F3"/>
          </w:tcPr>
          <w:p w:rsidR="00556A8F" w:rsidRPr="00C6626C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Default="00556A8F" w:rsidP="00556A8F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56A8F" w:rsidRPr="00C6626C" w:rsidRDefault="00556A8F" w:rsidP="00556A8F"/>
        </w:tc>
        <w:tc>
          <w:tcPr>
            <w:tcW w:w="3118" w:type="dxa"/>
            <w:shd w:val="clear" w:color="auto" w:fill="FFFFFF"/>
          </w:tcPr>
          <w:p w:rsidR="00556A8F" w:rsidRPr="00C6626C" w:rsidRDefault="00556A8F" w:rsidP="00556A8F"/>
        </w:tc>
        <w:tc>
          <w:tcPr>
            <w:tcW w:w="2977" w:type="dxa"/>
            <w:shd w:val="clear" w:color="auto" w:fill="FFFFFF"/>
          </w:tcPr>
          <w:p w:rsidR="00556A8F" w:rsidRPr="00C6626C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  <w:tr w:rsidR="00556A8F" w:rsidTr="004277EA">
        <w:tc>
          <w:tcPr>
            <w:tcW w:w="988" w:type="dxa"/>
          </w:tcPr>
          <w:p w:rsidR="00556A8F" w:rsidRDefault="00556A8F" w:rsidP="00556A8F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56A8F" w:rsidRPr="00C6626C" w:rsidRDefault="00556A8F" w:rsidP="00556A8F"/>
        </w:tc>
        <w:tc>
          <w:tcPr>
            <w:tcW w:w="3118" w:type="dxa"/>
            <w:shd w:val="clear" w:color="auto" w:fill="F0F4F3"/>
          </w:tcPr>
          <w:p w:rsidR="00556A8F" w:rsidRPr="00C6626C" w:rsidRDefault="00556A8F" w:rsidP="00556A8F"/>
        </w:tc>
        <w:tc>
          <w:tcPr>
            <w:tcW w:w="2977" w:type="dxa"/>
            <w:shd w:val="clear" w:color="auto" w:fill="F0F4F3"/>
          </w:tcPr>
          <w:p w:rsidR="00556A8F" w:rsidRPr="00C6626C" w:rsidRDefault="00556A8F" w:rsidP="00556A8F"/>
        </w:tc>
        <w:tc>
          <w:tcPr>
            <w:tcW w:w="1410" w:type="dxa"/>
          </w:tcPr>
          <w:p w:rsidR="00556A8F" w:rsidRDefault="00556A8F" w:rsidP="00556A8F">
            <w:pPr>
              <w:spacing w:line="276" w:lineRule="auto"/>
            </w:pPr>
          </w:p>
        </w:tc>
      </w:tr>
    </w:tbl>
    <w:p w:rsidR="00BD2A0E" w:rsidRDefault="00BD2A0E" w:rsidP="00CD5460">
      <w:pPr>
        <w:spacing w:after="0" w:line="276" w:lineRule="auto"/>
        <w:sectPr w:rsidR="00BD2A0E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BD2A0E" w:rsidTr="004277EA">
        <w:tc>
          <w:tcPr>
            <w:tcW w:w="10194" w:type="dxa"/>
          </w:tcPr>
          <w:p w:rsidR="00BD2A0E" w:rsidRPr="00021A92" w:rsidRDefault="00BD2A0E" w:rsidP="004277EA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BD2A0E" w:rsidRDefault="00BD2A0E" w:rsidP="00BD2A0E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BD2A0E" w:rsidTr="004277EA">
        <w:tc>
          <w:tcPr>
            <w:tcW w:w="10194" w:type="dxa"/>
          </w:tcPr>
          <w:p w:rsidR="00BD2A0E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BD2A0E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BD2A0E" w:rsidRPr="0089564E">
              <w:rPr>
                <w:b/>
                <w:sz w:val="36"/>
                <w:szCs w:val="36"/>
              </w:rPr>
              <w:t xml:space="preserve"> </w:t>
            </w:r>
            <w:r w:rsidR="00714F6E">
              <w:rPr>
                <w:b/>
                <w:sz w:val="36"/>
                <w:szCs w:val="36"/>
              </w:rPr>
              <w:t>FİNAL SINAVI</w:t>
            </w:r>
          </w:p>
          <w:p w:rsidR="00BD2A0E" w:rsidRDefault="00714F6E" w:rsidP="004277EA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1 MAYIS</w:t>
            </w:r>
            <w:r w:rsidR="00FF744F">
              <w:rPr>
                <w:b/>
                <w:sz w:val="36"/>
                <w:szCs w:val="36"/>
              </w:rPr>
              <w:t xml:space="preserve"> 2017</w:t>
            </w:r>
            <w:r w:rsidR="00BD2A0E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BD2A0E" w:rsidRDefault="00BD2A0E" w:rsidP="00BD2A0E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BD2A0E" w:rsidTr="004277EA">
        <w:trPr>
          <w:jc w:val="center"/>
        </w:trPr>
        <w:tc>
          <w:tcPr>
            <w:tcW w:w="846" w:type="dxa"/>
            <w:vAlign w:val="center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BD2A0E" w:rsidTr="004277EA">
        <w:trPr>
          <w:trHeight w:val="599"/>
          <w:jc w:val="center"/>
        </w:trPr>
        <w:tc>
          <w:tcPr>
            <w:tcW w:w="846" w:type="dxa"/>
            <w:vAlign w:val="center"/>
          </w:tcPr>
          <w:p w:rsidR="00BD2A0E" w:rsidRPr="00A54735" w:rsidRDefault="00450867" w:rsidP="004277EA">
            <w:pPr>
              <w:spacing w:line="276" w:lineRule="auto"/>
              <w:jc w:val="center"/>
              <w:rPr>
                <w:b/>
                <w:sz w:val="28"/>
              </w:rPr>
            </w:pPr>
            <w:r w:rsidRPr="00A54735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BD2A0E" w:rsidRPr="00A54735" w:rsidRDefault="00186546" w:rsidP="004277EA">
            <w:pPr>
              <w:spacing w:line="276" w:lineRule="auto"/>
              <w:jc w:val="center"/>
              <w:rPr>
                <w:b/>
                <w:sz w:val="28"/>
              </w:rPr>
            </w:pPr>
            <w:r w:rsidRPr="00A54735">
              <w:rPr>
                <w:b/>
                <w:sz w:val="28"/>
              </w:rPr>
              <w:t>Z-05</w:t>
            </w:r>
          </w:p>
        </w:tc>
        <w:tc>
          <w:tcPr>
            <w:tcW w:w="2835" w:type="dxa"/>
            <w:vAlign w:val="center"/>
          </w:tcPr>
          <w:p w:rsidR="00BD2A0E" w:rsidRPr="003E566B" w:rsidRDefault="00BD2A0E" w:rsidP="004277EA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BD2A0E" w:rsidRDefault="00BD2A0E" w:rsidP="004277EA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BD2A0E" w:rsidRDefault="00186546" w:rsidP="004277EA">
            <w:pPr>
              <w:spacing w:line="276" w:lineRule="auto"/>
              <w:jc w:val="center"/>
            </w:pPr>
            <w:r>
              <w:t>30</w:t>
            </w:r>
          </w:p>
        </w:tc>
        <w:tc>
          <w:tcPr>
            <w:tcW w:w="1699" w:type="dxa"/>
            <w:vAlign w:val="center"/>
          </w:tcPr>
          <w:p w:rsidR="00BD2A0E" w:rsidRDefault="00BD2A0E" w:rsidP="004277EA">
            <w:pPr>
              <w:spacing w:line="276" w:lineRule="auto"/>
              <w:jc w:val="center"/>
            </w:pPr>
          </w:p>
        </w:tc>
      </w:tr>
    </w:tbl>
    <w:p w:rsidR="00BD2A0E" w:rsidRDefault="00BD2A0E" w:rsidP="00BD2A0E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BD2A0E" w:rsidTr="004277EA">
        <w:tc>
          <w:tcPr>
            <w:tcW w:w="988" w:type="dxa"/>
          </w:tcPr>
          <w:p w:rsidR="00BD2A0E" w:rsidRDefault="00BD2A0E" w:rsidP="004277EA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BD2A0E" w:rsidRPr="00634DAE" w:rsidRDefault="00BD2A0E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BD2A0E" w:rsidRDefault="00BD2A0E" w:rsidP="004277EA">
            <w:pPr>
              <w:spacing w:line="276" w:lineRule="auto"/>
              <w:jc w:val="center"/>
            </w:pPr>
            <w:r>
              <w:t>İmza</w:t>
            </w: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24127044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İLKER KOROL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34127045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ANILCAN ÇOLAK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3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44127006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MÜCAHİDE DÜNDAR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4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44127026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SAMET TOPTAŞ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5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44127047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HANDAN ALVER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6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019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FERDİ ÇELİK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7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54127022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SÜLEYMAN TAŞDAN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8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023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FERHAT DURSUN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9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54127025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KÜBRA BOS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0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031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HASAN CAN YILMAZ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1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54127037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YUNUS YALAZ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2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038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SEZGİN GÖK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3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54127045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ASLI AKYÜZ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4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046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KUBİLAY ORDO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5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54127047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HAKAN KAYA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6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049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ALEV GÜNDÜZ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7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54127055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HASRET BOLAT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8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056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İPEK KÖŞKEROĞLU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19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54127802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FATOŞ ÇINAR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0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54127803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TUĞÇE AYTUMUR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1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64127001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MERT KIVRAK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2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64127002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DUYGU BULUT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3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64127003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SEZEN UYSAL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4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64127005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FİKRİ ÇAĞRI DURAK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5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64127006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BEYZA KOCACIK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6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64127008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HATİCE ÇİĞDEM NURAL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7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64127010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NİZAR OĞUZ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8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64127011</w:t>
            </w:r>
          </w:p>
        </w:tc>
        <w:tc>
          <w:tcPr>
            <w:tcW w:w="3118" w:type="dxa"/>
            <w:shd w:val="clear" w:color="auto" w:fill="F0F4F3"/>
          </w:tcPr>
          <w:p w:rsidR="00186546" w:rsidRPr="00F441F8" w:rsidRDefault="00186546" w:rsidP="00186546">
            <w:r w:rsidRPr="00F441F8">
              <w:t>ELİF BUDAK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29</w:t>
            </w:r>
          </w:p>
        </w:tc>
        <w:tc>
          <w:tcPr>
            <w:tcW w:w="1701" w:type="dxa"/>
            <w:shd w:val="clear" w:color="auto" w:fill="FFFFFF"/>
          </w:tcPr>
          <w:p w:rsidR="00186546" w:rsidRPr="00F441F8" w:rsidRDefault="00186546" w:rsidP="00186546">
            <w:r w:rsidRPr="00F441F8">
              <w:t>1164127013</w:t>
            </w:r>
          </w:p>
        </w:tc>
        <w:tc>
          <w:tcPr>
            <w:tcW w:w="3118" w:type="dxa"/>
            <w:shd w:val="clear" w:color="auto" w:fill="FFFFFF"/>
          </w:tcPr>
          <w:p w:rsidR="00186546" w:rsidRPr="00F441F8" w:rsidRDefault="00186546" w:rsidP="00186546">
            <w:r w:rsidRPr="00F441F8">
              <w:t>DİLAN TAN</w:t>
            </w:r>
          </w:p>
        </w:tc>
        <w:tc>
          <w:tcPr>
            <w:tcW w:w="2977" w:type="dxa"/>
            <w:shd w:val="clear" w:color="auto" w:fill="FFFFFF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186546" w:rsidTr="004277EA">
        <w:tc>
          <w:tcPr>
            <w:tcW w:w="988" w:type="dxa"/>
          </w:tcPr>
          <w:p w:rsidR="00186546" w:rsidRPr="00F441F8" w:rsidRDefault="00186546" w:rsidP="00186546">
            <w:r w:rsidRPr="00F441F8">
              <w:t>30</w:t>
            </w:r>
          </w:p>
        </w:tc>
        <w:tc>
          <w:tcPr>
            <w:tcW w:w="1701" w:type="dxa"/>
            <w:shd w:val="clear" w:color="auto" w:fill="F0F4F3"/>
          </w:tcPr>
          <w:p w:rsidR="00186546" w:rsidRPr="00F441F8" w:rsidRDefault="00186546" w:rsidP="00186546">
            <w:r w:rsidRPr="00F441F8">
              <w:t>1164127014</w:t>
            </w:r>
          </w:p>
        </w:tc>
        <w:tc>
          <w:tcPr>
            <w:tcW w:w="3118" w:type="dxa"/>
            <w:shd w:val="clear" w:color="auto" w:fill="F0F4F3"/>
          </w:tcPr>
          <w:p w:rsidR="00186546" w:rsidRDefault="00186546" w:rsidP="00186546">
            <w:r w:rsidRPr="00F441F8">
              <w:t>DERYA KOÇER</w:t>
            </w:r>
          </w:p>
        </w:tc>
        <w:tc>
          <w:tcPr>
            <w:tcW w:w="2977" w:type="dxa"/>
            <w:shd w:val="clear" w:color="auto" w:fill="F0F4F3"/>
          </w:tcPr>
          <w:p w:rsidR="00186546" w:rsidRPr="00BD2A0E" w:rsidRDefault="00186546" w:rsidP="00186546">
            <w:r>
              <w:t>Lojistik</w:t>
            </w:r>
          </w:p>
        </w:tc>
        <w:tc>
          <w:tcPr>
            <w:tcW w:w="1410" w:type="dxa"/>
          </w:tcPr>
          <w:p w:rsidR="00186546" w:rsidRDefault="00186546" w:rsidP="00186546">
            <w:pPr>
              <w:spacing w:line="276" w:lineRule="auto"/>
            </w:pPr>
          </w:p>
        </w:tc>
      </w:tr>
      <w:tr w:rsidR="004277EA" w:rsidTr="004277EA">
        <w:tc>
          <w:tcPr>
            <w:tcW w:w="10194" w:type="dxa"/>
            <w:gridSpan w:val="5"/>
          </w:tcPr>
          <w:p w:rsidR="004277EA" w:rsidRPr="00021A92" w:rsidRDefault="004277EA" w:rsidP="004277EA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4277EA" w:rsidRDefault="004277EA" w:rsidP="004277E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4277EA" w:rsidTr="004277EA">
        <w:tc>
          <w:tcPr>
            <w:tcW w:w="10194" w:type="dxa"/>
          </w:tcPr>
          <w:p w:rsidR="004277EA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4277EA" w:rsidRPr="0089564E" w:rsidRDefault="00FF744F" w:rsidP="004277E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4277EA" w:rsidRPr="0089564E">
              <w:rPr>
                <w:b/>
                <w:sz w:val="36"/>
                <w:szCs w:val="36"/>
              </w:rPr>
              <w:t xml:space="preserve"> </w:t>
            </w:r>
            <w:r w:rsidR="00714F6E">
              <w:rPr>
                <w:b/>
                <w:sz w:val="36"/>
                <w:szCs w:val="36"/>
              </w:rPr>
              <w:t>FİNAL SINAVI</w:t>
            </w:r>
          </w:p>
          <w:p w:rsidR="004277EA" w:rsidRDefault="00714F6E" w:rsidP="004277EA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1 MAYIS</w:t>
            </w:r>
            <w:r w:rsidR="00FF744F">
              <w:rPr>
                <w:b/>
                <w:sz w:val="36"/>
                <w:szCs w:val="36"/>
              </w:rPr>
              <w:t xml:space="preserve"> 2017</w:t>
            </w:r>
            <w:r w:rsidR="004277EA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4277EA" w:rsidRDefault="004277EA" w:rsidP="004277EA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4277EA" w:rsidTr="004277EA">
        <w:trPr>
          <w:jc w:val="center"/>
        </w:trPr>
        <w:tc>
          <w:tcPr>
            <w:tcW w:w="846" w:type="dxa"/>
            <w:vAlign w:val="center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4277EA" w:rsidTr="004277EA">
        <w:trPr>
          <w:trHeight w:val="599"/>
          <w:jc w:val="center"/>
        </w:trPr>
        <w:tc>
          <w:tcPr>
            <w:tcW w:w="846" w:type="dxa"/>
            <w:vAlign w:val="center"/>
          </w:tcPr>
          <w:p w:rsidR="004277EA" w:rsidRPr="00A54735" w:rsidRDefault="00450867" w:rsidP="004277EA">
            <w:pPr>
              <w:spacing w:line="276" w:lineRule="auto"/>
              <w:jc w:val="center"/>
              <w:rPr>
                <w:b/>
                <w:sz w:val="28"/>
              </w:rPr>
            </w:pPr>
            <w:r w:rsidRPr="00A54735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4277EA" w:rsidRPr="00A54735" w:rsidRDefault="00B679CE" w:rsidP="004277EA">
            <w:pPr>
              <w:spacing w:line="276" w:lineRule="auto"/>
              <w:jc w:val="center"/>
              <w:rPr>
                <w:b/>
                <w:sz w:val="28"/>
              </w:rPr>
            </w:pPr>
            <w:r w:rsidRPr="00A54735">
              <w:rPr>
                <w:b/>
                <w:sz w:val="28"/>
              </w:rPr>
              <w:t>Z-0</w:t>
            </w:r>
            <w:r w:rsidR="004277EA" w:rsidRPr="00A54735">
              <w:rPr>
                <w:b/>
                <w:sz w:val="28"/>
              </w:rPr>
              <w:t>7</w:t>
            </w:r>
          </w:p>
        </w:tc>
        <w:tc>
          <w:tcPr>
            <w:tcW w:w="2835" w:type="dxa"/>
            <w:vAlign w:val="center"/>
          </w:tcPr>
          <w:p w:rsidR="004277EA" w:rsidRPr="003E566B" w:rsidRDefault="004277EA" w:rsidP="004277EA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4277EA" w:rsidRDefault="004277EA" w:rsidP="004277EA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4277EA" w:rsidRDefault="00B679CE" w:rsidP="004277EA">
            <w:pPr>
              <w:spacing w:line="276" w:lineRule="auto"/>
              <w:jc w:val="center"/>
            </w:pPr>
            <w:r>
              <w:t>33</w:t>
            </w:r>
          </w:p>
        </w:tc>
        <w:tc>
          <w:tcPr>
            <w:tcW w:w="1699" w:type="dxa"/>
            <w:vAlign w:val="center"/>
          </w:tcPr>
          <w:p w:rsidR="004277EA" w:rsidRDefault="004277EA" w:rsidP="004277EA">
            <w:pPr>
              <w:spacing w:line="276" w:lineRule="auto"/>
              <w:jc w:val="center"/>
            </w:pPr>
          </w:p>
        </w:tc>
      </w:tr>
    </w:tbl>
    <w:p w:rsidR="004277EA" w:rsidRDefault="004277EA" w:rsidP="004277E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4277EA" w:rsidTr="004277EA">
        <w:tc>
          <w:tcPr>
            <w:tcW w:w="988" w:type="dxa"/>
          </w:tcPr>
          <w:p w:rsidR="004277EA" w:rsidRDefault="004277EA" w:rsidP="004277EA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4277EA" w:rsidRPr="00634DAE" w:rsidRDefault="004277EA" w:rsidP="004277E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4277EA" w:rsidRDefault="004277EA" w:rsidP="004277EA">
            <w:pPr>
              <w:spacing w:line="276" w:lineRule="auto"/>
              <w:jc w:val="center"/>
            </w:pPr>
            <w:r>
              <w:t>İmza</w:t>
            </w: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16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ELİF GENÇ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20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SELEN EVCİ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21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OKTAY AY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23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UMUTCAN ERDEM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25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KADRİYE İLKAY KARABUDAK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26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İLKNUR ATEŞ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27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İBRAHİM UÇAK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28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ESRA ŞEKERCİ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29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SİMGE BAKÇE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30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YELİZ PALABIYIK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31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AYŞEGÜL GÜÇ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32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MERT YILMAZ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33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İREM ÖZSARI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34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DİLER KAYA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35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BİLGE BOZKURT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36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NİDA GÖZ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37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ERAY URHAN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38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SİNEM AYDIN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39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GÜLÇİN ARAL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40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İLKER PEYİŞER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41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YAĞIZ KEREM KESEBOL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42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ÇİSEM YORULMAZ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43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MİNE TAŞKIN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45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HATİCE AKTAŞ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48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GÖKBERK ONUR ALBAYRAK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49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HÜSEYİN TUTKA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50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EMRE KARASİPAHİ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51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SEMRA DEMİR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52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İLKAY NURAL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53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ARDA ÇETİN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054</w:t>
            </w:r>
          </w:p>
        </w:tc>
        <w:tc>
          <w:tcPr>
            <w:tcW w:w="3118" w:type="dxa"/>
            <w:shd w:val="clear" w:color="auto" w:fill="F0F4F3"/>
          </w:tcPr>
          <w:p w:rsidR="00B679CE" w:rsidRPr="003745B4" w:rsidRDefault="00B679CE" w:rsidP="00B679CE">
            <w:r w:rsidRPr="003745B4">
              <w:t>TOLGAHAN KIRAN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B679CE" w:rsidRPr="003745B4" w:rsidRDefault="00B679CE" w:rsidP="00B679CE">
            <w:r w:rsidRPr="003745B4">
              <w:t>1164127055</w:t>
            </w:r>
          </w:p>
        </w:tc>
        <w:tc>
          <w:tcPr>
            <w:tcW w:w="3118" w:type="dxa"/>
            <w:shd w:val="clear" w:color="auto" w:fill="FFFFFF"/>
          </w:tcPr>
          <w:p w:rsidR="00B679CE" w:rsidRPr="003745B4" w:rsidRDefault="00B679CE" w:rsidP="00B679CE">
            <w:r w:rsidRPr="003745B4">
              <w:t>BÜŞRA AĞIR</w:t>
            </w:r>
          </w:p>
        </w:tc>
        <w:tc>
          <w:tcPr>
            <w:tcW w:w="2977" w:type="dxa"/>
            <w:shd w:val="clear" w:color="auto" w:fill="FFFFFF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B679CE" w:rsidTr="00875FAE">
        <w:tc>
          <w:tcPr>
            <w:tcW w:w="988" w:type="dxa"/>
          </w:tcPr>
          <w:p w:rsidR="00B679CE" w:rsidRPr="003745B4" w:rsidRDefault="00B679CE" w:rsidP="00B679CE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B679CE" w:rsidRPr="003745B4" w:rsidRDefault="00B679CE" w:rsidP="00B679CE">
            <w:r w:rsidRPr="003745B4">
              <w:t>1164127801</w:t>
            </w:r>
          </w:p>
        </w:tc>
        <w:tc>
          <w:tcPr>
            <w:tcW w:w="3118" w:type="dxa"/>
            <w:shd w:val="clear" w:color="auto" w:fill="F0F4F3"/>
          </w:tcPr>
          <w:p w:rsidR="00B679CE" w:rsidRDefault="00B679CE" w:rsidP="00B679CE">
            <w:r w:rsidRPr="003745B4">
              <w:t>SELİN KÖFTECİ</w:t>
            </w:r>
          </w:p>
        </w:tc>
        <w:tc>
          <w:tcPr>
            <w:tcW w:w="2977" w:type="dxa"/>
            <w:shd w:val="clear" w:color="auto" w:fill="F0F4F3"/>
          </w:tcPr>
          <w:p w:rsidR="00B679CE" w:rsidRDefault="00B679CE" w:rsidP="00B679CE">
            <w:r w:rsidRPr="00F14AF5">
              <w:t>Lojistik</w:t>
            </w:r>
          </w:p>
        </w:tc>
        <w:tc>
          <w:tcPr>
            <w:tcW w:w="1410" w:type="dxa"/>
          </w:tcPr>
          <w:p w:rsidR="00B679CE" w:rsidRDefault="00B679CE" w:rsidP="00B679CE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FF5026" w:rsidRDefault="00FF5026" w:rsidP="00FF5026"/>
        </w:tc>
        <w:tc>
          <w:tcPr>
            <w:tcW w:w="3118" w:type="dxa"/>
            <w:shd w:val="clear" w:color="auto" w:fill="FFFFFF"/>
          </w:tcPr>
          <w:p w:rsidR="00FF5026" w:rsidRPr="00FF5026" w:rsidRDefault="00FF5026" w:rsidP="00FF5026"/>
        </w:tc>
        <w:tc>
          <w:tcPr>
            <w:tcW w:w="2977" w:type="dxa"/>
            <w:shd w:val="clear" w:color="auto" w:fill="FFFFFF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FF5026" w:rsidRDefault="00FF5026" w:rsidP="00FF5026"/>
        </w:tc>
        <w:tc>
          <w:tcPr>
            <w:tcW w:w="3118" w:type="dxa"/>
            <w:shd w:val="clear" w:color="auto" w:fill="F0F4F3"/>
          </w:tcPr>
          <w:p w:rsidR="00FF5026" w:rsidRPr="00FF5026" w:rsidRDefault="00FF5026" w:rsidP="00FF5026"/>
        </w:tc>
        <w:tc>
          <w:tcPr>
            <w:tcW w:w="2977" w:type="dxa"/>
            <w:shd w:val="clear" w:color="auto" w:fill="F0F4F3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FF5026" w:rsidRDefault="00FF5026" w:rsidP="00FF5026"/>
        </w:tc>
        <w:tc>
          <w:tcPr>
            <w:tcW w:w="3118" w:type="dxa"/>
            <w:shd w:val="clear" w:color="auto" w:fill="FFFFFF"/>
          </w:tcPr>
          <w:p w:rsidR="00FF5026" w:rsidRPr="00FF5026" w:rsidRDefault="00FF5026" w:rsidP="00FF5026"/>
        </w:tc>
        <w:tc>
          <w:tcPr>
            <w:tcW w:w="2977" w:type="dxa"/>
            <w:shd w:val="clear" w:color="auto" w:fill="FFFFFF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FF5026" w:rsidRDefault="00FF5026" w:rsidP="00FF5026"/>
        </w:tc>
        <w:tc>
          <w:tcPr>
            <w:tcW w:w="3118" w:type="dxa"/>
            <w:shd w:val="clear" w:color="auto" w:fill="F0F4F3"/>
          </w:tcPr>
          <w:p w:rsidR="00FF5026" w:rsidRPr="00FF5026" w:rsidRDefault="00FF5026" w:rsidP="00FF5026"/>
        </w:tc>
        <w:tc>
          <w:tcPr>
            <w:tcW w:w="2977" w:type="dxa"/>
            <w:shd w:val="clear" w:color="auto" w:fill="F0F4F3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FF5026" w:rsidRDefault="00FF5026" w:rsidP="00FF5026"/>
        </w:tc>
        <w:tc>
          <w:tcPr>
            <w:tcW w:w="3118" w:type="dxa"/>
            <w:shd w:val="clear" w:color="auto" w:fill="FFFFFF"/>
          </w:tcPr>
          <w:p w:rsidR="00FF5026" w:rsidRPr="00FF5026" w:rsidRDefault="00FF5026" w:rsidP="00FF5026"/>
        </w:tc>
        <w:tc>
          <w:tcPr>
            <w:tcW w:w="2977" w:type="dxa"/>
            <w:shd w:val="clear" w:color="auto" w:fill="FFFFFF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FF5026" w:rsidRDefault="00FF5026" w:rsidP="00FF5026"/>
        </w:tc>
        <w:tc>
          <w:tcPr>
            <w:tcW w:w="3118" w:type="dxa"/>
            <w:shd w:val="clear" w:color="auto" w:fill="F0F4F3"/>
          </w:tcPr>
          <w:p w:rsidR="00FF5026" w:rsidRPr="00FF5026" w:rsidRDefault="00FF5026" w:rsidP="00FF5026"/>
        </w:tc>
        <w:tc>
          <w:tcPr>
            <w:tcW w:w="2977" w:type="dxa"/>
            <w:shd w:val="clear" w:color="auto" w:fill="F0F4F3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FF5026" w:rsidRDefault="00FF5026" w:rsidP="00FF5026"/>
        </w:tc>
        <w:tc>
          <w:tcPr>
            <w:tcW w:w="3118" w:type="dxa"/>
            <w:shd w:val="clear" w:color="auto" w:fill="FFFFFF"/>
          </w:tcPr>
          <w:p w:rsidR="00FF5026" w:rsidRPr="00FF5026" w:rsidRDefault="00FF5026" w:rsidP="00FF5026"/>
        </w:tc>
        <w:tc>
          <w:tcPr>
            <w:tcW w:w="2977" w:type="dxa"/>
            <w:shd w:val="clear" w:color="auto" w:fill="FFFFFF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FF5026" w:rsidRDefault="00FF5026" w:rsidP="00FF5026"/>
        </w:tc>
        <w:tc>
          <w:tcPr>
            <w:tcW w:w="3118" w:type="dxa"/>
            <w:shd w:val="clear" w:color="auto" w:fill="F0F4F3"/>
          </w:tcPr>
          <w:p w:rsidR="00FF5026" w:rsidRPr="00FF5026" w:rsidRDefault="00FF5026" w:rsidP="00FF5026"/>
        </w:tc>
        <w:tc>
          <w:tcPr>
            <w:tcW w:w="2977" w:type="dxa"/>
            <w:shd w:val="clear" w:color="auto" w:fill="F0F4F3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FF5026" w:rsidRDefault="00FF5026" w:rsidP="00FF5026"/>
        </w:tc>
        <w:tc>
          <w:tcPr>
            <w:tcW w:w="3118" w:type="dxa"/>
            <w:shd w:val="clear" w:color="auto" w:fill="FFFFFF"/>
          </w:tcPr>
          <w:p w:rsidR="00FF5026" w:rsidRPr="00FF5026" w:rsidRDefault="00FF5026" w:rsidP="00FF5026"/>
        </w:tc>
        <w:tc>
          <w:tcPr>
            <w:tcW w:w="2977" w:type="dxa"/>
            <w:shd w:val="clear" w:color="auto" w:fill="FFFFFF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875FAE">
        <w:tc>
          <w:tcPr>
            <w:tcW w:w="988" w:type="dxa"/>
          </w:tcPr>
          <w:p w:rsidR="00FF5026" w:rsidRPr="00B41106" w:rsidRDefault="00FF5026" w:rsidP="00B679C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FF5026" w:rsidRDefault="00FF5026" w:rsidP="00FF5026"/>
        </w:tc>
        <w:tc>
          <w:tcPr>
            <w:tcW w:w="3118" w:type="dxa"/>
            <w:shd w:val="clear" w:color="auto" w:fill="F0F4F3"/>
          </w:tcPr>
          <w:p w:rsidR="00FF5026" w:rsidRPr="00FF5026" w:rsidRDefault="00FF5026" w:rsidP="00FF5026"/>
        </w:tc>
        <w:tc>
          <w:tcPr>
            <w:tcW w:w="2977" w:type="dxa"/>
            <w:shd w:val="clear" w:color="auto" w:fill="F0F4F3"/>
          </w:tcPr>
          <w:p w:rsidR="00FF5026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FFFFF"/>
          </w:tcPr>
          <w:p w:rsidR="00FF5026" w:rsidRPr="00556A8F" w:rsidRDefault="00FF5026" w:rsidP="00FF5026"/>
        </w:tc>
        <w:tc>
          <w:tcPr>
            <w:tcW w:w="3118" w:type="dxa"/>
            <w:shd w:val="clear" w:color="auto" w:fill="FFFFFF"/>
          </w:tcPr>
          <w:p w:rsidR="00FF5026" w:rsidRPr="00556A8F" w:rsidRDefault="00FF5026" w:rsidP="00FF5026"/>
        </w:tc>
        <w:tc>
          <w:tcPr>
            <w:tcW w:w="2977" w:type="dxa"/>
            <w:shd w:val="clear" w:color="auto" w:fill="FFFFFF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BD2A0E" w:rsidRDefault="00FF5026" w:rsidP="00FF5026"/>
        </w:tc>
        <w:tc>
          <w:tcPr>
            <w:tcW w:w="1701" w:type="dxa"/>
            <w:shd w:val="clear" w:color="auto" w:fill="F0F4F3"/>
          </w:tcPr>
          <w:p w:rsidR="00FF5026" w:rsidRPr="00556A8F" w:rsidRDefault="00FF5026" w:rsidP="00FF5026"/>
        </w:tc>
        <w:tc>
          <w:tcPr>
            <w:tcW w:w="3118" w:type="dxa"/>
            <w:shd w:val="clear" w:color="auto" w:fill="F0F4F3"/>
          </w:tcPr>
          <w:p w:rsidR="00FF5026" w:rsidRPr="00556A8F" w:rsidRDefault="00FF5026" w:rsidP="00FF5026"/>
        </w:tc>
        <w:tc>
          <w:tcPr>
            <w:tcW w:w="2977" w:type="dxa"/>
            <w:shd w:val="clear" w:color="auto" w:fill="F0F4F3"/>
          </w:tcPr>
          <w:p w:rsidR="00FF5026" w:rsidRPr="00556A8F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Pr="003E566B" w:rsidRDefault="00FF5026" w:rsidP="00FF502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C6626C" w:rsidRDefault="00FF5026" w:rsidP="00FF5026"/>
        </w:tc>
        <w:tc>
          <w:tcPr>
            <w:tcW w:w="3118" w:type="dxa"/>
            <w:shd w:val="clear" w:color="auto" w:fill="FFFFFF"/>
          </w:tcPr>
          <w:p w:rsidR="00FF5026" w:rsidRPr="00C6626C" w:rsidRDefault="00FF5026" w:rsidP="00FF5026"/>
        </w:tc>
        <w:tc>
          <w:tcPr>
            <w:tcW w:w="2977" w:type="dxa"/>
            <w:shd w:val="clear" w:color="auto" w:fill="FFFFFF"/>
          </w:tcPr>
          <w:p w:rsidR="00FF5026" w:rsidRPr="00C6626C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Default="00FF5026" w:rsidP="00FF502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C6626C" w:rsidRDefault="00FF5026" w:rsidP="00FF5026"/>
        </w:tc>
        <w:tc>
          <w:tcPr>
            <w:tcW w:w="3118" w:type="dxa"/>
            <w:shd w:val="clear" w:color="auto" w:fill="F0F4F3"/>
          </w:tcPr>
          <w:p w:rsidR="00FF5026" w:rsidRPr="00C6626C" w:rsidRDefault="00FF5026" w:rsidP="00FF5026"/>
        </w:tc>
        <w:tc>
          <w:tcPr>
            <w:tcW w:w="2977" w:type="dxa"/>
            <w:shd w:val="clear" w:color="auto" w:fill="F0F4F3"/>
          </w:tcPr>
          <w:p w:rsidR="00FF5026" w:rsidRPr="00C6626C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Default="00FF5026" w:rsidP="00FF502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C6626C" w:rsidRDefault="00FF5026" w:rsidP="00FF5026"/>
        </w:tc>
        <w:tc>
          <w:tcPr>
            <w:tcW w:w="3118" w:type="dxa"/>
            <w:shd w:val="clear" w:color="auto" w:fill="FFFFFF"/>
          </w:tcPr>
          <w:p w:rsidR="00FF5026" w:rsidRPr="00C6626C" w:rsidRDefault="00FF5026" w:rsidP="00FF5026"/>
        </w:tc>
        <w:tc>
          <w:tcPr>
            <w:tcW w:w="2977" w:type="dxa"/>
            <w:shd w:val="clear" w:color="auto" w:fill="FFFFFF"/>
          </w:tcPr>
          <w:p w:rsidR="00FF5026" w:rsidRPr="00C6626C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Default="00FF5026" w:rsidP="00FF502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C6626C" w:rsidRDefault="00FF5026" w:rsidP="00FF5026"/>
        </w:tc>
        <w:tc>
          <w:tcPr>
            <w:tcW w:w="3118" w:type="dxa"/>
            <w:shd w:val="clear" w:color="auto" w:fill="F0F4F3"/>
          </w:tcPr>
          <w:p w:rsidR="00FF5026" w:rsidRPr="00C6626C" w:rsidRDefault="00FF5026" w:rsidP="00FF5026"/>
        </w:tc>
        <w:tc>
          <w:tcPr>
            <w:tcW w:w="2977" w:type="dxa"/>
            <w:shd w:val="clear" w:color="auto" w:fill="F0F4F3"/>
          </w:tcPr>
          <w:p w:rsidR="00FF5026" w:rsidRPr="00C6626C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Default="00FF5026" w:rsidP="00FF502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F5026" w:rsidRPr="00C6626C" w:rsidRDefault="00FF5026" w:rsidP="00FF5026"/>
        </w:tc>
        <w:tc>
          <w:tcPr>
            <w:tcW w:w="3118" w:type="dxa"/>
            <w:shd w:val="clear" w:color="auto" w:fill="FFFFFF"/>
          </w:tcPr>
          <w:p w:rsidR="00FF5026" w:rsidRPr="00C6626C" w:rsidRDefault="00FF5026" w:rsidP="00FF5026"/>
        </w:tc>
        <w:tc>
          <w:tcPr>
            <w:tcW w:w="2977" w:type="dxa"/>
            <w:shd w:val="clear" w:color="auto" w:fill="FFFFFF"/>
          </w:tcPr>
          <w:p w:rsidR="00FF5026" w:rsidRPr="00C6626C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  <w:tr w:rsidR="00FF5026" w:rsidTr="004277EA">
        <w:tc>
          <w:tcPr>
            <w:tcW w:w="988" w:type="dxa"/>
          </w:tcPr>
          <w:p w:rsidR="00FF5026" w:rsidRDefault="00FF5026" w:rsidP="00FF502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F5026" w:rsidRPr="00C6626C" w:rsidRDefault="00FF5026" w:rsidP="00FF5026"/>
        </w:tc>
        <w:tc>
          <w:tcPr>
            <w:tcW w:w="3118" w:type="dxa"/>
            <w:shd w:val="clear" w:color="auto" w:fill="F0F4F3"/>
          </w:tcPr>
          <w:p w:rsidR="00FF5026" w:rsidRPr="00C6626C" w:rsidRDefault="00FF5026" w:rsidP="00FF5026"/>
        </w:tc>
        <w:tc>
          <w:tcPr>
            <w:tcW w:w="2977" w:type="dxa"/>
            <w:shd w:val="clear" w:color="auto" w:fill="F0F4F3"/>
          </w:tcPr>
          <w:p w:rsidR="00FF5026" w:rsidRPr="00C6626C" w:rsidRDefault="00FF5026" w:rsidP="00FF5026"/>
        </w:tc>
        <w:tc>
          <w:tcPr>
            <w:tcW w:w="1410" w:type="dxa"/>
          </w:tcPr>
          <w:p w:rsidR="00FF5026" w:rsidRDefault="00FF5026" w:rsidP="00FF5026">
            <w:pPr>
              <w:spacing w:line="276" w:lineRule="auto"/>
            </w:pPr>
          </w:p>
        </w:tc>
      </w:tr>
    </w:tbl>
    <w:p w:rsidR="00822424" w:rsidRDefault="00822424" w:rsidP="00CD5460">
      <w:pPr>
        <w:spacing w:after="0" w:line="276" w:lineRule="auto"/>
        <w:sectPr w:rsidR="00822424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22424" w:rsidTr="00875FAE">
        <w:tc>
          <w:tcPr>
            <w:tcW w:w="10194" w:type="dxa"/>
          </w:tcPr>
          <w:p w:rsidR="00822424" w:rsidRPr="00021A92" w:rsidRDefault="00822424" w:rsidP="00875FAE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822424" w:rsidRDefault="00822424" w:rsidP="0082242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22424" w:rsidTr="00875FAE">
        <w:tc>
          <w:tcPr>
            <w:tcW w:w="10194" w:type="dxa"/>
          </w:tcPr>
          <w:p w:rsidR="00822424" w:rsidRPr="0089564E" w:rsidRDefault="00FF744F" w:rsidP="00875FA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822424" w:rsidRPr="0089564E" w:rsidRDefault="00FF744F" w:rsidP="00875FA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822424" w:rsidRPr="0089564E">
              <w:rPr>
                <w:b/>
                <w:sz w:val="36"/>
                <w:szCs w:val="36"/>
              </w:rPr>
              <w:t xml:space="preserve"> </w:t>
            </w:r>
            <w:r w:rsidR="00714F6E">
              <w:rPr>
                <w:b/>
                <w:sz w:val="36"/>
                <w:szCs w:val="36"/>
              </w:rPr>
              <w:t>FİNAL SINAVI</w:t>
            </w:r>
          </w:p>
          <w:p w:rsidR="00822424" w:rsidRDefault="00714F6E" w:rsidP="00875FAE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1 MAYIS</w:t>
            </w:r>
            <w:r w:rsidR="00FF744F">
              <w:rPr>
                <w:b/>
                <w:sz w:val="36"/>
                <w:szCs w:val="36"/>
              </w:rPr>
              <w:t xml:space="preserve"> 2017</w:t>
            </w:r>
            <w:r w:rsidR="00822424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822424" w:rsidRDefault="00822424" w:rsidP="00822424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822424" w:rsidTr="00875FAE">
        <w:trPr>
          <w:jc w:val="center"/>
        </w:trPr>
        <w:tc>
          <w:tcPr>
            <w:tcW w:w="846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822424" w:rsidTr="00875FAE">
        <w:trPr>
          <w:trHeight w:val="599"/>
          <w:jc w:val="center"/>
        </w:trPr>
        <w:tc>
          <w:tcPr>
            <w:tcW w:w="846" w:type="dxa"/>
            <w:vAlign w:val="center"/>
          </w:tcPr>
          <w:p w:rsidR="00822424" w:rsidRPr="00A54735" w:rsidRDefault="00450867" w:rsidP="00822424">
            <w:pPr>
              <w:spacing w:line="276" w:lineRule="auto"/>
              <w:jc w:val="center"/>
              <w:rPr>
                <w:b/>
                <w:sz w:val="28"/>
              </w:rPr>
            </w:pPr>
            <w:r w:rsidRPr="00A54735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822424" w:rsidRPr="00A54735" w:rsidRDefault="00446D11" w:rsidP="00875FAE">
            <w:pPr>
              <w:spacing w:line="276" w:lineRule="auto"/>
              <w:jc w:val="center"/>
              <w:rPr>
                <w:b/>
                <w:sz w:val="28"/>
              </w:rPr>
            </w:pPr>
            <w:r w:rsidRPr="00A54735">
              <w:rPr>
                <w:b/>
                <w:sz w:val="28"/>
              </w:rPr>
              <w:t>Z-01</w:t>
            </w:r>
          </w:p>
        </w:tc>
        <w:tc>
          <w:tcPr>
            <w:tcW w:w="2835" w:type="dxa"/>
            <w:vAlign w:val="center"/>
          </w:tcPr>
          <w:p w:rsidR="00822424" w:rsidRPr="003E566B" w:rsidRDefault="00822424" w:rsidP="00875FAE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822424" w:rsidRDefault="00822424" w:rsidP="00875FAE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822424" w:rsidRDefault="00446D11" w:rsidP="00875FAE">
            <w:pPr>
              <w:spacing w:line="276" w:lineRule="auto"/>
              <w:jc w:val="center"/>
            </w:pPr>
            <w:r>
              <w:t>53</w:t>
            </w:r>
          </w:p>
        </w:tc>
        <w:tc>
          <w:tcPr>
            <w:tcW w:w="1699" w:type="dxa"/>
            <w:vAlign w:val="center"/>
          </w:tcPr>
          <w:p w:rsidR="00822424" w:rsidRDefault="00822424" w:rsidP="00875FAE">
            <w:pPr>
              <w:spacing w:line="276" w:lineRule="auto"/>
              <w:jc w:val="center"/>
            </w:pPr>
          </w:p>
        </w:tc>
      </w:tr>
    </w:tbl>
    <w:p w:rsidR="00822424" w:rsidRDefault="00822424" w:rsidP="0082242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822424" w:rsidTr="00875FAE">
        <w:tc>
          <w:tcPr>
            <w:tcW w:w="988" w:type="dxa"/>
          </w:tcPr>
          <w:p w:rsidR="00822424" w:rsidRDefault="00822424" w:rsidP="00875FAE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822424" w:rsidRDefault="00822424" w:rsidP="00875FAE">
            <w:pPr>
              <w:spacing w:line="276" w:lineRule="auto"/>
              <w:jc w:val="center"/>
            </w:pPr>
            <w:r>
              <w:t>İmza</w:t>
            </w: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084123049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GÖKHAN AVAR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34128019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MURAT GÜLMEZ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34128101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MEHMET YILMAZ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34128802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İREM AKÇİÇEK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5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44128015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BERNA BURA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6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44128031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MUSA YILDIRIM YÜKSEL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7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44128051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HANDE KAPLA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8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44128062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ERDEM ARSLA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9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015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DOĞUKAN GÜDÜCÜ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0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025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ECE ÜLKÜ AHLATÇALI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1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027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DENİZ ÖZGÜ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2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033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MERYEM GÜL ATVUR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3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037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MUHAMMED ATAKAN NİŞANCI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4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038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TUĞÇE DURGU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5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041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ONUR ORMA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6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053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BATUHAN AÇMAZ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7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058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BAŞAK AŞIK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8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061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MERVE DUR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19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064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SELİN YAZER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0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065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HİLAL KAYI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1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068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ENGİNCAN COŞKU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2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087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ŞEYMA LİSE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3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54128100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FURKAN VİT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4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54128805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BURAK KÜÇÜK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5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01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BAHRİYE AYVACIOĞULLARI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6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02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CELALETTİN ARIKA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7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03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ELİF İSMAİLOĞLU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8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04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İREM BAĞCI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29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06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RUMEYSA AYDI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0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07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TUĞBA ÖZEL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08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TUGAY DURA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2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09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YAĞMUR ATEŞ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3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10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NAGİHAN ÇALIŞ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4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12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MERYEM DEMİRCİ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5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13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TUĞBA PİŞKİ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6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14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HÜLYA ERİM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7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15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TUĞÇE ORUÇ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8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16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ÇETİNCAN GÜNDER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39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17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NESLİŞAH YÜZBAŞIOĞLU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0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18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ELA YAĞCİ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1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20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BUSE ÖZTÜRK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2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21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SENA AYDI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3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22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ELİF ALTINEL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4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23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SUAY ŞAHİ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5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26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FURKAN KÖSE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6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27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GÜL DURGUT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7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28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ZELİHA ÖRSKIRA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8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29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ALİ AKKUZU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49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30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CAHİDE NUR ŞAHİ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50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31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EZGİ ÖZE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51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32</w:t>
            </w:r>
          </w:p>
        </w:tc>
        <w:tc>
          <w:tcPr>
            <w:tcW w:w="3118" w:type="dxa"/>
            <w:shd w:val="clear" w:color="auto" w:fill="FFFFFF"/>
          </w:tcPr>
          <w:p w:rsidR="00446D11" w:rsidRPr="00C20CFE" w:rsidRDefault="00446D11" w:rsidP="00446D11">
            <w:r w:rsidRPr="00C20CFE">
              <w:t>GİZEM KILINÇ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52</w:t>
            </w:r>
          </w:p>
        </w:tc>
        <w:tc>
          <w:tcPr>
            <w:tcW w:w="1701" w:type="dxa"/>
            <w:shd w:val="clear" w:color="auto" w:fill="F0F4F3"/>
          </w:tcPr>
          <w:p w:rsidR="00446D11" w:rsidRPr="00C20CFE" w:rsidRDefault="00446D11" w:rsidP="00446D11">
            <w:r w:rsidRPr="00C20CFE">
              <w:t>1164128034</w:t>
            </w:r>
          </w:p>
        </w:tc>
        <w:tc>
          <w:tcPr>
            <w:tcW w:w="3118" w:type="dxa"/>
            <w:shd w:val="clear" w:color="auto" w:fill="F0F4F3"/>
          </w:tcPr>
          <w:p w:rsidR="00446D11" w:rsidRPr="00C20CFE" w:rsidRDefault="00446D11" w:rsidP="00446D11">
            <w:r w:rsidRPr="00C20CFE">
              <w:t>ÖZCAN GÖRMEZ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C20CFE" w:rsidRDefault="00446D11" w:rsidP="00446D11">
            <w:pPr>
              <w:jc w:val="center"/>
            </w:pPr>
            <w:r w:rsidRPr="00C20CFE">
              <w:t>53</w:t>
            </w:r>
          </w:p>
        </w:tc>
        <w:tc>
          <w:tcPr>
            <w:tcW w:w="1701" w:type="dxa"/>
            <w:shd w:val="clear" w:color="auto" w:fill="FFFFFF"/>
          </w:tcPr>
          <w:p w:rsidR="00446D11" w:rsidRPr="00C20CFE" w:rsidRDefault="00446D11" w:rsidP="00446D11">
            <w:r w:rsidRPr="00C20CFE">
              <w:t>1164128036</w:t>
            </w:r>
          </w:p>
        </w:tc>
        <w:tc>
          <w:tcPr>
            <w:tcW w:w="3118" w:type="dxa"/>
            <w:shd w:val="clear" w:color="auto" w:fill="FFFFFF"/>
          </w:tcPr>
          <w:p w:rsidR="00446D11" w:rsidRDefault="00446D11" w:rsidP="00446D11">
            <w:r w:rsidRPr="00C20CFE">
              <w:t>KÜRŞAD ALPARSLAN KANDEMİR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B41106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446D1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446D1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446D1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446D1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446D1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10194" w:type="dxa"/>
            <w:gridSpan w:val="5"/>
          </w:tcPr>
          <w:p w:rsidR="00822424" w:rsidRPr="00021A92" w:rsidRDefault="00822424" w:rsidP="00875FAE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822424" w:rsidRDefault="00822424" w:rsidP="0082242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22424" w:rsidTr="00875FAE">
        <w:tc>
          <w:tcPr>
            <w:tcW w:w="10194" w:type="dxa"/>
          </w:tcPr>
          <w:p w:rsidR="00822424" w:rsidRPr="0089564E" w:rsidRDefault="00FF744F" w:rsidP="00875FA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822424" w:rsidRPr="0089564E" w:rsidRDefault="00FF744F" w:rsidP="00875FA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822424" w:rsidRPr="0089564E">
              <w:rPr>
                <w:b/>
                <w:sz w:val="36"/>
                <w:szCs w:val="36"/>
              </w:rPr>
              <w:t xml:space="preserve"> </w:t>
            </w:r>
            <w:r w:rsidR="00714F6E">
              <w:rPr>
                <w:b/>
                <w:sz w:val="36"/>
                <w:szCs w:val="36"/>
              </w:rPr>
              <w:t>FİNAL SINAVI</w:t>
            </w:r>
          </w:p>
          <w:p w:rsidR="00822424" w:rsidRDefault="00714F6E" w:rsidP="00875FAE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1 MAYIS</w:t>
            </w:r>
            <w:r w:rsidR="00FF744F">
              <w:rPr>
                <w:b/>
                <w:sz w:val="36"/>
                <w:szCs w:val="36"/>
              </w:rPr>
              <w:t xml:space="preserve"> 2017</w:t>
            </w:r>
            <w:r w:rsidR="00822424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822424" w:rsidRDefault="00822424" w:rsidP="00822424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822424" w:rsidTr="00875FAE">
        <w:trPr>
          <w:jc w:val="center"/>
        </w:trPr>
        <w:tc>
          <w:tcPr>
            <w:tcW w:w="846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822424" w:rsidTr="00875FAE">
        <w:trPr>
          <w:trHeight w:val="599"/>
          <w:jc w:val="center"/>
        </w:trPr>
        <w:tc>
          <w:tcPr>
            <w:tcW w:w="846" w:type="dxa"/>
            <w:vAlign w:val="center"/>
          </w:tcPr>
          <w:p w:rsidR="00822424" w:rsidRPr="00A54735" w:rsidRDefault="00450867" w:rsidP="00875FAE">
            <w:pPr>
              <w:spacing w:line="276" w:lineRule="auto"/>
              <w:jc w:val="center"/>
              <w:rPr>
                <w:b/>
                <w:sz w:val="28"/>
              </w:rPr>
            </w:pPr>
            <w:r w:rsidRPr="00A54735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822424" w:rsidRPr="00A54735" w:rsidRDefault="00446D11" w:rsidP="00875FAE">
            <w:pPr>
              <w:spacing w:line="276" w:lineRule="auto"/>
              <w:jc w:val="center"/>
              <w:rPr>
                <w:b/>
                <w:sz w:val="28"/>
              </w:rPr>
            </w:pPr>
            <w:r w:rsidRPr="00A54735">
              <w:rPr>
                <w:b/>
                <w:sz w:val="28"/>
              </w:rPr>
              <w:t>Z-02</w:t>
            </w:r>
          </w:p>
        </w:tc>
        <w:tc>
          <w:tcPr>
            <w:tcW w:w="2835" w:type="dxa"/>
            <w:vAlign w:val="center"/>
          </w:tcPr>
          <w:p w:rsidR="00822424" w:rsidRPr="003E566B" w:rsidRDefault="00822424" w:rsidP="00875FAE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822424" w:rsidRDefault="00822424" w:rsidP="00875FAE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822424" w:rsidRDefault="00446D11" w:rsidP="00875FAE">
            <w:pPr>
              <w:spacing w:line="276" w:lineRule="auto"/>
              <w:jc w:val="center"/>
            </w:pPr>
            <w:r>
              <w:t>50</w:t>
            </w:r>
          </w:p>
        </w:tc>
        <w:tc>
          <w:tcPr>
            <w:tcW w:w="1699" w:type="dxa"/>
            <w:vAlign w:val="center"/>
          </w:tcPr>
          <w:p w:rsidR="00822424" w:rsidRDefault="00822424" w:rsidP="00875FAE">
            <w:pPr>
              <w:spacing w:line="276" w:lineRule="auto"/>
              <w:jc w:val="center"/>
            </w:pPr>
          </w:p>
        </w:tc>
      </w:tr>
    </w:tbl>
    <w:p w:rsidR="00822424" w:rsidRDefault="00822424" w:rsidP="0082242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822424" w:rsidTr="00875FAE">
        <w:tc>
          <w:tcPr>
            <w:tcW w:w="988" w:type="dxa"/>
          </w:tcPr>
          <w:p w:rsidR="00822424" w:rsidRDefault="00822424" w:rsidP="00875FAE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822424" w:rsidRPr="00634DAE" w:rsidRDefault="00822424" w:rsidP="00875FA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822424" w:rsidRDefault="00822424" w:rsidP="00875FAE">
            <w:pPr>
              <w:spacing w:line="276" w:lineRule="auto"/>
              <w:jc w:val="center"/>
            </w:pPr>
            <w:r>
              <w:t>İmza</w:t>
            </w: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37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SARE NUR KARA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39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SAMET DOĞA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41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HARUN BAYRAK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43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MUHAMMED SAİD YILMAZ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44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KADİR SEVİNÇ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45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CUMHUR BİR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47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MERVE ÇELİK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48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KADİR KAÇMAZ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49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GÖKAY GÜNDÜZ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50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FATİH ARSLA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51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NAZLI BOZ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52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ÖZLEM KARAMA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53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İREM KUŞOĞLU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54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EMRE KARANFİL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55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İZEL AYLE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56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TUĞÇE KÖSE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57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GİZEM KIVILCIM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58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SERKAN ESE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59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OĞUZ KAAN EREL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60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SİMGE BEKDAŞ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61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GİZEM KORKMAZ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62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BUSE SEZER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63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ERDİNÇ TEKECİ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64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AYŞE MÜMÜNOĞLU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65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BÜŞRA KARA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66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FATMANUR ORHA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67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GAMZE NOGAYLAR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68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BÜŞRA SEVİM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69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KÜBRA AKSİPAHİ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70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MUSTAFA TEKİ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71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BATUHAN KESEBİR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72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SERKAN DENLİ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73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OKAN KORKMAZ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74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GÜLŞAH KARAMA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75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AYCAN GÜVE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76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YUSUF YÜK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77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ASLI SAYGI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78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GİZEM DÖNMEZ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79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ÖZNUR TOKA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80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GİZEM KUŞCU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81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FATİH YANAL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82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ÖZGE GÜL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83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BUSE SARICA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84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DİLARA YAREN GÜLKİRPİK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86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BERNA KATIRANCI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87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TUĞÇE NUR YARKIN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088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ALPASLAN SELEN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089</w:t>
            </w:r>
          </w:p>
        </w:tc>
        <w:tc>
          <w:tcPr>
            <w:tcW w:w="3118" w:type="dxa"/>
            <w:shd w:val="clear" w:color="auto" w:fill="F0F4F3"/>
          </w:tcPr>
          <w:p w:rsidR="00446D11" w:rsidRPr="0062158E" w:rsidRDefault="00446D11" w:rsidP="00446D11">
            <w:r w:rsidRPr="0062158E">
              <w:t>MURAT FİDANCIOĞLU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FFFFF"/>
          </w:tcPr>
          <w:p w:rsidR="00446D11" w:rsidRPr="0062158E" w:rsidRDefault="00446D11" w:rsidP="00446D11">
            <w:r w:rsidRPr="0062158E">
              <w:t>1164128801</w:t>
            </w:r>
          </w:p>
        </w:tc>
        <w:tc>
          <w:tcPr>
            <w:tcW w:w="3118" w:type="dxa"/>
            <w:shd w:val="clear" w:color="auto" w:fill="FFFFFF"/>
          </w:tcPr>
          <w:p w:rsidR="00446D11" w:rsidRPr="0062158E" w:rsidRDefault="00446D11" w:rsidP="00446D11">
            <w:r w:rsidRPr="0062158E">
              <w:t>ÖZLEM ÇETİNER</w:t>
            </w:r>
          </w:p>
        </w:tc>
        <w:tc>
          <w:tcPr>
            <w:tcW w:w="2977" w:type="dxa"/>
            <w:shd w:val="clear" w:color="auto" w:fill="FFFFFF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446D11" w:rsidTr="00875FAE">
        <w:tc>
          <w:tcPr>
            <w:tcW w:w="988" w:type="dxa"/>
          </w:tcPr>
          <w:p w:rsidR="00446D11" w:rsidRPr="0062158E" w:rsidRDefault="00446D11" w:rsidP="00446D11">
            <w:pPr>
              <w:pStyle w:val="ListeParagraf"/>
              <w:numPr>
                <w:ilvl w:val="0"/>
                <w:numId w:val="25"/>
              </w:numPr>
            </w:pPr>
          </w:p>
        </w:tc>
        <w:tc>
          <w:tcPr>
            <w:tcW w:w="1701" w:type="dxa"/>
            <w:shd w:val="clear" w:color="auto" w:fill="F0F4F3"/>
          </w:tcPr>
          <w:p w:rsidR="00446D11" w:rsidRPr="0062158E" w:rsidRDefault="00446D11" w:rsidP="00446D11">
            <w:r w:rsidRPr="0062158E">
              <w:t>1164128802</w:t>
            </w:r>
          </w:p>
        </w:tc>
        <w:tc>
          <w:tcPr>
            <w:tcW w:w="3118" w:type="dxa"/>
            <w:shd w:val="clear" w:color="auto" w:fill="F0F4F3"/>
          </w:tcPr>
          <w:p w:rsidR="00446D11" w:rsidRDefault="00446D11" w:rsidP="00446D11">
            <w:r w:rsidRPr="0062158E">
              <w:t>YUSUF ÇELENK</w:t>
            </w:r>
          </w:p>
        </w:tc>
        <w:tc>
          <w:tcPr>
            <w:tcW w:w="2977" w:type="dxa"/>
            <w:shd w:val="clear" w:color="auto" w:fill="F0F4F3"/>
          </w:tcPr>
          <w:p w:rsidR="00446D11" w:rsidRPr="00822424" w:rsidRDefault="00446D11" w:rsidP="00446D11">
            <w:r>
              <w:t>Muhasebe ve Vergi Uyg.</w:t>
            </w:r>
          </w:p>
        </w:tc>
        <w:tc>
          <w:tcPr>
            <w:tcW w:w="1410" w:type="dxa"/>
          </w:tcPr>
          <w:p w:rsidR="00446D11" w:rsidRDefault="00446D11" w:rsidP="00446D11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B41106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B41106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B41106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B41106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446D1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822424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822424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822424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Pr="003E566B" w:rsidRDefault="00822424" w:rsidP="00822424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822424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822424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822424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822424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22424" w:rsidRPr="00822424" w:rsidRDefault="00822424" w:rsidP="00822424"/>
        </w:tc>
        <w:tc>
          <w:tcPr>
            <w:tcW w:w="3118" w:type="dxa"/>
            <w:shd w:val="clear" w:color="auto" w:fill="FFFFFF"/>
          </w:tcPr>
          <w:p w:rsidR="00822424" w:rsidRPr="00822424" w:rsidRDefault="00822424" w:rsidP="00822424"/>
        </w:tc>
        <w:tc>
          <w:tcPr>
            <w:tcW w:w="2977" w:type="dxa"/>
            <w:shd w:val="clear" w:color="auto" w:fill="FFFFFF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  <w:tr w:rsidR="00822424" w:rsidTr="00875FAE">
        <w:tc>
          <w:tcPr>
            <w:tcW w:w="988" w:type="dxa"/>
          </w:tcPr>
          <w:p w:rsidR="00822424" w:rsidRDefault="00822424" w:rsidP="00822424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822424" w:rsidRPr="00822424" w:rsidRDefault="00822424" w:rsidP="00822424"/>
        </w:tc>
        <w:tc>
          <w:tcPr>
            <w:tcW w:w="3118" w:type="dxa"/>
            <w:shd w:val="clear" w:color="auto" w:fill="F0F4F3"/>
          </w:tcPr>
          <w:p w:rsidR="00822424" w:rsidRPr="00822424" w:rsidRDefault="00822424" w:rsidP="00822424"/>
        </w:tc>
        <w:tc>
          <w:tcPr>
            <w:tcW w:w="2977" w:type="dxa"/>
            <w:shd w:val="clear" w:color="auto" w:fill="F0F4F3"/>
          </w:tcPr>
          <w:p w:rsidR="00822424" w:rsidRPr="00822424" w:rsidRDefault="00822424" w:rsidP="00822424"/>
        </w:tc>
        <w:tc>
          <w:tcPr>
            <w:tcW w:w="1410" w:type="dxa"/>
          </w:tcPr>
          <w:p w:rsidR="00822424" w:rsidRDefault="00822424" w:rsidP="00822424">
            <w:pPr>
              <w:spacing w:line="276" w:lineRule="auto"/>
            </w:pPr>
          </w:p>
        </w:tc>
      </w:tr>
    </w:tbl>
    <w:p w:rsidR="00BE22C5" w:rsidRDefault="00BE22C5" w:rsidP="00CD5460">
      <w:pPr>
        <w:spacing w:after="0" w:line="276" w:lineRule="auto"/>
        <w:sectPr w:rsidR="00BE22C5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4D35EA" w:rsidTr="005011B0">
        <w:tc>
          <w:tcPr>
            <w:tcW w:w="10194" w:type="dxa"/>
          </w:tcPr>
          <w:p w:rsidR="004D35EA" w:rsidRPr="00021A92" w:rsidRDefault="004D35EA" w:rsidP="005011B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4D35EA" w:rsidRDefault="004D35EA" w:rsidP="004D35E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4D35EA" w:rsidTr="005011B0">
        <w:tc>
          <w:tcPr>
            <w:tcW w:w="10194" w:type="dxa"/>
          </w:tcPr>
          <w:p w:rsidR="004D35EA" w:rsidRPr="0089564E" w:rsidRDefault="00FF744F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4D35EA" w:rsidRPr="0089564E" w:rsidRDefault="00FF744F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4D35EA" w:rsidRPr="0089564E">
              <w:rPr>
                <w:b/>
                <w:sz w:val="36"/>
                <w:szCs w:val="36"/>
              </w:rPr>
              <w:t xml:space="preserve"> </w:t>
            </w:r>
            <w:r w:rsidR="00714F6E">
              <w:rPr>
                <w:b/>
                <w:sz w:val="36"/>
                <w:szCs w:val="36"/>
              </w:rPr>
              <w:t>FİNAL SINAVI</w:t>
            </w:r>
          </w:p>
          <w:p w:rsidR="004D35EA" w:rsidRDefault="00714F6E" w:rsidP="005011B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1 MAYIS</w:t>
            </w:r>
            <w:r w:rsidR="00FF744F">
              <w:rPr>
                <w:b/>
                <w:sz w:val="36"/>
                <w:szCs w:val="36"/>
              </w:rPr>
              <w:t xml:space="preserve"> 2017</w:t>
            </w:r>
            <w:r w:rsidR="004D35EA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4D35EA" w:rsidRDefault="004D35EA" w:rsidP="004D35EA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4D35EA" w:rsidTr="005011B0">
        <w:trPr>
          <w:jc w:val="center"/>
        </w:trPr>
        <w:tc>
          <w:tcPr>
            <w:tcW w:w="846" w:type="dxa"/>
            <w:vAlign w:val="center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4D35EA" w:rsidTr="005011B0">
        <w:trPr>
          <w:trHeight w:val="599"/>
          <w:jc w:val="center"/>
        </w:trPr>
        <w:tc>
          <w:tcPr>
            <w:tcW w:w="846" w:type="dxa"/>
            <w:vAlign w:val="center"/>
          </w:tcPr>
          <w:p w:rsidR="004D35EA" w:rsidRPr="00A54735" w:rsidRDefault="00450867" w:rsidP="005011B0">
            <w:pPr>
              <w:spacing w:line="276" w:lineRule="auto"/>
              <w:jc w:val="center"/>
              <w:rPr>
                <w:b/>
                <w:sz w:val="28"/>
              </w:rPr>
            </w:pPr>
            <w:r w:rsidRPr="00A54735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4D35EA" w:rsidRPr="00A54735" w:rsidRDefault="0028149E" w:rsidP="005011B0">
            <w:pPr>
              <w:spacing w:line="276" w:lineRule="auto"/>
              <w:jc w:val="center"/>
              <w:rPr>
                <w:b/>
                <w:sz w:val="28"/>
              </w:rPr>
            </w:pPr>
            <w:r w:rsidRPr="00A54735">
              <w:rPr>
                <w:b/>
                <w:sz w:val="28"/>
              </w:rPr>
              <w:t>Z-03</w:t>
            </w:r>
          </w:p>
        </w:tc>
        <w:tc>
          <w:tcPr>
            <w:tcW w:w="2835" w:type="dxa"/>
            <w:vAlign w:val="center"/>
          </w:tcPr>
          <w:p w:rsidR="004D35EA" w:rsidRPr="003E566B" w:rsidRDefault="004D35EA" w:rsidP="005011B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4D35EA" w:rsidRDefault="004D35EA" w:rsidP="005011B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4D35EA" w:rsidRDefault="0028149E" w:rsidP="005011B0">
            <w:pPr>
              <w:spacing w:line="276" w:lineRule="auto"/>
              <w:jc w:val="center"/>
            </w:pPr>
            <w:r>
              <w:t>55</w:t>
            </w:r>
          </w:p>
        </w:tc>
        <w:tc>
          <w:tcPr>
            <w:tcW w:w="1699" w:type="dxa"/>
            <w:vAlign w:val="center"/>
          </w:tcPr>
          <w:p w:rsidR="004D35EA" w:rsidRDefault="004D35EA" w:rsidP="005011B0">
            <w:pPr>
              <w:spacing w:line="276" w:lineRule="auto"/>
              <w:jc w:val="center"/>
            </w:pPr>
          </w:p>
        </w:tc>
      </w:tr>
    </w:tbl>
    <w:p w:rsidR="004D35EA" w:rsidRDefault="004D35EA" w:rsidP="004D35E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4D35EA" w:rsidTr="005011B0">
        <w:tc>
          <w:tcPr>
            <w:tcW w:w="988" w:type="dxa"/>
          </w:tcPr>
          <w:p w:rsidR="004D35EA" w:rsidRDefault="004D35EA" w:rsidP="005011B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4D35EA" w:rsidRPr="00634DAE" w:rsidRDefault="004D35EA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4D35EA" w:rsidRDefault="004D35EA" w:rsidP="005011B0">
            <w:pPr>
              <w:spacing w:line="276" w:lineRule="auto"/>
              <w:jc w:val="center"/>
            </w:pPr>
            <w:r>
              <w:t>İmza</w:t>
            </w: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04126047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ERNUR AKDAŞ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14126601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SURAY KURBANOVA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24126016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DİLAN DEMİR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34126006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ORHAN KARAKOYU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5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44126050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ANIL KAŞER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6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44126057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EMRE ODABAŞI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7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54126012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EZGİ ÇAM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8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54126043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BARIŞ SARA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9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54126048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BATUHAN YILDIRIM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0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54126049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BURCU ASLA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1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54126052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EMİN ÇETİN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2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54126056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GİZEM EROL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3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54126065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MELTEM ÜSTÜN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4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54126074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DOĞUKAN DEĞİRMENCİ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5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54126085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MERVE TEKKAŞOĞLU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6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54126088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FURKAN GÜ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7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54126089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BERAT FIÇICI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8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54126098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TUĞBERK DURSU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19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54126100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MERVE GÜLŞEN KÖKSALDI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0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54126801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BATUHAN KAYI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1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02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OKAN ŞEN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2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04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HÜSEYİN HİMMET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3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05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FURKAN BİÇER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4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06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ALEYNA ŞEREMET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5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07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BERKAY ÇELT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6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08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GÖKÇE TANRIVER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7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09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AHMET EMRE ERCAN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8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11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ELİF CIRCIR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29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12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MERVE YÜKSEL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0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13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NİHAL ONUR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14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BİRKAY ULU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2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15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NİLSU AKI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3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16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DENİZ ÜSKÜNER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4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17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DİLARA ARAŞ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5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18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HÜSEYİN DALKILIÇ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6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19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MUSTAFA KEMAL EKİZ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7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20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MELİSSA GÖKALP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8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22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TÜLAY KANDAZ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39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23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ZEHRA AKYOL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0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24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ALTAN KAAN KASKA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1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25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YILDIZ MERAL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2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26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İBRAHİM DURSU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3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27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HATİCE ARSLAN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4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28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SELDA ERGİ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5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29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AYGÜL GÜLTEN ÇİÇEK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6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31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FARUK GÖKALP TURA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7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32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TUĞÇE GÜRKAN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8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33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NUR SENA ÇALIŞ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49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34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BERKAY ALTINAY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50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35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HATİCE TONBUL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51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36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OĞUZHAN BADİĞİNLİ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52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37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ESMA EVCİ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53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38</w:t>
            </w:r>
          </w:p>
        </w:tc>
        <w:tc>
          <w:tcPr>
            <w:tcW w:w="3118" w:type="dxa"/>
            <w:shd w:val="clear" w:color="auto" w:fill="FFFFFF"/>
          </w:tcPr>
          <w:p w:rsidR="0028149E" w:rsidRPr="005C4081" w:rsidRDefault="0028149E" w:rsidP="0028149E">
            <w:r w:rsidRPr="005C4081">
              <w:t>CEREN ALIŞKAN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54</w:t>
            </w:r>
          </w:p>
        </w:tc>
        <w:tc>
          <w:tcPr>
            <w:tcW w:w="1701" w:type="dxa"/>
            <w:shd w:val="clear" w:color="auto" w:fill="F0F4F3"/>
          </w:tcPr>
          <w:p w:rsidR="0028149E" w:rsidRPr="005C4081" w:rsidRDefault="0028149E" w:rsidP="0028149E">
            <w:r w:rsidRPr="005C4081">
              <w:t>1164126039</w:t>
            </w:r>
          </w:p>
        </w:tc>
        <w:tc>
          <w:tcPr>
            <w:tcW w:w="3118" w:type="dxa"/>
            <w:shd w:val="clear" w:color="auto" w:fill="F0F4F3"/>
          </w:tcPr>
          <w:p w:rsidR="0028149E" w:rsidRPr="005C4081" w:rsidRDefault="0028149E" w:rsidP="0028149E">
            <w:r w:rsidRPr="005C4081">
              <w:t>AHMET BOLCAN</w:t>
            </w:r>
          </w:p>
        </w:tc>
        <w:tc>
          <w:tcPr>
            <w:tcW w:w="2977" w:type="dxa"/>
            <w:shd w:val="clear" w:color="auto" w:fill="F0F4F3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28149E" w:rsidTr="005011B0">
        <w:tc>
          <w:tcPr>
            <w:tcW w:w="988" w:type="dxa"/>
          </w:tcPr>
          <w:p w:rsidR="0028149E" w:rsidRPr="005C4081" w:rsidRDefault="0028149E" w:rsidP="0028149E">
            <w:pPr>
              <w:jc w:val="center"/>
            </w:pPr>
            <w:r w:rsidRPr="005C4081">
              <w:t>55</w:t>
            </w:r>
          </w:p>
        </w:tc>
        <w:tc>
          <w:tcPr>
            <w:tcW w:w="1701" w:type="dxa"/>
            <w:shd w:val="clear" w:color="auto" w:fill="FFFFFF"/>
          </w:tcPr>
          <w:p w:rsidR="0028149E" w:rsidRPr="005C4081" w:rsidRDefault="0028149E" w:rsidP="0028149E">
            <w:r w:rsidRPr="005C4081">
              <w:t>1164126040</w:t>
            </w:r>
          </w:p>
        </w:tc>
        <w:tc>
          <w:tcPr>
            <w:tcW w:w="3118" w:type="dxa"/>
            <w:shd w:val="clear" w:color="auto" w:fill="FFFFFF"/>
          </w:tcPr>
          <w:p w:rsidR="0028149E" w:rsidRDefault="0028149E" w:rsidP="0028149E">
            <w:r w:rsidRPr="005C4081">
              <w:t>SEZER AKINCI</w:t>
            </w:r>
          </w:p>
        </w:tc>
        <w:tc>
          <w:tcPr>
            <w:tcW w:w="2977" w:type="dxa"/>
            <w:shd w:val="clear" w:color="auto" w:fill="FFFFFF"/>
          </w:tcPr>
          <w:p w:rsidR="0028149E" w:rsidRPr="004D35EA" w:rsidRDefault="0028149E" w:rsidP="0028149E">
            <w:r>
              <w:t>İşletme Yönetimi</w:t>
            </w:r>
          </w:p>
        </w:tc>
        <w:tc>
          <w:tcPr>
            <w:tcW w:w="1410" w:type="dxa"/>
          </w:tcPr>
          <w:p w:rsidR="0028149E" w:rsidRDefault="0028149E" w:rsidP="0028149E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4D35EA" w:rsidRDefault="004D35EA" w:rsidP="004D35EA"/>
        </w:tc>
        <w:tc>
          <w:tcPr>
            <w:tcW w:w="3118" w:type="dxa"/>
            <w:shd w:val="clear" w:color="auto" w:fill="F0F4F3"/>
          </w:tcPr>
          <w:p w:rsidR="004D35EA" w:rsidRPr="004D35EA" w:rsidRDefault="004D35EA" w:rsidP="004D35EA"/>
        </w:tc>
        <w:tc>
          <w:tcPr>
            <w:tcW w:w="2977" w:type="dxa"/>
            <w:shd w:val="clear" w:color="auto" w:fill="F0F4F3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4D35EA" w:rsidRDefault="004D35EA" w:rsidP="004D35EA"/>
        </w:tc>
        <w:tc>
          <w:tcPr>
            <w:tcW w:w="3118" w:type="dxa"/>
            <w:shd w:val="clear" w:color="auto" w:fill="FFFFFF"/>
          </w:tcPr>
          <w:p w:rsidR="004D35EA" w:rsidRPr="004D35EA" w:rsidRDefault="004D35EA" w:rsidP="004D35EA"/>
        </w:tc>
        <w:tc>
          <w:tcPr>
            <w:tcW w:w="2977" w:type="dxa"/>
            <w:shd w:val="clear" w:color="auto" w:fill="FFFFFF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4D35EA" w:rsidRDefault="004D35EA" w:rsidP="004D35EA"/>
        </w:tc>
        <w:tc>
          <w:tcPr>
            <w:tcW w:w="3118" w:type="dxa"/>
            <w:shd w:val="clear" w:color="auto" w:fill="F0F4F3"/>
          </w:tcPr>
          <w:p w:rsidR="004D35EA" w:rsidRPr="004D35EA" w:rsidRDefault="004D35EA" w:rsidP="004D35EA"/>
        </w:tc>
        <w:tc>
          <w:tcPr>
            <w:tcW w:w="2977" w:type="dxa"/>
            <w:shd w:val="clear" w:color="auto" w:fill="F0F4F3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4D35EA" w:rsidRDefault="004D35EA" w:rsidP="004D35EA"/>
        </w:tc>
        <w:tc>
          <w:tcPr>
            <w:tcW w:w="3118" w:type="dxa"/>
            <w:shd w:val="clear" w:color="auto" w:fill="FFFFFF"/>
          </w:tcPr>
          <w:p w:rsidR="004D35EA" w:rsidRPr="004D35EA" w:rsidRDefault="004D35EA" w:rsidP="004D35EA"/>
        </w:tc>
        <w:tc>
          <w:tcPr>
            <w:tcW w:w="2977" w:type="dxa"/>
            <w:shd w:val="clear" w:color="auto" w:fill="FFFFFF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4D35EA" w:rsidRDefault="004D35EA" w:rsidP="004D35EA"/>
        </w:tc>
        <w:tc>
          <w:tcPr>
            <w:tcW w:w="3118" w:type="dxa"/>
            <w:shd w:val="clear" w:color="auto" w:fill="F0F4F3"/>
          </w:tcPr>
          <w:p w:rsidR="004D35EA" w:rsidRPr="004D35EA" w:rsidRDefault="004D35EA" w:rsidP="004D35EA"/>
        </w:tc>
        <w:tc>
          <w:tcPr>
            <w:tcW w:w="2977" w:type="dxa"/>
            <w:shd w:val="clear" w:color="auto" w:fill="F0F4F3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4D35EA" w:rsidRDefault="004D35EA" w:rsidP="004D35EA"/>
        </w:tc>
        <w:tc>
          <w:tcPr>
            <w:tcW w:w="3118" w:type="dxa"/>
            <w:shd w:val="clear" w:color="auto" w:fill="FFFFFF"/>
          </w:tcPr>
          <w:p w:rsidR="004D35EA" w:rsidRPr="004D35EA" w:rsidRDefault="004D35EA" w:rsidP="004D35EA"/>
        </w:tc>
        <w:tc>
          <w:tcPr>
            <w:tcW w:w="2977" w:type="dxa"/>
            <w:shd w:val="clear" w:color="auto" w:fill="FFFFFF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4D35EA" w:rsidRDefault="004D35EA" w:rsidP="004D35EA"/>
        </w:tc>
        <w:tc>
          <w:tcPr>
            <w:tcW w:w="3118" w:type="dxa"/>
            <w:shd w:val="clear" w:color="auto" w:fill="F0F4F3"/>
          </w:tcPr>
          <w:p w:rsidR="004D35EA" w:rsidRPr="004D35EA" w:rsidRDefault="004D35EA" w:rsidP="004D35EA"/>
        </w:tc>
        <w:tc>
          <w:tcPr>
            <w:tcW w:w="2977" w:type="dxa"/>
            <w:shd w:val="clear" w:color="auto" w:fill="F0F4F3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4D35EA" w:rsidRDefault="004D35EA" w:rsidP="004D35EA"/>
        </w:tc>
        <w:tc>
          <w:tcPr>
            <w:tcW w:w="3118" w:type="dxa"/>
            <w:shd w:val="clear" w:color="auto" w:fill="FFFFFF"/>
          </w:tcPr>
          <w:p w:rsidR="004D35EA" w:rsidRPr="004D35EA" w:rsidRDefault="004D35EA" w:rsidP="004D35EA"/>
        </w:tc>
        <w:tc>
          <w:tcPr>
            <w:tcW w:w="2977" w:type="dxa"/>
            <w:shd w:val="clear" w:color="auto" w:fill="FFFFFF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28149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4D35EA" w:rsidRDefault="004D35EA" w:rsidP="004D35EA"/>
        </w:tc>
        <w:tc>
          <w:tcPr>
            <w:tcW w:w="3118" w:type="dxa"/>
            <w:shd w:val="clear" w:color="auto" w:fill="F0F4F3"/>
          </w:tcPr>
          <w:p w:rsidR="004D35EA" w:rsidRPr="004D35EA" w:rsidRDefault="004D35EA" w:rsidP="004D35EA"/>
        </w:tc>
        <w:tc>
          <w:tcPr>
            <w:tcW w:w="2977" w:type="dxa"/>
            <w:shd w:val="clear" w:color="auto" w:fill="F0F4F3"/>
          </w:tcPr>
          <w:p w:rsidR="004D35EA" w:rsidRPr="004D35EA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4D35EA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822424" w:rsidRDefault="004D35EA" w:rsidP="004D35EA"/>
        </w:tc>
        <w:tc>
          <w:tcPr>
            <w:tcW w:w="3118" w:type="dxa"/>
            <w:shd w:val="clear" w:color="auto" w:fill="FFFFFF"/>
          </w:tcPr>
          <w:p w:rsidR="004D35EA" w:rsidRPr="00822424" w:rsidRDefault="004D35EA" w:rsidP="004D35EA"/>
        </w:tc>
        <w:tc>
          <w:tcPr>
            <w:tcW w:w="2977" w:type="dxa"/>
            <w:shd w:val="clear" w:color="auto" w:fill="FFFFFF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4D35EA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822424" w:rsidRDefault="004D35EA" w:rsidP="004D35EA"/>
        </w:tc>
        <w:tc>
          <w:tcPr>
            <w:tcW w:w="3118" w:type="dxa"/>
            <w:shd w:val="clear" w:color="auto" w:fill="F0F4F3"/>
          </w:tcPr>
          <w:p w:rsidR="004D35EA" w:rsidRPr="00822424" w:rsidRDefault="004D35EA" w:rsidP="004D35EA"/>
        </w:tc>
        <w:tc>
          <w:tcPr>
            <w:tcW w:w="2977" w:type="dxa"/>
            <w:shd w:val="clear" w:color="auto" w:fill="F0F4F3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4D35EA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822424" w:rsidRDefault="004D35EA" w:rsidP="004D35EA"/>
        </w:tc>
        <w:tc>
          <w:tcPr>
            <w:tcW w:w="3118" w:type="dxa"/>
            <w:shd w:val="clear" w:color="auto" w:fill="FFFFFF"/>
          </w:tcPr>
          <w:p w:rsidR="004D35EA" w:rsidRPr="00822424" w:rsidRDefault="004D35EA" w:rsidP="004D35EA"/>
        </w:tc>
        <w:tc>
          <w:tcPr>
            <w:tcW w:w="2977" w:type="dxa"/>
            <w:shd w:val="clear" w:color="auto" w:fill="FFFFFF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4D35EA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822424" w:rsidRDefault="004D35EA" w:rsidP="004D35EA"/>
        </w:tc>
        <w:tc>
          <w:tcPr>
            <w:tcW w:w="3118" w:type="dxa"/>
            <w:shd w:val="clear" w:color="auto" w:fill="F0F4F3"/>
          </w:tcPr>
          <w:p w:rsidR="004D35EA" w:rsidRPr="00822424" w:rsidRDefault="004D35EA" w:rsidP="004D35EA"/>
        </w:tc>
        <w:tc>
          <w:tcPr>
            <w:tcW w:w="2977" w:type="dxa"/>
            <w:shd w:val="clear" w:color="auto" w:fill="F0F4F3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4D35EA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822424" w:rsidRDefault="004D35EA" w:rsidP="004D35EA"/>
        </w:tc>
        <w:tc>
          <w:tcPr>
            <w:tcW w:w="3118" w:type="dxa"/>
            <w:shd w:val="clear" w:color="auto" w:fill="FFFFFF"/>
          </w:tcPr>
          <w:p w:rsidR="004D35EA" w:rsidRPr="00822424" w:rsidRDefault="004D35EA" w:rsidP="004D35EA"/>
        </w:tc>
        <w:tc>
          <w:tcPr>
            <w:tcW w:w="2977" w:type="dxa"/>
            <w:shd w:val="clear" w:color="auto" w:fill="FFFFFF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4D35EA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822424" w:rsidRDefault="004D35EA" w:rsidP="004D35EA"/>
        </w:tc>
        <w:tc>
          <w:tcPr>
            <w:tcW w:w="3118" w:type="dxa"/>
            <w:shd w:val="clear" w:color="auto" w:fill="F0F4F3"/>
          </w:tcPr>
          <w:p w:rsidR="004D35EA" w:rsidRPr="00822424" w:rsidRDefault="004D35EA" w:rsidP="004D35EA"/>
        </w:tc>
        <w:tc>
          <w:tcPr>
            <w:tcW w:w="2977" w:type="dxa"/>
            <w:shd w:val="clear" w:color="auto" w:fill="F0F4F3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Pr="003E566B" w:rsidRDefault="004D35EA" w:rsidP="004D35EA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822424" w:rsidRDefault="004D35EA" w:rsidP="004D35EA"/>
        </w:tc>
        <w:tc>
          <w:tcPr>
            <w:tcW w:w="3118" w:type="dxa"/>
            <w:shd w:val="clear" w:color="auto" w:fill="FFFFFF"/>
          </w:tcPr>
          <w:p w:rsidR="004D35EA" w:rsidRPr="00822424" w:rsidRDefault="004D35EA" w:rsidP="004D35EA"/>
        </w:tc>
        <w:tc>
          <w:tcPr>
            <w:tcW w:w="2977" w:type="dxa"/>
            <w:shd w:val="clear" w:color="auto" w:fill="FFFFFF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Default="004D35EA" w:rsidP="004D35EA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822424" w:rsidRDefault="004D35EA" w:rsidP="004D35EA"/>
        </w:tc>
        <w:tc>
          <w:tcPr>
            <w:tcW w:w="3118" w:type="dxa"/>
            <w:shd w:val="clear" w:color="auto" w:fill="F0F4F3"/>
          </w:tcPr>
          <w:p w:rsidR="004D35EA" w:rsidRPr="00822424" w:rsidRDefault="004D35EA" w:rsidP="004D35EA"/>
        </w:tc>
        <w:tc>
          <w:tcPr>
            <w:tcW w:w="2977" w:type="dxa"/>
            <w:shd w:val="clear" w:color="auto" w:fill="F0F4F3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Default="004D35EA" w:rsidP="004D35EA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822424" w:rsidRDefault="004D35EA" w:rsidP="004D35EA"/>
        </w:tc>
        <w:tc>
          <w:tcPr>
            <w:tcW w:w="3118" w:type="dxa"/>
            <w:shd w:val="clear" w:color="auto" w:fill="FFFFFF"/>
          </w:tcPr>
          <w:p w:rsidR="004D35EA" w:rsidRPr="00822424" w:rsidRDefault="004D35EA" w:rsidP="004D35EA"/>
        </w:tc>
        <w:tc>
          <w:tcPr>
            <w:tcW w:w="2977" w:type="dxa"/>
            <w:shd w:val="clear" w:color="auto" w:fill="FFFFFF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Default="004D35EA" w:rsidP="004D35EA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822424" w:rsidRDefault="004D35EA" w:rsidP="004D35EA"/>
        </w:tc>
        <w:tc>
          <w:tcPr>
            <w:tcW w:w="3118" w:type="dxa"/>
            <w:shd w:val="clear" w:color="auto" w:fill="F0F4F3"/>
          </w:tcPr>
          <w:p w:rsidR="004D35EA" w:rsidRPr="00822424" w:rsidRDefault="004D35EA" w:rsidP="004D35EA"/>
        </w:tc>
        <w:tc>
          <w:tcPr>
            <w:tcW w:w="2977" w:type="dxa"/>
            <w:shd w:val="clear" w:color="auto" w:fill="F0F4F3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Default="004D35EA" w:rsidP="004D35EA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D35EA" w:rsidRPr="00822424" w:rsidRDefault="004D35EA" w:rsidP="004D35EA"/>
        </w:tc>
        <w:tc>
          <w:tcPr>
            <w:tcW w:w="3118" w:type="dxa"/>
            <w:shd w:val="clear" w:color="auto" w:fill="FFFFFF"/>
          </w:tcPr>
          <w:p w:rsidR="004D35EA" w:rsidRPr="00822424" w:rsidRDefault="004D35EA" w:rsidP="004D35EA"/>
        </w:tc>
        <w:tc>
          <w:tcPr>
            <w:tcW w:w="2977" w:type="dxa"/>
            <w:shd w:val="clear" w:color="auto" w:fill="FFFFFF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  <w:tr w:rsidR="004D35EA" w:rsidTr="005011B0">
        <w:tc>
          <w:tcPr>
            <w:tcW w:w="988" w:type="dxa"/>
          </w:tcPr>
          <w:p w:rsidR="004D35EA" w:rsidRDefault="004D35EA" w:rsidP="004D35EA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D35EA" w:rsidRPr="00822424" w:rsidRDefault="004D35EA" w:rsidP="004D35EA"/>
        </w:tc>
        <w:tc>
          <w:tcPr>
            <w:tcW w:w="3118" w:type="dxa"/>
            <w:shd w:val="clear" w:color="auto" w:fill="F0F4F3"/>
          </w:tcPr>
          <w:p w:rsidR="004D35EA" w:rsidRPr="00822424" w:rsidRDefault="004D35EA" w:rsidP="004D35EA"/>
        </w:tc>
        <w:tc>
          <w:tcPr>
            <w:tcW w:w="2977" w:type="dxa"/>
            <w:shd w:val="clear" w:color="auto" w:fill="F0F4F3"/>
          </w:tcPr>
          <w:p w:rsidR="004D35EA" w:rsidRPr="00822424" w:rsidRDefault="004D35EA" w:rsidP="004D35EA"/>
        </w:tc>
        <w:tc>
          <w:tcPr>
            <w:tcW w:w="1410" w:type="dxa"/>
          </w:tcPr>
          <w:p w:rsidR="004D35EA" w:rsidRDefault="004D35EA" w:rsidP="004D35EA">
            <w:pPr>
              <w:spacing w:line="276" w:lineRule="auto"/>
            </w:pPr>
          </w:p>
        </w:tc>
      </w:tr>
    </w:tbl>
    <w:p w:rsidR="001E3781" w:rsidRDefault="001E3781" w:rsidP="00CD5460">
      <w:pPr>
        <w:spacing w:after="0" w:line="276" w:lineRule="auto"/>
        <w:sectPr w:rsidR="001E3781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1E3781" w:rsidTr="005011B0">
        <w:tc>
          <w:tcPr>
            <w:tcW w:w="10194" w:type="dxa"/>
          </w:tcPr>
          <w:p w:rsidR="001E3781" w:rsidRPr="00021A92" w:rsidRDefault="001E3781" w:rsidP="005011B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1E3781" w:rsidRDefault="001E3781" w:rsidP="001E3781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1E3781" w:rsidTr="005011B0">
        <w:tc>
          <w:tcPr>
            <w:tcW w:w="10194" w:type="dxa"/>
          </w:tcPr>
          <w:p w:rsidR="001E3781" w:rsidRPr="0089564E" w:rsidRDefault="00FF744F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1E3781" w:rsidRPr="0089564E" w:rsidRDefault="00FF744F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1E3781" w:rsidRPr="0089564E">
              <w:rPr>
                <w:b/>
                <w:sz w:val="36"/>
                <w:szCs w:val="36"/>
              </w:rPr>
              <w:t xml:space="preserve"> </w:t>
            </w:r>
            <w:r w:rsidR="00714F6E">
              <w:rPr>
                <w:b/>
                <w:sz w:val="36"/>
                <w:szCs w:val="36"/>
              </w:rPr>
              <w:t>FİNAL SINAVI</w:t>
            </w:r>
          </w:p>
          <w:p w:rsidR="001E3781" w:rsidRDefault="00714F6E" w:rsidP="005011B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1 MAYIS</w:t>
            </w:r>
            <w:r w:rsidR="00FF744F">
              <w:rPr>
                <w:b/>
                <w:sz w:val="36"/>
                <w:szCs w:val="36"/>
              </w:rPr>
              <w:t xml:space="preserve"> 2017</w:t>
            </w:r>
            <w:r w:rsidR="001E3781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1E3781" w:rsidRDefault="001E3781" w:rsidP="001E3781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1E3781" w:rsidTr="005011B0">
        <w:trPr>
          <w:jc w:val="center"/>
        </w:trPr>
        <w:tc>
          <w:tcPr>
            <w:tcW w:w="846" w:type="dxa"/>
            <w:vAlign w:val="center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1E3781" w:rsidTr="005011B0">
        <w:trPr>
          <w:trHeight w:val="599"/>
          <w:jc w:val="center"/>
        </w:trPr>
        <w:tc>
          <w:tcPr>
            <w:tcW w:w="846" w:type="dxa"/>
            <w:vAlign w:val="center"/>
          </w:tcPr>
          <w:p w:rsidR="001E3781" w:rsidRPr="00A54735" w:rsidRDefault="00450867" w:rsidP="005011B0">
            <w:pPr>
              <w:spacing w:line="276" w:lineRule="auto"/>
              <w:jc w:val="center"/>
              <w:rPr>
                <w:b/>
                <w:sz w:val="28"/>
              </w:rPr>
            </w:pPr>
            <w:r w:rsidRPr="00A54735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1E3781" w:rsidRPr="00A54735" w:rsidRDefault="00343392" w:rsidP="005011B0">
            <w:pPr>
              <w:spacing w:line="276" w:lineRule="auto"/>
              <w:jc w:val="center"/>
              <w:rPr>
                <w:b/>
                <w:sz w:val="28"/>
              </w:rPr>
            </w:pPr>
            <w:r w:rsidRPr="00A54735">
              <w:rPr>
                <w:b/>
                <w:sz w:val="28"/>
              </w:rPr>
              <w:t>Z-04</w:t>
            </w:r>
          </w:p>
        </w:tc>
        <w:tc>
          <w:tcPr>
            <w:tcW w:w="2835" w:type="dxa"/>
            <w:vAlign w:val="center"/>
          </w:tcPr>
          <w:p w:rsidR="001E3781" w:rsidRPr="003E566B" w:rsidRDefault="001E3781" w:rsidP="005011B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1E3781" w:rsidRDefault="001E3781" w:rsidP="005011B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1E3781" w:rsidRDefault="001E3781" w:rsidP="005011B0">
            <w:pPr>
              <w:spacing w:line="276" w:lineRule="auto"/>
              <w:jc w:val="center"/>
            </w:pPr>
            <w:r>
              <w:t>54</w:t>
            </w:r>
          </w:p>
        </w:tc>
        <w:tc>
          <w:tcPr>
            <w:tcW w:w="1699" w:type="dxa"/>
            <w:vAlign w:val="center"/>
          </w:tcPr>
          <w:p w:rsidR="001E3781" w:rsidRDefault="001E3781" w:rsidP="005011B0">
            <w:pPr>
              <w:spacing w:line="276" w:lineRule="auto"/>
              <w:jc w:val="center"/>
            </w:pPr>
          </w:p>
        </w:tc>
      </w:tr>
    </w:tbl>
    <w:p w:rsidR="001E3781" w:rsidRDefault="001E3781" w:rsidP="001E3781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1E3781" w:rsidTr="005011B0">
        <w:tc>
          <w:tcPr>
            <w:tcW w:w="988" w:type="dxa"/>
          </w:tcPr>
          <w:p w:rsidR="001E3781" w:rsidRDefault="001E3781" w:rsidP="005011B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1E3781" w:rsidRPr="00634DAE" w:rsidRDefault="001E3781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1E3781" w:rsidRDefault="001E3781" w:rsidP="005011B0">
            <w:pPr>
              <w:spacing w:line="276" w:lineRule="auto"/>
              <w:jc w:val="center"/>
            </w:pPr>
            <w:r>
              <w:t>İmza</w:t>
            </w: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41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BERK TUNCAY SILDIR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42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ZEYNEP ŞAHİN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44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GİZEM AÇIK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45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EDA NUR KURT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46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CEYHUN ÇETİNKAYA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47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SİNEM AKBAŞ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48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BUSE ERGENE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49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FURKAN KÖSE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50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EMRE ÖZ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51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CAN MUHAMMET ARAT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52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BURÇİN TOKATLI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53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BERNA DEMİRAY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54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SERAP BEŞİKÇİ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55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ERDEM UÇAK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56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BERK KAYA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57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İBRAHİM AKSOY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58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GÜLCAN BAŞKA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59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SELCAN URAL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60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MERVE KAYACA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61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CENGİZ SÖĞÜT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62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BÜŞRA İŞCA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63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ZEYNEP YÜCE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64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FATMANUR ŞENOL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65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GİZEM NUR BAKAN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66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FAHRİ ANIL ÇAKIR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67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HAKAN USTA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68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MUHAMMET MURAT YILDIRIM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69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İLHAN DEMİRBAŞ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70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ADNAN TURGAY ERDAĞ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71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HAŞİM FENLİ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72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BERKAN ARIKA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73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ASLIHAN KAYA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75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EMRE TEMİZALTI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76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SEVCAN ŞEN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77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YAĞMUR KAYA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78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FURKAN BİTİGEN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79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RABİA ARISALA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80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İLKAY PEYİŞER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81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HİLAL ÖZTÜRK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82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CESUR URGUN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83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RIDVAN TAŞDEMİR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84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OĞUZ CAN IŞIK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85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ONUR CAN DÖNDER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86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DİLAN ÇAR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87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SEDA FİDA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88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MURAT ANBAR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89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ŞEVVAL AKBAŞ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90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SEVİLEN DENİZ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91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MELİSA TİRYAKİ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92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GÜRAY VAROL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93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SAADET HEBİLLİ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95</w:t>
            </w:r>
          </w:p>
        </w:tc>
        <w:tc>
          <w:tcPr>
            <w:tcW w:w="3118" w:type="dxa"/>
            <w:shd w:val="clear" w:color="auto" w:fill="F0F4F3"/>
          </w:tcPr>
          <w:p w:rsidR="00343392" w:rsidRPr="0039292B" w:rsidRDefault="00343392" w:rsidP="00343392">
            <w:r w:rsidRPr="0039292B">
              <w:t>CEYDA SATI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FFFFF"/>
          </w:tcPr>
          <w:p w:rsidR="00343392" w:rsidRPr="0039292B" w:rsidRDefault="00343392" w:rsidP="00343392">
            <w:r w:rsidRPr="0039292B">
              <w:t>1164126096</w:t>
            </w:r>
          </w:p>
        </w:tc>
        <w:tc>
          <w:tcPr>
            <w:tcW w:w="3118" w:type="dxa"/>
            <w:shd w:val="clear" w:color="auto" w:fill="FFFFFF"/>
          </w:tcPr>
          <w:p w:rsidR="00343392" w:rsidRPr="0039292B" w:rsidRDefault="00343392" w:rsidP="00343392">
            <w:r w:rsidRPr="0039292B">
              <w:t>CANAN BOYUN</w:t>
            </w:r>
          </w:p>
        </w:tc>
        <w:tc>
          <w:tcPr>
            <w:tcW w:w="2977" w:type="dxa"/>
            <w:shd w:val="clear" w:color="auto" w:fill="FFFFFF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343392" w:rsidTr="005011B0">
        <w:tc>
          <w:tcPr>
            <w:tcW w:w="988" w:type="dxa"/>
          </w:tcPr>
          <w:p w:rsidR="00343392" w:rsidRPr="0039292B" w:rsidRDefault="00343392" w:rsidP="00343392">
            <w:pPr>
              <w:pStyle w:val="ListeParagraf"/>
              <w:numPr>
                <w:ilvl w:val="0"/>
                <w:numId w:val="11"/>
              </w:numPr>
            </w:pPr>
          </w:p>
        </w:tc>
        <w:tc>
          <w:tcPr>
            <w:tcW w:w="1701" w:type="dxa"/>
            <w:shd w:val="clear" w:color="auto" w:fill="F0F4F3"/>
          </w:tcPr>
          <w:p w:rsidR="00343392" w:rsidRPr="0039292B" w:rsidRDefault="00343392" w:rsidP="00343392">
            <w:r w:rsidRPr="0039292B">
              <w:t>1164126097</w:t>
            </w:r>
          </w:p>
        </w:tc>
        <w:tc>
          <w:tcPr>
            <w:tcW w:w="3118" w:type="dxa"/>
            <w:shd w:val="clear" w:color="auto" w:fill="F0F4F3"/>
          </w:tcPr>
          <w:p w:rsidR="00343392" w:rsidRDefault="00343392" w:rsidP="00343392">
            <w:r w:rsidRPr="0039292B">
              <w:t>BURAK LEVENT</w:t>
            </w:r>
          </w:p>
        </w:tc>
        <w:tc>
          <w:tcPr>
            <w:tcW w:w="2977" w:type="dxa"/>
            <w:shd w:val="clear" w:color="auto" w:fill="F0F4F3"/>
          </w:tcPr>
          <w:p w:rsidR="00343392" w:rsidRPr="004D35EA" w:rsidRDefault="00343392" w:rsidP="00343392">
            <w:r>
              <w:t>İşletme Yönetimi</w:t>
            </w:r>
          </w:p>
        </w:tc>
        <w:tc>
          <w:tcPr>
            <w:tcW w:w="1410" w:type="dxa"/>
          </w:tcPr>
          <w:p w:rsidR="00343392" w:rsidRDefault="00343392" w:rsidP="00343392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4D35EA" w:rsidRDefault="001E3781" w:rsidP="001E3781"/>
        </w:tc>
        <w:tc>
          <w:tcPr>
            <w:tcW w:w="3118" w:type="dxa"/>
            <w:shd w:val="clear" w:color="auto" w:fill="FFFFFF"/>
          </w:tcPr>
          <w:p w:rsidR="001E3781" w:rsidRPr="004D35EA" w:rsidRDefault="001E3781" w:rsidP="001E3781"/>
        </w:tc>
        <w:tc>
          <w:tcPr>
            <w:tcW w:w="2977" w:type="dxa"/>
            <w:shd w:val="clear" w:color="auto" w:fill="FFFFFF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4D35EA" w:rsidRDefault="001E3781" w:rsidP="001E3781"/>
        </w:tc>
        <w:tc>
          <w:tcPr>
            <w:tcW w:w="3118" w:type="dxa"/>
            <w:shd w:val="clear" w:color="auto" w:fill="F0F4F3"/>
          </w:tcPr>
          <w:p w:rsidR="001E3781" w:rsidRPr="004D35EA" w:rsidRDefault="001E3781" w:rsidP="001E3781"/>
        </w:tc>
        <w:tc>
          <w:tcPr>
            <w:tcW w:w="2977" w:type="dxa"/>
            <w:shd w:val="clear" w:color="auto" w:fill="F0F4F3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4D35EA" w:rsidRDefault="001E3781" w:rsidP="001E3781"/>
        </w:tc>
        <w:tc>
          <w:tcPr>
            <w:tcW w:w="3118" w:type="dxa"/>
            <w:shd w:val="clear" w:color="auto" w:fill="FFFFFF"/>
          </w:tcPr>
          <w:p w:rsidR="001E3781" w:rsidRPr="004D35EA" w:rsidRDefault="001E3781" w:rsidP="001E3781"/>
        </w:tc>
        <w:tc>
          <w:tcPr>
            <w:tcW w:w="2977" w:type="dxa"/>
            <w:shd w:val="clear" w:color="auto" w:fill="FFFFFF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4D35EA" w:rsidRDefault="001E3781" w:rsidP="001E3781"/>
        </w:tc>
        <w:tc>
          <w:tcPr>
            <w:tcW w:w="3118" w:type="dxa"/>
            <w:shd w:val="clear" w:color="auto" w:fill="F0F4F3"/>
          </w:tcPr>
          <w:p w:rsidR="001E3781" w:rsidRPr="004D35EA" w:rsidRDefault="001E3781" w:rsidP="001E3781"/>
        </w:tc>
        <w:tc>
          <w:tcPr>
            <w:tcW w:w="2977" w:type="dxa"/>
            <w:shd w:val="clear" w:color="auto" w:fill="F0F4F3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4D35EA" w:rsidRDefault="001E3781" w:rsidP="001E3781"/>
        </w:tc>
        <w:tc>
          <w:tcPr>
            <w:tcW w:w="3118" w:type="dxa"/>
            <w:shd w:val="clear" w:color="auto" w:fill="FFFFFF"/>
          </w:tcPr>
          <w:p w:rsidR="001E3781" w:rsidRPr="004D35EA" w:rsidRDefault="001E3781" w:rsidP="001E3781"/>
        </w:tc>
        <w:tc>
          <w:tcPr>
            <w:tcW w:w="2977" w:type="dxa"/>
            <w:shd w:val="clear" w:color="auto" w:fill="FFFFFF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4D35EA" w:rsidRDefault="001E3781" w:rsidP="001E3781"/>
        </w:tc>
        <w:tc>
          <w:tcPr>
            <w:tcW w:w="3118" w:type="dxa"/>
            <w:shd w:val="clear" w:color="auto" w:fill="F0F4F3"/>
          </w:tcPr>
          <w:p w:rsidR="001E3781" w:rsidRPr="004D35EA" w:rsidRDefault="001E3781" w:rsidP="001E3781"/>
        </w:tc>
        <w:tc>
          <w:tcPr>
            <w:tcW w:w="2977" w:type="dxa"/>
            <w:shd w:val="clear" w:color="auto" w:fill="F0F4F3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4D35EA" w:rsidRDefault="001E3781" w:rsidP="001E3781"/>
        </w:tc>
        <w:tc>
          <w:tcPr>
            <w:tcW w:w="3118" w:type="dxa"/>
            <w:shd w:val="clear" w:color="auto" w:fill="FFFFFF"/>
          </w:tcPr>
          <w:p w:rsidR="001E3781" w:rsidRPr="004D35EA" w:rsidRDefault="001E3781" w:rsidP="001E3781"/>
        </w:tc>
        <w:tc>
          <w:tcPr>
            <w:tcW w:w="2977" w:type="dxa"/>
            <w:shd w:val="clear" w:color="auto" w:fill="FFFFFF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4D35EA" w:rsidRDefault="001E3781" w:rsidP="001E3781"/>
        </w:tc>
        <w:tc>
          <w:tcPr>
            <w:tcW w:w="3118" w:type="dxa"/>
            <w:shd w:val="clear" w:color="auto" w:fill="F0F4F3"/>
          </w:tcPr>
          <w:p w:rsidR="001E3781" w:rsidRPr="004D35EA" w:rsidRDefault="001E3781" w:rsidP="001E3781"/>
        </w:tc>
        <w:tc>
          <w:tcPr>
            <w:tcW w:w="2977" w:type="dxa"/>
            <w:shd w:val="clear" w:color="auto" w:fill="F0F4F3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4D35EA" w:rsidRDefault="001E3781" w:rsidP="001E3781"/>
        </w:tc>
        <w:tc>
          <w:tcPr>
            <w:tcW w:w="3118" w:type="dxa"/>
            <w:shd w:val="clear" w:color="auto" w:fill="FFFFFF"/>
          </w:tcPr>
          <w:p w:rsidR="001E3781" w:rsidRPr="004D35EA" w:rsidRDefault="001E3781" w:rsidP="001E3781"/>
        </w:tc>
        <w:tc>
          <w:tcPr>
            <w:tcW w:w="2977" w:type="dxa"/>
            <w:shd w:val="clear" w:color="auto" w:fill="FFFFFF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4D35EA" w:rsidRDefault="001E3781" w:rsidP="001E3781"/>
        </w:tc>
        <w:tc>
          <w:tcPr>
            <w:tcW w:w="3118" w:type="dxa"/>
            <w:shd w:val="clear" w:color="auto" w:fill="F0F4F3"/>
          </w:tcPr>
          <w:p w:rsidR="001E3781" w:rsidRPr="004D35EA" w:rsidRDefault="001E3781" w:rsidP="001E3781"/>
        </w:tc>
        <w:tc>
          <w:tcPr>
            <w:tcW w:w="2977" w:type="dxa"/>
            <w:shd w:val="clear" w:color="auto" w:fill="F0F4F3"/>
          </w:tcPr>
          <w:p w:rsidR="001E3781" w:rsidRPr="004D35EA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822424" w:rsidRDefault="001E3781" w:rsidP="001E3781"/>
        </w:tc>
        <w:tc>
          <w:tcPr>
            <w:tcW w:w="3118" w:type="dxa"/>
            <w:shd w:val="clear" w:color="auto" w:fill="FFFFFF"/>
          </w:tcPr>
          <w:p w:rsidR="001E3781" w:rsidRPr="00822424" w:rsidRDefault="001E3781" w:rsidP="001E3781"/>
        </w:tc>
        <w:tc>
          <w:tcPr>
            <w:tcW w:w="2977" w:type="dxa"/>
            <w:shd w:val="clear" w:color="auto" w:fill="FFFFFF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822424" w:rsidRDefault="001E3781" w:rsidP="001E3781"/>
        </w:tc>
        <w:tc>
          <w:tcPr>
            <w:tcW w:w="3118" w:type="dxa"/>
            <w:shd w:val="clear" w:color="auto" w:fill="F0F4F3"/>
          </w:tcPr>
          <w:p w:rsidR="001E3781" w:rsidRPr="00822424" w:rsidRDefault="001E3781" w:rsidP="001E3781"/>
        </w:tc>
        <w:tc>
          <w:tcPr>
            <w:tcW w:w="2977" w:type="dxa"/>
            <w:shd w:val="clear" w:color="auto" w:fill="F0F4F3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822424" w:rsidRDefault="001E3781" w:rsidP="001E3781"/>
        </w:tc>
        <w:tc>
          <w:tcPr>
            <w:tcW w:w="3118" w:type="dxa"/>
            <w:shd w:val="clear" w:color="auto" w:fill="FFFFFF"/>
          </w:tcPr>
          <w:p w:rsidR="001E3781" w:rsidRPr="00822424" w:rsidRDefault="001E3781" w:rsidP="001E3781"/>
        </w:tc>
        <w:tc>
          <w:tcPr>
            <w:tcW w:w="2977" w:type="dxa"/>
            <w:shd w:val="clear" w:color="auto" w:fill="FFFFFF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822424" w:rsidRDefault="001E3781" w:rsidP="001E3781"/>
        </w:tc>
        <w:tc>
          <w:tcPr>
            <w:tcW w:w="3118" w:type="dxa"/>
            <w:shd w:val="clear" w:color="auto" w:fill="F0F4F3"/>
          </w:tcPr>
          <w:p w:rsidR="001E3781" w:rsidRPr="00822424" w:rsidRDefault="001E3781" w:rsidP="001E3781"/>
        </w:tc>
        <w:tc>
          <w:tcPr>
            <w:tcW w:w="2977" w:type="dxa"/>
            <w:shd w:val="clear" w:color="auto" w:fill="F0F4F3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822424" w:rsidRDefault="001E3781" w:rsidP="001E3781"/>
        </w:tc>
        <w:tc>
          <w:tcPr>
            <w:tcW w:w="3118" w:type="dxa"/>
            <w:shd w:val="clear" w:color="auto" w:fill="FFFFFF"/>
          </w:tcPr>
          <w:p w:rsidR="001E3781" w:rsidRPr="00822424" w:rsidRDefault="001E3781" w:rsidP="001E3781"/>
        </w:tc>
        <w:tc>
          <w:tcPr>
            <w:tcW w:w="2977" w:type="dxa"/>
            <w:shd w:val="clear" w:color="auto" w:fill="FFFFFF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822424" w:rsidRDefault="001E3781" w:rsidP="001E3781"/>
        </w:tc>
        <w:tc>
          <w:tcPr>
            <w:tcW w:w="3118" w:type="dxa"/>
            <w:shd w:val="clear" w:color="auto" w:fill="F0F4F3"/>
          </w:tcPr>
          <w:p w:rsidR="001E3781" w:rsidRPr="00822424" w:rsidRDefault="001E3781" w:rsidP="001E3781"/>
        </w:tc>
        <w:tc>
          <w:tcPr>
            <w:tcW w:w="2977" w:type="dxa"/>
            <w:shd w:val="clear" w:color="auto" w:fill="F0F4F3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Pr="003E566B" w:rsidRDefault="001E3781" w:rsidP="001E378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822424" w:rsidRDefault="001E3781" w:rsidP="001E3781"/>
        </w:tc>
        <w:tc>
          <w:tcPr>
            <w:tcW w:w="3118" w:type="dxa"/>
            <w:shd w:val="clear" w:color="auto" w:fill="FFFFFF"/>
          </w:tcPr>
          <w:p w:rsidR="001E3781" w:rsidRPr="00822424" w:rsidRDefault="001E3781" w:rsidP="001E3781"/>
        </w:tc>
        <w:tc>
          <w:tcPr>
            <w:tcW w:w="2977" w:type="dxa"/>
            <w:shd w:val="clear" w:color="auto" w:fill="FFFFFF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Default="001E3781" w:rsidP="001E378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822424" w:rsidRDefault="001E3781" w:rsidP="001E3781"/>
        </w:tc>
        <w:tc>
          <w:tcPr>
            <w:tcW w:w="3118" w:type="dxa"/>
            <w:shd w:val="clear" w:color="auto" w:fill="F0F4F3"/>
          </w:tcPr>
          <w:p w:rsidR="001E3781" w:rsidRPr="00822424" w:rsidRDefault="001E3781" w:rsidP="001E3781"/>
        </w:tc>
        <w:tc>
          <w:tcPr>
            <w:tcW w:w="2977" w:type="dxa"/>
            <w:shd w:val="clear" w:color="auto" w:fill="F0F4F3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Default="001E3781" w:rsidP="001E378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822424" w:rsidRDefault="001E3781" w:rsidP="001E3781"/>
        </w:tc>
        <w:tc>
          <w:tcPr>
            <w:tcW w:w="3118" w:type="dxa"/>
            <w:shd w:val="clear" w:color="auto" w:fill="FFFFFF"/>
          </w:tcPr>
          <w:p w:rsidR="001E3781" w:rsidRPr="00822424" w:rsidRDefault="001E3781" w:rsidP="001E3781"/>
        </w:tc>
        <w:tc>
          <w:tcPr>
            <w:tcW w:w="2977" w:type="dxa"/>
            <w:shd w:val="clear" w:color="auto" w:fill="FFFFFF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Default="001E3781" w:rsidP="001E378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E3781" w:rsidRPr="00822424" w:rsidRDefault="001E3781" w:rsidP="001E3781"/>
        </w:tc>
        <w:tc>
          <w:tcPr>
            <w:tcW w:w="3118" w:type="dxa"/>
            <w:shd w:val="clear" w:color="auto" w:fill="F0F4F3"/>
          </w:tcPr>
          <w:p w:rsidR="001E3781" w:rsidRPr="00822424" w:rsidRDefault="001E3781" w:rsidP="001E3781"/>
        </w:tc>
        <w:tc>
          <w:tcPr>
            <w:tcW w:w="2977" w:type="dxa"/>
            <w:shd w:val="clear" w:color="auto" w:fill="F0F4F3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  <w:tr w:rsidR="001E3781" w:rsidTr="005011B0">
        <w:tc>
          <w:tcPr>
            <w:tcW w:w="988" w:type="dxa"/>
          </w:tcPr>
          <w:p w:rsidR="001E3781" w:rsidRDefault="001E3781" w:rsidP="001E3781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E3781" w:rsidRPr="00822424" w:rsidRDefault="001E3781" w:rsidP="001E3781"/>
        </w:tc>
        <w:tc>
          <w:tcPr>
            <w:tcW w:w="3118" w:type="dxa"/>
            <w:shd w:val="clear" w:color="auto" w:fill="FFFFFF"/>
          </w:tcPr>
          <w:p w:rsidR="001E3781" w:rsidRPr="00822424" w:rsidRDefault="001E3781" w:rsidP="001E3781"/>
        </w:tc>
        <w:tc>
          <w:tcPr>
            <w:tcW w:w="2977" w:type="dxa"/>
            <w:shd w:val="clear" w:color="auto" w:fill="FFFFFF"/>
          </w:tcPr>
          <w:p w:rsidR="001E3781" w:rsidRPr="00822424" w:rsidRDefault="001E3781" w:rsidP="001E3781"/>
        </w:tc>
        <w:tc>
          <w:tcPr>
            <w:tcW w:w="1410" w:type="dxa"/>
          </w:tcPr>
          <w:p w:rsidR="001E3781" w:rsidRDefault="001E3781" w:rsidP="001E3781">
            <w:pPr>
              <w:spacing w:line="276" w:lineRule="auto"/>
            </w:pPr>
          </w:p>
        </w:tc>
      </w:tr>
    </w:tbl>
    <w:p w:rsidR="00B720C9" w:rsidRDefault="00B720C9" w:rsidP="000624D4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3412D" w:rsidTr="002C63E5">
        <w:tc>
          <w:tcPr>
            <w:tcW w:w="10194" w:type="dxa"/>
          </w:tcPr>
          <w:p w:rsidR="0053412D" w:rsidRPr="00021A92" w:rsidRDefault="0053412D" w:rsidP="002C63E5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53412D" w:rsidRDefault="0053412D" w:rsidP="0053412D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3412D" w:rsidTr="002C63E5">
        <w:tc>
          <w:tcPr>
            <w:tcW w:w="10194" w:type="dxa"/>
          </w:tcPr>
          <w:p w:rsidR="0053412D" w:rsidRPr="0089564E" w:rsidRDefault="0053412D" w:rsidP="002C63E5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53412D" w:rsidRPr="0089564E" w:rsidRDefault="0053412D" w:rsidP="002C63E5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 w:rsidR="00714F6E">
              <w:rPr>
                <w:b/>
                <w:sz w:val="36"/>
                <w:szCs w:val="36"/>
              </w:rPr>
              <w:t>FİNAL SINAVI</w:t>
            </w:r>
          </w:p>
          <w:p w:rsidR="0053412D" w:rsidRDefault="00714F6E" w:rsidP="002C63E5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1 MAYIS</w:t>
            </w:r>
            <w:r w:rsidR="0053412D">
              <w:rPr>
                <w:b/>
                <w:sz w:val="36"/>
                <w:szCs w:val="36"/>
              </w:rPr>
              <w:t xml:space="preserve"> 2017</w:t>
            </w:r>
            <w:r w:rsidR="0053412D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53412D" w:rsidRDefault="0053412D" w:rsidP="0053412D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53412D" w:rsidTr="002C63E5">
        <w:trPr>
          <w:jc w:val="center"/>
        </w:trPr>
        <w:tc>
          <w:tcPr>
            <w:tcW w:w="846" w:type="dxa"/>
            <w:vAlign w:val="center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53412D" w:rsidTr="002C63E5">
        <w:trPr>
          <w:trHeight w:val="599"/>
          <w:jc w:val="center"/>
        </w:trPr>
        <w:tc>
          <w:tcPr>
            <w:tcW w:w="846" w:type="dxa"/>
            <w:vAlign w:val="center"/>
          </w:tcPr>
          <w:p w:rsidR="0053412D" w:rsidRPr="00A54735" w:rsidRDefault="00450867" w:rsidP="002C63E5">
            <w:pPr>
              <w:spacing w:line="276" w:lineRule="auto"/>
              <w:jc w:val="center"/>
              <w:rPr>
                <w:b/>
                <w:sz w:val="28"/>
              </w:rPr>
            </w:pPr>
            <w:r w:rsidRPr="00A54735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53412D" w:rsidRPr="00A54735" w:rsidRDefault="0053412D" w:rsidP="002C63E5">
            <w:pPr>
              <w:spacing w:line="276" w:lineRule="auto"/>
              <w:jc w:val="center"/>
              <w:rPr>
                <w:b/>
                <w:sz w:val="28"/>
              </w:rPr>
            </w:pPr>
            <w:r w:rsidRPr="00A54735">
              <w:rPr>
                <w:b/>
                <w:sz w:val="28"/>
              </w:rPr>
              <w:t>1-04</w:t>
            </w:r>
          </w:p>
        </w:tc>
        <w:tc>
          <w:tcPr>
            <w:tcW w:w="2835" w:type="dxa"/>
            <w:vAlign w:val="center"/>
          </w:tcPr>
          <w:p w:rsidR="0053412D" w:rsidRPr="003E566B" w:rsidRDefault="0053412D" w:rsidP="002C63E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53412D" w:rsidRDefault="0053412D" w:rsidP="002C63E5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53412D" w:rsidRDefault="0053412D" w:rsidP="002C63E5">
            <w:pPr>
              <w:spacing w:line="276" w:lineRule="auto"/>
              <w:jc w:val="center"/>
            </w:pPr>
            <w:r>
              <w:t>81</w:t>
            </w:r>
          </w:p>
        </w:tc>
        <w:tc>
          <w:tcPr>
            <w:tcW w:w="1699" w:type="dxa"/>
            <w:vAlign w:val="center"/>
          </w:tcPr>
          <w:p w:rsidR="0053412D" w:rsidRDefault="0053412D" w:rsidP="002C63E5">
            <w:pPr>
              <w:spacing w:line="276" w:lineRule="auto"/>
              <w:jc w:val="center"/>
            </w:pPr>
          </w:p>
        </w:tc>
      </w:tr>
    </w:tbl>
    <w:p w:rsidR="0053412D" w:rsidRDefault="0053412D" w:rsidP="0053412D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53412D" w:rsidTr="002C63E5">
        <w:tc>
          <w:tcPr>
            <w:tcW w:w="988" w:type="dxa"/>
          </w:tcPr>
          <w:p w:rsidR="0053412D" w:rsidRDefault="0053412D" w:rsidP="002C63E5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53412D" w:rsidRPr="00634DAE" w:rsidRDefault="0053412D" w:rsidP="002C63E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  <w:jc w:val="center"/>
            </w:pPr>
            <w:r>
              <w:t>İmza</w:t>
            </w: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034620041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KAAN ÇORBACIOĞLU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064620079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ABİT YİĞİT TIRIŞ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14120602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BEZIRGEN GARLIYEV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54120010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KEMAL TEMEL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54120029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MERVE UÇA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54120067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HAKAN ERAK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54120069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BİRKAN ÖZCAN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54120075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FATMA CA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54120076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NEVZAT SÜME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54120083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YUNUS BAKIRCI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54120084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CENK KONUCU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54120093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UMUT ÖZBAKIR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54120803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TAŞKIN TAŞCI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02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TURGAY AKSOY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03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OĞUZHAN ÖZTÜRK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06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PINAR YÜKSEL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09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BERKAN MENEKŞE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10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BAHAR ERDOĞDU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1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11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ATAKAN ÇELEN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13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ÖMÜR ALKAYA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15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BERKAY DÖNMEZ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16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TUĞÇE BADAK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17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AYSUN BAYRAM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18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SALİH UZU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19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BERKE TOKDEMİ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20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BURAK BAİ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21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SEDA ÇONDUL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22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AYGÜN ÇALIŞKA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2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24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UĞUR ÖZDEMİ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25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TUNCER ADAŞ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26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CAN ÇAKI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27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SUDE CA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29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SUDE DENİZ BEYDEMİ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30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YUSUF UYGU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32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ÇİĞDEM ÖZÇELİK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34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TUGAY TIKIZ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35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RUKEN ÜNVE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36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ALİ HAN YİĞİTTÜRK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3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38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MEHMET KANPALTA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39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REYHAN OKA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40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ŞİRİN ÖZEN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41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İBRAHİM ATALA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42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GAMZE GAYRET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43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RÜMEYSA TÜRKOĞLU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45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ENİS TİLKİ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46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GÜNİZ PAZARLILI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47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SİNEM KARAPINA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48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MURAT TUNCA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4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50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ASENA ÇAKIR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51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UMUTCAN ÖZKETE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53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HİLMİ ZEYBEK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54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KEREM KANAR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55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HAYDAR YILMAZ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57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HÜSEYİN CEYLAN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58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UFUK KULAK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59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BATUHAN BAŞAR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60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AYBERK ÇETİN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62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HAKAN BAKÇE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5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63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UĞURCAN DURSUN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64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ALMİRA YILMAZ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65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FUNDA KARATEPE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66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CANSU YILMAZ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67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UFUK SÖNMEZ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68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ERKUT YAKIN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69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GÖKBERK MERCAN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70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FURKAN ŞERMET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71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KORAY CAN AKGÖZ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72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BERKAY ÖZBAY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6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73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AHMET YAĞIZ DURMAZ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75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SAİT YÜKSEL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76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AHSEN SAKARYA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2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77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ALPEREN ATA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3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78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FURKAN SATILMIŞ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4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79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YAĞIZ NAR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5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81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TÜLAYSU ALTINTAŞ</w:t>
            </w:r>
          </w:p>
        </w:tc>
        <w:tc>
          <w:tcPr>
            <w:tcW w:w="2977" w:type="dxa"/>
            <w:shd w:val="clear" w:color="auto" w:fill="FFFFFF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6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82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SONGÜL ECE GÖSTERİKLİ</w:t>
            </w:r>
          </w:p>
        </w:tc>
        <w:tc>
          <w:tcPr>
            <w:tcW w:w="2977" w:type="dxa"/>
            <w:shd w:val="clear" w:color="auto" w:fill="F0F4F3"/>
          </w:tcPr>
          <w:p w:rsidR="0053412D" w:rsidRDefault="0053412D" w:rsidP="002C63E5">
            <w:r w:rsidRPr="00B00D19"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lastRenderedPageBreak/>
              <w:t>77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83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KADİR CAYMAK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8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086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RUMEYSA AKGÖL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79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091</w:t>
            </w:r>
          </w:p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>
            <w:r w:rsidRPr="009433B7">
              <w:t>FATMA KOCAÇOBAN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80</w:t>
            </w:r>
          </w:p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>
            <w:r w:rsidRPr="009433B7">
              <w:t>1164120601</w:t>
            </w:r>
          </w:p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>
            <w:r w:rsidRPr="009433B7">
              <w:t>MALİKA TAİROVA</w:t>
            </w:r>
          </w:p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>
            <w:pPr>
              <w:jc w:val="center"/>
            </w:pPr>
            <w:r w:rsidRPr="009433B7">
              <w:t>81</w:t>
            </w:r>
          </w:p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>
            <w:r w:rsidRPr="009433B7">
              <w:t>1164120801</w:t>
            </w:r>
          </w:p>
        </w:tc>
        <w:tc>
          <w:tcPr>
            <w:tcW w:w="3118" w:type="dxa"/>
            <w:shd w:val="clear" w:color="auto" w:fill="FFFFFF"/>
          </w:tcPr>
          <w:p w:rsidR="0053412D" w:rsidRDefault="0053412D" w:rsidP="002C63E5">
            <w:r w:rsidRPr="009433B7">
              <w:t>ÇAĞDAŞ ÜMİT KIZILAY</w:t>
            </w:r>
          </w:p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>
            <w:r>
              <w:t>Turizm ve Otel İşl.</w:t>
            </w:r>
          </w:p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/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/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/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/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/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/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/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/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0F4F3"/>
          </w:tcPr>
          <w:p w:rsidR="0053412D" w:rsidRPr="009433B7" w:rsidRDefault="0053412D" w:rsidP="002C63E5"/>
        </w:tc>
        <w:tc>
          <w:tcPr>
            <w:tcW w:w="3118" w:type="dxa"/>
            <w:shd w:val="clear" w:color="auto" w:fill="F0F4F3"/>
          </w:tcPr>
          <w:p w:rsidR="0053412D" w:rsidRPr="009433B7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9433B7" w:rsidRDefault="0053412D" w:rsidP="002C63E5"/>
        </w:tc>
        <w:tc>
          <w:tcPr>
            <w:tcW w:w="1701" w:type="dxa"/>
            <w:shd w:val="clear" w:color="auto" w:fill="FFFFFF"/>
          </w:tcPr>
          <w:p w:rsidR="0053412D" w:rsidRPr="009433B7" w:rsidRDefault="0053412D" w:rsidP="002C63E5"/>
        </w:tc>
        <w:tc>
          <w:tcPr>
            <w:tcW w:w="3118" w:type="dxa"/>
            <w:shd w:val="clear" w:color="auto" w:fill="FFFFFF"/>
          </w:tcPr>
          <w:p w:rsidR="0053412D" w:rsidRPr="009433B7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BE22C5" w:rsidRDefault="0053412D" w:rsidP="002C63E5"/>
        </w:tc>
        <w:tc>
          <w:tcPr>
            <w:tcW w:w="3118" w:type="dxa"/>
            <w:shd w:val="clear" w:color="auto" w:fill="F0F4F3"/>
          </w:tcPr>
          <w:p w:rsidR="0053412D" w:rsidRPr="00BE22C5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BE22C5" w:rsidRDefault="0053412D" w:rsidP="002C63E5"/>
        </w:tc>
        <w:tc>
          <w:tcPr>
            <w:tcW w:w="3118" w:type="dxa"/>
            <w:shd w:val="clear" w:color="auto" w:fill="FFFFFF"/>
          </w:tcPr>
          <w:p w:rsidR="0053412D" w:rsidRPr="00BE22C5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BE22C5" w:rsidRDefault="0053412D" w:rsidP="002C63E5"/>
        </w:tc>
        <w:tc>
          <w:tcPr>
            <w:tcW w:w="3118" w:type="dxa"/>
            <w:shd w:val="clear" w:color="auto" w:fill="F0F4F3"/>
          </w:tcPr>
          <w:p w:rsidR="0053412D" w:rsidRPr="00BE22C5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BE22C5" w:rsidRDefault="0053412D" w:rsidP="002C63E5"/>
        </w:tc>
        <w:tc>
          <w:tcPr>
            <w:tcW w:w="3118" w:type="dxa"/>
            <w:shd w:val="clear" w:color="auto" w:fill="FFFFFF"/>
          </w:tcPr>
          <w:p w:rsidR="0053412D" w:rsidRPr="00BE22C5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BE22C5" w:rsidRDefault="0053412D" w:rsidP="002C63E5"/>
        </w:tc>
        <w:tc>
          <w:tcPr>
            <w:tcW w:w="3118" w:type="dxa"/>
            <w:shd w:val="clear" w:color="auto" w:fill="F0F4F3"/>
          </w:tcPr>
          <w:p w:rsidR="0053412D" w:rsidRPr="00BE22C5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BE22C5" w:rsidRDefault="0053412D" w:rsidP="002C63E5"/>
        </w:tc>
        <w:tc>
          <w:tcPr>
            <w:tcW w:w="3118" w:type="dxa"/>
            <w:shd w:val="clear" w:color="auto" w:fill="FFFFFF"/>
          </w:tcPr>
          <w:p w:rsidR="0053412D" w:rsidRPr="00BE22C5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BE22C5" w:rsidRDefault="0053412D" w:rsidP="002C63E5"/>
        </w:tc>
        <w:tc>
          <w:tcPr>
            <w:tcW w:w="3118" w:type="dxa"/>
            <w:shd w:val="clear" w:color="auto" w:fill="F0F4F3"/>
          </w:tcPr>
          <w:p w:rsidR="0053412D" w:rsidRPr="00BE22C5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BE22C5" w:rsidRDefault="0053412D" w:rsidP="002C63E5"/>
        </w:tc>
        <w:tc>
          <w:tcPr>
            <w:tcW w:w="3118" w:type="dxa"/>
            <w:shd w:val="clear" w:color="auto" w:fill="FFFFFF"/>
          </w:tcPr>
          <w:p w:rsidR="0053412D" w:rsidRPr="00BE22C5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B41106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BE22C5" w:rsidRDefault="0053412D" w:rsidP="002C63E5"/>
        </w:tc>
        <w:tc>
          <w:tcPr>
            <w:tcW w:w="3118" w:type="dxa"/>
            <w:shd w:val="clear" w:color="auto" w:fill="F0F4F3"/>
          </w:tcPr>
          <w:p w:rsidR="0053412D" w:rsidRPr="00BE22C5" w:rsidRDefault="0053412D" w:rsidP="002C63E5"/>
        </w:tc>
        <w:tc>
          <w:tcPr>
            <w:tcW w:w="2977" w:type="dxa"/>
            <w:shd w:val="clear" w:color="auto" w:fill="F0F4F3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BE22C5" w:rsidRDefault="0053412D" w:rsidP="002C63E5"/>
        </w:tc>
        <w:tc>
          <w:tcPr>
            <w:tcW w:w="3118" w:type="dxa"/>
            <w:shd w:val="clear" w:color="auto" w:fill="FFFFFF"/>
          </w:tcPr>
          <w:p w:rsidR="0053412D" w:rsidRPr="00BE22C5" w:rsidRDefault="0053412D" w:rsidP="002C63E5"/>
        </w:tc>
        <w:tc>
          <w:tcPr>
            <w:tcW w:w="2977" w:type="dxa"/>
            <w:shd w:val="clear" w:color="auto" w:fill="FFFFFF"/>
          </w:tcPr>
          <w:p w:rsidR="0053412D" w:rsidRPr="00BE22C5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Pr="003E566B" w:rsidRDefault="0053412D" w:rsidP="002C63E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Default="0053412D" w:rsidP="002C63E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Default="0053412D" w:rsidP="002C63E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Default="0053412D" w:rsidP="002C63E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3412D" w:rsidRPr="00822424" w:rsidRDefault="0053412D" w:rsidP="002C63E5"/>
        </w:tc>
        <w:tc>
          <w:tcPr>
            <w:tcW w:w="3118" w:type="dxa"/>
            <w:shd w:val="clear" w:color="auto" w:fill="F0F4F3"/>
          </w:tcPr>
          <w:p w:rsidR="0053412D" w:rsidRPr="00822424" w:rsidRDefault="0053412D" w:rsidP="002C63E5"/>
        </w:tc>
        <w:tc>
          <w:tcPr>
            <w:tcW w:w="2977" w:type="dxa"/>
            <w:shd w:val="clear" w:color="auto" w:fill="F0F4F3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  <w:tr w:rsidR="0053412D" w:rsidTr="002C63E5">
        <w:tc>
          <w:tcPr>
            <w:tcW w:w="988" w:type="dxa"/>
          </w:tcPr>
          <w:p w:rsidR="0053412D" w:rsidRDefault="0053412D" w:rsidP="002C63E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3412D" w:rsidRPr="00822424" w:rsidRDefault="0053412D" w:rsidP="002C63E5"/>
        </w:tc>
        <w:tc>
          <w:tcPr>
            <w:tcW w:w="3118" w:type="dxa"/>
            <w:shd w:val="clear" w:color="auto" w:fill="FFFFFF"/>
          </w:tcPr>
          <w:p w:rsidR="0053412D" w:rsidRPr="00822424" w:rsidRDefault="0053412D" w:rsidP="002C63E5"/>
        </w:tc>
        <w:tc>
          <w:tcPr>
            <w:tcW w:w="2977" w:type="dxa"/>
            <w:shd w:val="clear" w:color="auto" w:fill="FFFFFF"/>
          </w:tcPr>
          <w:p w:rsidR="0053412D" w:rsidRPr="00822424" w:rsidRDefault="0053412D" w:rsidP="002C63E5"/>
        </w:tc>
        <w:tc>
          <w:tcPr>
            <w:tcW w:w="1410" w:type="dxa"/>
          </w:tcPr>
          <w:p w:rsidR="0053412D" w:rsidRDefault="0053412D" w:rsidP="002C63E5">
            <w:pPr>
              <w:spacing w:line="276" w:lineRule="auto"/>
            </w:pPr>
          </w:p>
        </w:tc>
      </w:tr>
    </w:tbl>
    <w:p w:rsidR="0053412D" w:rsidRDefault="0053412D" w:rsidP="000624D4">
      <w:pPr>
        <w:spacing w:after="0" w:line="276" w:lineRule="auto"/>
      </w:pPr>
    </w:p>
    <w:sectPr w:rsidR="0053412D" w:rsidSect="00021A92"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7373" w:rsidRDefault="00637373" w:rsidP="003E3A01">
      <w:pPr>
        <w:spacing w:after="0" w:line="240" w:lineRule="auto"/>
      </w:pPr>
      <w:r>
        <w:separator/>
      </w:r>
    </w:p>
  </w:endnote>
  <w:endnote w:type="continuationSeparator" w:id="0">
    <w:p w:rsidR="00637373" w:rsidRDefault="00637373" w:rsidP="003E3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60086228"/>
      <w:docPartObj>
        <w:docPartGallery w:val="Page Numbers (Bottom of Page)"/>
        <w:docPartUnique/>
      </w:docPartObj>
    </w:sdtPr>
    <w:sdtEndPr>
      <w:rPr>
        <w:b/>
      </w:rPr>
    </w:sdtEndPr>
    <w:sdtContent>
      <w:p w:rsidR="0028149E" w:rsidRPr="003E3A01" w:rsidRDefault="0028149E">
        <w:pPr>
          <w:pStyle w:val="AltBilgi"/>
          <w:jc w:val="right"/>
          <w:rPr>
            <w:b/>
          </w:rPr>
        </w:pPr>
        <w:r w:rsidRPr="003E3A01">
          <w:rPr>
            <w:b/>
          </w:rPr>
          <w:fldChar w:fldCharType="begin"/>
        </w:r>
        <w:r w:rsidRPr="003E3A01">
          <w:rPr>
            <w:b/>
          </w:rPr>
          <w:instrText>PAGE   \* MERGEFORMAT</w:instrText>
        </w:r>
        <w:r w:rsidRPr="003E3A01">
          <w:rPr>
            <w:b/>
          </w:rPr>
          <w:fldChar w:fldCharType="separate"/>
        </w:r>
        <w:r w:rsidR="00A54735">
          <w:rPr>
            <w:b/>
            <w:noProof/>
          </w:rPr>
          <w:t>1</w:t>
        </w:r>
        <w:r w:rsidRPr="003E3A01">
          <w:rPr>
            <w:b/>
          </w:rPr>
          <w:fldChar w:fldCharType="end"/>
        </w:r>
      </w:p>
    </w:sdtContent>
  </w:sdt>
  <w:p w:rsidR="0028149E" w:rsidRDefault="0028149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7373" w:rsidRDefault="00637373" w:rsidP="003E3A01">
      <w:pPr>
        <w:spacing w:after="0" w:line="240" w:lineRule="auto"/>
      </w:pPr>
      <w:r>
        <w:separator/>
      </w:r>
    </w:p>
  </w:footnote>
  <w:footnote w:type="continuationSeparator" w:id="0">
    <w:p w:rsidR="00637373" w:rsidRDefault="00637373" w:rsidP="003E3A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A95C0F"/>
    <w:multiLevelType w:val="hybridMultilevel"/>
    <w:tmpl w:val="E3D4D0F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12F0B"/>
    <w:multiLevelType w:val="hybridMultilevel"/>
    <w:tmpl w:val="3BACB97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D85F5D"/>
    <w:multiLevelType w:val="hybridMultilevel"/>
    <w:tmpl w:val="EEA4A7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17DF9"/>
    <w:multiLevelType w:val="hybridMultilevel"/>
    <w:tmpl w:val="5D82C5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C1D84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57261"/>
    <w:multiLevelType w:val="hybridMultilevel"/>
    <w:tmpl w:val="C42C5F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8F7577"/>
    <w:multiLevelType w:val="hybridMultilevel"/>
    <w:tmpl w:val="EBB6436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F56B52"/>
    <w:multiLevelType w:val="hybridMultilevel"/>
    <w:tmpl w:val="9642017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401B09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8D2E34"/>
    <w:multiLevelType w:val="hybridMultilevel"/>
    <w:tmpl w:val="C8EC892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F34B64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4008D5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A76020"/>
    <w:multiLevelType w:val="hybridMultilevel"/>
    <w:tmpl w:val="C8EC892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1426D9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007FA2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11352E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2C29CB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437CB4"/>
    <w:multiLevelType w:val="hybridMultilevel"/>
    <w:tmpl w:val="EBB6436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814898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035C5C"/>
    <w:multiLevelType w:val="hybridMultilevel"/>
    <w:tmpl w:val="9642017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375BAD"/>
    <w:multiLevelType w:val="hybridMultilevel"/>
    <w:tmpl w:val="C94E6F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092CD4"/>
    <w:multiLevelType w:val="hybridMultilevel"/>
    <w:tmpl w:val="A1FE390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B73455"/>
    <w:multiLevelType w:val="hybridMultilevel"/>
    <w:tmpl w:val="3BACB97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E235E1"/>
    <w:multiLevelType w:val="hybridMultilevel"/>
    <w:tmpl w:val="9642017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B074F9"/>
    <w:multiLevelType w:val="hybridMultilevel"/>
    <w:tmpl w:val="3FCCC31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73702E"/>
    <w:multiLevelType w:val="hybridMultilevel"/>
    <w:tmpl w:val="EBB6436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4"/>
  </w:num>
  <w:num w:numId="4">
    <w:abstractNumId w:val="15"/>
  </w:num>
  <w:num w:numId="5">
    <w:abstractNumId w:val="25"/>
  </w:num>
  <w:num w:numId="6">
    <w:abstractNumId w:val="17"/>
  </w:num>
  <w:num w:numId="7">
    <w:abstractNumId w:val="6"/>
  </w:num>
  <w:num w:numId="8">
    <w:abstractNumId w:val="10"/>
  </w:num>
  <w:num w:numId="9">
    <w:abstractNumId w:val="18"/>
  </w:num>
  <w:num w:numId="10">
    <w:abstractNumId w:val="11"/>
  </w:num>
  <w:num w:numId="11">
    <w:abstractNumId w:val="5"/>
  </w:num>
  <w:num w:numId="12">
    <w:abstractNumId w:val="22"/>
  </w:num>
  <w:num w:numId="13">
    <w:abstractNumId w:val="1"/>
  </w:num>
  <w:num w:numId="14">
    <w:abstractNumId w:val="3"/>
  </w:num>
  <w:num w:numId="15">
    <w:abstractNumId w:val="16"/>
  </w:num>
  <w:num w:numId="16">
    <w:abstractNumId w:val="2"/>
  </w:num>
  <w:num w:numId="17">
    <w:abstractNumId w:val="20"/>
  </w:num>
  <w:num w:numId="18">
    <w:abstractNumId w:val="7"/>
  </w:num>
  <w:num w:numId="19">
    <w:abstractNumId w:val="19"/>
  </w:num>
  <w:num w:numId="20">
    <w:abstractNumId w:val="23"/>
  </w:num>
  <w:num w:numId="21">
    <w:abstractNumId w:val="21"/>
  </w:num>
  <w:num w:numId="22">
    <w:abstractNumId w:val="24"/>
  </w:num>
  <w:num w:numId="23">
    <w:abstractNumId w:val="0"/>
  </w:num>
  <w:num w:numId="24">
    <w:abstractNumId w:val="9"/>
  </w:num>
  <w:num w:numId="25">
    <w:abstractNumId w:val="12"/>
  </w:num>
  <w:num w:numId="26">
    <w:abstractNumId w:val="1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7QwtjAzNrM0NTJX0lEKTi0uzszPAykwqwUAoJnqGCwAAAA="/>
  </w:docVars>
  <w:rsids>
    <w:rsidRoot w:val="00021A92"/>
    <w:rsid w:val="00021A92"/>
    <w:rsid w:val="00024B9E"/>
    <w:rsid w:val="00034229"/>
    <w:rsid w:val="00034A5B"/>
    <w:rsid w:val="000616B7"/>
    <w:rsid w:val="000624D4"/>
    <w:rsid w:val="00064C2A"/>
    <w:rsid w:val="000A3FC2"/>
    <w:rsid w:val="000D40DF"/>
    <w:rsid w:val="000D72F6"/>
    <w:rsid w:val="000F7915"/>
    <w:rsid w:val="001028F6"/>
    <w:rsid w:val="00125B55"/>
    <w:rsid w:val="00172855"/>
    <w:rsid w:val="00180FD2"/>
    <w:rsid w:val="00186546"/>
    <w:rsid w:val="001E3781"/>
    <w:rsid w:val="001F0470"/>
    <w:rsid w:val="00237A35"/>
    <w:rsid w:val="00250436"/>
    <w:rsid w:val="0028149E"/>
    <w:rsid w:val="002B7472"/>
    <w:rsid w:val="002C424B"/>
    <w:rsid w:val="002E4FFC"/>
    <w:rsid w:val="00305BC1"/>
    <w:rsid w:val="00306250"/>
    <w:rsid w:val="00306B9C"/>
    <w:rsid w:val="00317C06"/>
    <w:rsid w:val="00343392"/>
    <w:rsid w:val="00350DBE"/>
    <w:rsid w:val="003856CD"/>
    <w:rsid w:val="00390AF0"/>
    <w:rsid w:val="003E3A01"/>
    <w:rsid w:val="003E566B"/>
    <w:rsid w:val="003F7103"/>
    <w:rsid w:val="004030B3"/>
    <w:rsid w:val="00426620"/>
    <w:rsid w:val="004277EA"/>
    <w:rsid w:val="004405F8"/>
    <w:rsid w:val="00446D11"/>
    <w:rsid w:val="00450867"/>
    <w:rsid w:val="004601DE"/>
    <w:rsid w:val="00480BC6"/>
    <w:rsid w:val="0049484D"/>
    <w:rsid w:val="004A1254"/>
    <w:rsid w:val="004C53C0"/>
    <w:rsid w:val="004D35EA"/>
    <w:rsid w:val="004D7D2B"/>
    <w:rsid w:val="004F3AE2"/>
    <w:rsid w:val="004F7416"/>
    <w:rsid w:val="005011B0"/>
    <w:rsid w:val="0053412D"/>
    <w:rsid w:val="00537403"/>
    <w:rsid w:val="00544537"/>
    <w:rsid w:val="00552577"/>
    <w:rsid w:val="005526DA"/>
    <w:rsid w:val="00556A8F"/>
    <w:rsid w:val="00567661"/>
    <w:rsid w:val="00586F17"/>
    <w:rsid w:val="005B5F4A"/>
    <w:rsid w:val="005D6398"/>
    <w:rsid w:val="006245DC"/>
    <w:rsid w:val="0063482B"/>
    <w:rsid w:val="00634DAE"/>
    <w:rsid w:val="00637373"/>
    <w:rsid w:val="00651D22"/>
    <w:rsid w:val="00672A07"/>
    <w:rsid w:val="00691962"/>
    <w:rsid w:val="00697D7B"/>
    <w:rsid w:val="006D0F54"/>
    <w:rsid w:val="006D795A"/>
    <w:rsid w:val="006E2C3F"/>
    <w:rsid w:val="00704967"/>
    <w:rsid w:val="00714F6E"/>
    <w:rsid w:val="00747D19"/>
    <w:rsid w:val="00750253"/>
    <w:rsid w:val="0078300C"/>
    <w:rsid w:val="00795F60"/>
    <w:rsid w:val="007973BF"/>
    <w:rsid w:val="007A08AA"/>
    <w:rsid w:val="007A43CB"/>
    <w:rsid w:val="007C4E82"/>
    <w:rsid w:val="007E2FD6"/>
    <w:rsid w:val="007F3C1F"/>
    <w:rsid w:val="007F3F05"/>
    <w:rsid w:val="008067A6"/>
    <w:rsid w:val="00822424"/>
    <w:rsid w:val="0083002C"/>
    <w:rsid w:val="00842B3A"/>
    <w:rsid w:val="00865E62"/>
    <w:rsid w:val="00873263"/>
    <w:rsid w:val="00873FA3"/>
    <w:rsid w:val="008740C8"/>
    <w:rsid w:val="00875FAE"/>
    <w:rsid w:val="008769A5"/>
    <w:rsid w:val="008860E2"/>
    <w:rsid w:val="0089564E"/>
    <w:rsid w:val="008B597F"/>
    <w:rsid w:val="008D0F76"/>
    <w:rsid w:val="008E62C0"/>
    <w:rsid w:val="00901A2C"/>
    <w:rsid w:val="0092394B"/>
    <w:rsid w:val="009240B5"/>
    <w:rsid w:val="009469D4"/>
    <w:rsid w:val="009479A3"/>
    <w:rsid w:val="0095577E"/>
    <w:rsid w:val="00966B7E"/>
    <w:rsid w:val="009952A9"/>
    <w:rsid w:val="009B2939"/>
    <w:rsid w:val="009F307A"/>
    <w:rsid w:val="00A1385D"/>
    <w:rsid w:val="00A25E4B"/>
    <w:rsid w:val="00A54735"/>
    <w:rsid w:val="00A63F09"/>
    <w:rsid w:val="00A81002"/>
    <w:rsid w:val="00A90DFE"/>
    <w:rsid w:val="00AA4E18"/>
    <w:rsid w:val="00B16D45"/>
    <w:rsid w:val="00B4082B"/>
    <w:rsid w:val="00B41106"/>
    <w:rsid w:val="00B679CE"/>
    <w:rsid w:val="00B720C9"/>
    <w:rsid w:val="00B76849"/>
    <w:rsid w:val="00BD2A0E"/>
    <w:rsid w:val="00BD5942"/>
    <w:rsid w:val="00BE22C5"/>
    <w:rsid w:val="00BF04E4"/>
    <w:rsid w:val="00C071BB"/>
    <w:rsid w:val="00C56F5F"/>
    <w:rsid w:val="00C6500E"/>
    <w:rsid w:val="00C6626C"/>
    <w:rsid w:val="00C977F1"/>
    <w:rsid w:val="00CB0C26"/>
    <w:rsid w:val="00CD5460"/>
    <w:rsid w:val="00CD6091"/>
    <w:rsid w:val="00CE5B46"/>
    <w:rsid w:val="00D47A54"/>
    <w:rsid w:val="00D56974"/>
    <w:rsid w:val="00D64CD4"/>
    <w:rsid w:val="00D85DD0"/>
    <w:rsid w:val="00DB7844"/>
    <w:rsid w:val="00DC7918"/>
    <w:rsid w:val="00DE06DC"/>
    <w:rsid w:val="00E34322"/>
    <w:rsid w:val="00E47A88"/>
    <w:rsid w:val="00EA46C5"/>
    <w:rsid w:val="00EB5D1B"/>
    <w:rsid w:val="00EC67C3"/>
    <w:rsid w:val="00EE5FE7"/>
    <w:rsid w:val="00EF7A4F"/>
    <w:rsid w:val="00F13F61"/>
    <w:rsid w:val="00F60198"/>
    <w:rsid w:val="00F65049"/>
    <w:rsid w:val="00FA3C2E"/>
    <w:rsid w:val="00FB31E3"/>
    <w:rsid w:val="00FD23FC"/>
    <w:rsid w:val="00FE36AA"/>
    <w:rsid w:val="00FE5200"/>
    <w:rsid w:val="00FE5AB9"/>
    <w:rsid w:val="00FF413B"/>
    <w:rsid w:val="00FF5026"/>
    <w:rsid w:val="00FF7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47157C99-7130-4698-BC2F-831A54CB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21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E3A01"/>
  </w:style>
  <w:style w:type="paragraph" w:styleId="AltBilgi">
    <w:name w:val="footer"/>
    <w:basedOn w:val="Normal"/>
    <w:link w:val="Al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E3A01"/>
  </w:style>
  <w:style w:type="paragraph" w:styleId="ListeParagraf">
    <w:name w:val="List Paragraph"/>
    <w:basedOn w:val="Normal"/>
    <w:uiPriority w:val="34"/>
    <w:qFormat/>
    <w:rsid w:val="003E3A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2</Pages>
  <Words>4896</Words>
  <Characters>27911</Characters>
  <Application>Microsoft Office Word</Application>
  <DocSecurity>0</DocSecurity>
  <Lines>232</Lines>
  <Paragraphs>6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3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U YDYO</dc:creator>
  <cp:keywords/>
  <dc:description/>
  <cp:lastModifiedBy>ronaldinho424</cp:lastModifiedBy>
  <cp:revision>23</cp:revision>
  <dcterms:created xsi:type="dcterms:W3CDTF">2017-03-19T20:30:00Z</dcterms:created>
  <dcterms:modified xsi:type="dcterms:W3CDTF">2017-05-12T07:09:00Z</dcterms:modified>
</cp:coreProperties>
</file>